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E9227" w14:textId="77777777" w:rsidR="000F3A9A" w:rsidRDefault="000F3A9A" w:rsidP="000F3A9A">
      <w:pPr>
        <w:pStyle w:val="BodyText"/>
        <w:rPr>
          <w:b/>
          <w:sz w:val="6"/>
        </w:rPr>
      </w:pPr>
      <w:bookmarkStart w:id="0" w:name="_Contents"/>
      <w:bookmarkStart w:id="1" w:name="_Contents_1"/>
      <w:bookmarkStart w:id="2" w:name="_Contents_2"/>
      <w:bookmarkStart w:id="3" w:name="_Contents_3"/>
      <w:bookmarkStart w:id="4" w:name="_Contents_4"/>
      <w:bookmarkStart w:id="5" w:name="_Contents_5"/>
      <w:bookmarkStart w:id="6" w:name="_Contents_6"/>
      <w:bookmarkStart w:id="7" w:name="_Contents_7"/>
      <w:bookmarkStart w:id="8" w:name="_Contents_8"/>
      <w:bookmarkStart w:id="9" w:name="_Contents_9"/>
      <w:bookmarkStart w:id="10" w:name="_Contents_10"/>
      <w:bookmarkStart w:id="11" w:name="_Contents_11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tbl>
      <w:tblPr>
        <w:tblW w:w="0" w:type="auto"/>
        <w:tblInd w:w="9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2"/>
        <w:gridCol w:w="5701"/>
      </w:tblGrid>
      <w:tr w:rsidR="000F3A9A" w14:paraId="05F7F3B9" w14:textId="77777777" w:rsidTr="000B6450">
        <w:trPr>
          <w:trHeight w:val="491"/>
        </w:trPr>
        <w:tc>
          <w:tcPr>
            <w:tcW w:w="762" w:type="dxa"/>
          </w:tcPr>
          <w:p w14:paraId="7F09BC9A" w14:textId="77777777" w:rsidR="000F3A9A" w:rsidRDefault="000F3A9A" w:rsidP="000B6450">
            <w:pPr>
              <w:pStyle w:val="TableParagraph"/>
              <w:ind w:left="200"/>
              <w:rPr>
                <w:sz w:val="20"/>
              </w:rPr>
            </w:pPr>
            <w:r>
              <w:rPr>
                <w:noProof/>
                <w:sz w:val="20"/>
                <w:lang w:val="en-US"/>
              </w:rPr>
              <w:drawing>
                <wp:inline distT="0" distB="0" distL="0" distR="0" wp14:anchorId="05EB3338" wp14:editId="2B189887">
                  <wp:extent cx="295317" cy="307085"/>
                  <wp:effectExtent l="0" t="0" r="0" b="0"/>
                  <wp:docPr id="547" name="image4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8" name="image41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17" cy="307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01" w:type="dxa"/>
          </w:tcPr>
          <w:p w14:paraId="3395695D" w14:textId="77777777" w:rsidR="000F3A9A" w:rsidRDefault="000F3A9A" w:rsidP="000B6450">
            <w:pPr>
              <w:pStyle w:val="TableParagraph"/>
              <w:spacing w:before="41"/>
              <w:ind w:left="89"/>
              <w:rPr>
                <w:sz w:val="36"/>
              </w:rPr>
            </w:pPr>
            <w:r>
              <w:rPr>
                <w:color w:val="00757A"/>
                <w:sz w:val="36"/>
              </w:rPr>
              <w:t>TEMPLATE 1</w:t>
            </w:r>
          </w:p>
        </w:tc>
      </w:tr>
      <w:tr w:rsidR="000F3A9A" w14:paraId="34973284" w14:textId="77777777" w:rsidTr="000B6450">
        <w:trPr>
          <w:trHeight w:val="534"/>
        </w:trPr>
        <w:tc>
          <w:tcPr>
            <w:tcW w:w="762" w:type="dxa"/>
          </w:tcPr>
          <w:p w14:paraId="144DB901" w14:textId="77777777" w:rsidR="000F3A9A" w:rsidRDefault="000F3A9A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701" w:type="dxa"/>
          </w:tcPr>
          <w:p w14:paraId="04BF2911" w14:textId="77777777" w:rsidR="000F3A9A" w:rsidRDefault="000F3A9A" w:rsidP="000B6450">
            <w:pPr>
              <w:pStyle w:val="TableParagraph"/>
              <w:spacing w:line="515" w:lineRule="exact"/>
              <w:ind w:left="89"/>
              <w:rPr>
                <w:b/>
                <w:sz w:val="48"/>
              </w:rPr>
            </w:pPr>
            <w:r>
              <w:rPr>
                <w:b/>
                <w:color w:val="003B45"/>
                <w:sz w:val="48"/>
              </w:rPr>
              <w:t>Application cover sheet</w:t>
            </w:r>
          </w:p>
        </w:tc>
      </w:tr>
    </w:tbl>
    <w:p w14:paraId="2779B46B" w14:textId="77777777" w:rsidR="000F3A9A" w:rsidRDefault="000F3A9A" w:rsidP="000F3A9A">
      <w:pPr>
        <w:pStyle w:val="BodyText"/>
        <w:rPr>
          <w:b/>
        </w:rPr>
      </w:pPr>
    </w:p>
    <w:p w14:paraId="030B24C6" w14:textId="77777777" w:rsidR="000F3A9A" w:rsidRDefault="000F3A9A" w:rsidP="000F3A9A">
      <w:pPr>
        <w:pStyle w:val="BodyText"/>
        <w:rPr>
          <w:b/>
        </w:rPr>
      </w:pPr>
    </w:p>
    <w:p w14:paraId="5D8E605F" w14:textId="77777777" w:rsidR="000F3A9A" w:rsidRDefault="000F3A9A" w:rsidP="00DF0907">
      <w:pPr>
        <w:pStyle w:val="BodyText"/>
        <w:ind w:left="1134"/>
        <w:rPr>
          <w:b/>
        </w:rPr>
      </w:pPr>
    </w:p>
    <w:p w14:paraId="3A140F4E" w14:textId="77777777" w:rsidR="000F3A9A" w:rsidRDefault="000F3A9A" w:rsidP="000F3A9A">
      <w:pPr>
        <w:pStyle w:val="BodyText"/>
        <w:spacing w:before="10"/>
        <w:rPr>
          <w:b/>
          <w:sz w:val="26"/>
        </w:rPr>
      </w:pPr>
    </w:p>
    <w:tbl>
      <w:tblPr>
        <w:tblW w:w="0" w:type="auto"/>
        <w:tblInd w:w="11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3719"/>
      </w:tblGrid>
      <w:tr w:rsidR="000F3A9A" w14:paraId="3091A16D" w14:textId="77777777" w:rsidTr="000B6450">
        <w:trPr>
          <w:trHeight w:val="657"/>
        </w:trPr>
        <w:tc>
          <w:tcPr>
            <w:tcW w:w="9071" w:type="dxa"/>
            <w:gridSpan w:val="2"/>
            <w:tcBorders>
              <w:bottom w:val="single" w:sz="18" w:space="0" w:color="FFFFFF"/>
            </w:tcBorders>
            <w:shd w:val="clear" w:color="auto" w:fill="005E63"/>
          </w:tcPr>
          <w:p w14:paraId="2E9BF84E" w14:textId="77777777" w:rsidR="000F3A9A" w:rsidRDefault="000F3A9A" w:rsidP="00650297">
            <w:pPr>
              <w:pStyle w:val="TableParagraph"/>
              <w:spacing w:before="214"/>
              <w:ind w:left="227"/>
              <w:rPr>
                <w:b/>
              </w:rPr>
            </w:pPr>
            <w:r>
              <w:rPr>
                <w:b/>
                <w:color w:val="FFFFFF"/>
              </w:rPr>
              <w:t>Program details</w:t>
            </w:r>
          </w:p>
        </w:tc>
      </w:tr>
      <w:tr w:rsidR="000F3A9A" w14:paraId="35D46C74" w14:textId="77777777" w:rsidTr="000B6450">
        <w:trPr>
          <w:trHeight w:val="446"/>
        </w:trPr>
        <w:tc>
          <w:tcPr>
            <w:tcW w:w="5352" w:type="dxa"/>
            <w:tcBorders>
              <w:top w:val="single" w:sz="18" w:space="0" w:color="FFFFFF"/>
              <w:bottom w:val="single" w:sz="2" w:space="0" w:color="00757A"/>
            </w:tcBorders>
          </w:tcPr>
          <w:p w14:paraId="5DEAAB50" w14:textId="77777777" w:rsidR="000F3A9A" w:rsidRDefault="000F3A9A" w:rsidP="000B6450">
            <w:pPr>
              <w:pStyle w:val="TableParagraph"/>
              <w:spacing w:before="10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 of application</w:t>
            </w:r>
          </w:p>
        </w:tc>
        <w:tc>
          <w:tcPr>
            <w:tcW w:w="3719" w:type="dxa"/>
            <w:tcBorders>
              <w:top w:val="single" w:sz="18" w:space="0" w:color="FFFFFF"/>
              <w:bottom w:val="single" w:sz="2" w:space="0" w:color="00757A"/>
            </w:tcBorders>
            <w:shd w:val="clear" w:color="auto" w:fill="EDEEEE"/>
          </w:tcPr>
          <w:p w14:paraId="0EBAF84D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C61ED19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315166BF" w14:textId="4077383B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title</w:t>
            </w:r>
            <w:r w:rsidR="00943AD9">
              <w:rPr>
                <w:b/>
                <w:color w:val="414042"/>
                <w:sz w:val="18"/>
              </w:rPr>
              <w:t>(s) covered by this application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ADF879A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159E3FE6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3D19CDE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type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B7BC0BF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74F8BED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3060C3B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code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4A101DA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1AB72D24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1B7FCA1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vide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A639E28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A389CD2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004B71EF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Faculty / School / Department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695E859C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5EB1701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18E502C7" w14:textId="77777777" w:rsidR="000F3A9A" w:rsidRDefault="000F3A9A" w:rsidP="000B6450">
            <w:pPr>
              <w:pStyle w:val="TableParagraph"/>
              <w:spacing w:before="129" w:line="254" w:lineRule="auto"/>
              <w:ind w:left="56" w:right="745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duration in equivalent full-time student load (EFTSL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4A841A5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382DA9C1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06DE66D2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elivery mode(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D1B3785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B7316A6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4AD6330B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Campus(es) where the program is offered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711659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74FE9A0A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B288AC2" w14:textId="77777777" w:rsidR="000F3A9A" w:rsidRDefault="000F3A9A" w:rsidP="000B6450">
            <w:pPr>
              <w:pStyle w:val="TableParagraph"/>
              <w:spacing w:before="129" w:line="254" w:lineRule="auto"/>
              <w:ind w:left="56" w:right="1325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Length of professional experience component (days of supervised practice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4D5FF31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966A6BD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6687129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Stage(s) of schooling</w:t>
            </w:r>
          </w:p>
          <w:p w14:paraId="4FCA11BA" w14:textId="77777777" w:rsidR="000F3A9A" w:rsidRDefault="000F3A9A" w:rsidP="000B6450">
            <w:pPr>
              <w:pStyle w:val="TableParagraph"/>
              <w:spacing w:before="14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(for example, early childhood/primary, primary, secondary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16F2A0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71C3CA90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4217667E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imary specialisation(s) offered (primary program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C3D4B4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B69756F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F3EF9F5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Teaching areas offered (secondary program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E0831C1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5B44A7B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7CADF44" w14:textId="7AF9B2F9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Website URL</w:t>
            </w:r>
            <w:r w:rsidR="00834BDE">
              <w:rPr>
                <w:b/>
                <w:color w:val="414042"/>
                <w:sz w:val="18"/>
              </w:rPr>
              <w:t xml:space="preserve"> (if available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6CE41987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47E9B926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099FCAA" w14:textId="77777777" w:rsidR="000F3A9A" w:rsidRDefault="000F3A9A" w:rsidP="000B6450">
            <w:pPr>
              <w:pStyle w:val="TableParagraph"/>
              <w:spacing w:before="129" w:line="254" w:lineRule="auto"/>
              <w:ind w:left="56" w:right="634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(s) of any preliminary meeting(s) with the relevant teacher regulatory authority for this application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5E7EF77F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328468CD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C70C3DD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 of program commencement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D16E60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24320685" w14:textId="77777777" w:rsidTr="000B6450">
        <w:trPr>
          <w:trHeight w:val="742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1CB53F6A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s the application fo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704E8F29" w14:textId="77777777" w:rsidR="000F3A9A" w:rsidRDefault="000F3A9A" w:rsidP="000B6450">
            <w:pPr>
              <w:pStyle w:val="squarebullet"/>
            </w:pPr>
            <w:r>
              <w:t>A new program</w:t>
            </w:r>
          </w:p>
          <w:p w14:paraId="10D706F1" w14:textId="77777777" w:rsidR="000F3A9A" w:rsidRDefault="000F3A9A" w:rsidP="000B6450">
            <w:pPr>
              <w:pStyle w:val="squarebullet"/>
              <w:spacing w:before="60"/>
            </w:pPr>
            <w:r>
              <w:t>An existing program</w:t>
            </w:r>
          </w:p>
        </w:tc>
      </w:tr>
      <w:tr w:rsidR="000F3A9A" w14:paraId="6DF5754F" w14:textId="77777777" w:rsidTr="000B6450">
        <w:trPr>
          <w:trHeight w:val="742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E30F449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f existing, is the application fo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7185170" w14:textId="77777777" w:rsidR="000F3A9A" w:rsidRDefault="000F3A9A" w:rsidP="000B6450">
            <w:pPr>
              <w:pStyle w:val="squarebullet"/>
            </w:pPr>
            <w:r>
              <w:t xml:space="preserve">Stage one </w:t>
            </w:r>
          </w:p>
          <w:p w14:paraId="6AF90303" w14:textId="77777777" w:rsidR="000F3A9A" w:rsidRDefault="000F3A9A" w:rsidP="000B6450">
            <w:pPr>
              <w:pStyle w:val="squarebullet"/>
              <w:spacing w:before="60"/>
            </w:pPr>
            <w:r>
              <w:t>Stage two</w:t>
            </w:r>
          </w:p>
        </w:tc>
      </w:tr>
    </w:tbl>
    <w:p w14:paraId="7CA25533" w14:textId="77777777" w:rsidR="000F3A9A" w:rsidRDefault="000F3A9A" w:rsidP="000F3A9A">
      <w:pPr>
        <w:spacing w:line="321" w:lineRule="auto"/>
        <w:rPr>
          <w:sz w:val="18"/>
        </w:rPr>
        <w:sectPr w:rsidR="000F3A9A">
          <w:footerReference w:type="default" r:id="rId9"/>
          <w:pgSz w:w="11910" w:h="16840"/>
          <w:pgMar w:top="1580" w:right="180" w:bottom="740" w:left="240" w:header="0" w:footer="542" w:gutter="0"/>
          <w:cols w:space="720"/>
        </w:sectPr>
      </w:pPr>
    </w:p>
    <w:p w14:paraId="7AAB8F51" w14:textId="77777777" w:rsidR="00866F4B" w:rsidRDefault="00D164D5" w:rsidP="0099119B">
      <w:pPr>
        <w:pStyle w:val="BodyText"/>
        <w:ind w:right="438"/>
        <w:rPr>
          <w:sz w:val="18"/>
        </w:rPr>
      </w:pPr>
      <w:r w:rsidRPr="00D164D5">
        <w:rPr>
          <w:sz w:val="18"/>
        </w:rPr>
        <w:lastRenderedPageBreak/>
        <w:t xml:space="preserve"> 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3719"/>
      </w:tblGrid>
      <w:tr w:rsidR="00866F4B" w14:paraId="4D9353F8" w14:textId="77777777" w:rsidTr="0099119B">
        <w:trPr>
          <w:trHeight w:val="454"/>
        </w:trPr>
        <w:tc>
          <w:tcPr>
            <w:tcW w:w="5352" w:type="dxa"/>
            <w:tcBorders>
              <w:top w:val="single" w:sz="2" w:space="0" w:color="00757A"/>
            </w:tcBorders>
          </w:tcPr>
          <w:p w14:paraId="22A61821" w14:textId="77777777" w:rsidR="00866F4B" w:rsidRDefault="00866F4B" w:rsidP="000B6450">
            <w:pPr>
              <w:pStyle w:val="TableParagraph"/>
              <w:spacing w:before="129" w:line="201" w:lineRule="exact"/>
              <w:ind w:left="57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f existing, what is the date of:</w:t>
            </w:r>
          </w:p>
        </w:tc>
        <w:tc>
          <w:tcPr>
            <w:tcW w:w="3719" w:type="dxa"/>
            <w:tcBorders>
              <w:top w:val="single" w:sz="2" w:space="0" w:color="00757A"/>
            </w:tcBorders>
            <w:shd w:val="clear" w:color="auto" w:fill="EDEEEE"/>
          </w:tcPr>
          <w:p w14:paraId="58F86DA6" w14:textId="77777777" w:rsidR="00866F4B" w:rsidRDefault="00866F4B" w:rsidP="000B6450">
            <w:pPr>
              <w:pStyle w:val="Squarebullets"/>
              <w:numPr>
                <w:ilvl w:val="0"/>
                <w:numId w:val="0"/>
              </w:numPr>
              <w:ind w:left="567" w:hanging="283"/>
            </w:pPr>
          </w:p>
        </w:tc>
      </w:tr>
      <w:tr w:rsidR="00866F4B" w14:paraId="5AC9358D" w14:textId="77777777" w:rsidTr="0099119B">
        <w:trPr>
          <w:trHeight w:val="75"/>
        </w:trPr>
        <w:tc>
          <w:tcPr>
            <w:tcW w:w="5352" w:type="dxa"/>
            <w:tcBorders>
              <w:bottom w:val="single" w:sz="4" w:space="0" w:color="FFFFFF"/>
              <w:right w:val="single" w:sz="4" w:space="0" w:color="FFFFFF"/>
            </w:tcBorders>
          </w:tcPr>
          <w:p w14:paraId="280922B1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Original program commencement</w:t>
            </w:r>
          </w:p>
        </w:tc>
        <w:tc>
          <w:tcPr>
            <w:tcW w:w="3719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EDEEEE"/>
          </w:tcPr>
          <w:p w14:paraId="0184B2BA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6C9944EB" w14:textId="77777777" w:rsidTr="0099119B">
        <w:trPr>
          <w:trHeight w:val="65"/>
        </w:trPr>
        <w:tc>
          <w:tcPr>
            <w:tcW w:w="5352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1853F6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Last accreditation</w:t>
            </w:r>
          </w:p>
        </w:tc>
        <w:tc>
          <w:tcPr>
            <w:tcW w:w="3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EDEEEE"/>
          </w:tcPr>
          <w:p w14:paraId="645A05B1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3AF3C693" w14:textId="77777777" w:rsidTr="0099119B">
        <w:trPr>
          <w:trHeight w:val="454"/>
        </w:trPr>
        <w:tc>
          <w:tcPr>
            <w:tcW w:w="5352" w:type="dxa"/>
            <w:tcBorders>
              <w:top w:val="single" w:sz="4" w:space="0" w:color="FFFFFF"/>
              <w:bottom w:val="single" w:sz="2" w:space="0" w:color="00757A"/>
              <w:right w:val="single" w:sz="4" w:space="0" w:color="FFFFFF"/>
            </w:tcBorders>
          </w:tcPr>
          <w:p w14:paraId="4EF5E19B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Approval expiry</w:t>
            </w:r>
          </w:p>
        </w:tc>
        <w:tc>
          <w:tcPr>
            <w:tcW w:w="3719" w:type="dxa"/>
            <w:tcBorders>
              <w:top w:val="single" w:sz="4" w:space="0" w:color="FFFFFF"/>
              <w:left w:val="single" w:sz="4" w:space="0" w:color="FFFFFF"/>
              <w:bottom w:val="single" w:sz="2" w:space="0" w:color="00757A"/>
            </w:tcBorders>
            <w:shd w:val="clear" w:color="auto" w:fill="EDEEEE"/>
          </w:tcPr>
          <w:p w14:paraId="49DCE96D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</w:tbl>
    <w:p w14:paraId="3515D649" w14:textId="77777777" w:rsidR="00866F4B" w:rsidRDefault="00866F4B" w:rsidP="00866F4B">
      <w:pPr>
        <w:pStyle w:val="BodyText"/>
        <w:spacing w:before="5" w:after="1"/>
        <w:rPr>
          <w:sz w:val="23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0"/>
        <w:gridCol w:w="5851"/>
      </w:tblGrid>
      <w:tr w:rsidR="00866F4B" w14:paraId="7111EC46" w14:textId="77777777" w:rsidTr="0099119B">
        <w:trPr>
          <w:trHeight w:val="602"/>
        </w:trPr>
        <w:tc>
          <w:tcPr>
            <w:tcW w:w="9071" w:type="dxa"/>
            <w:gridSpan w:val="2"/>
            <w:tcBorders>
              <w:bottom w:val="single" w:sz="18" w:space="0" w:color="FFFFFF"/>
            </w:tcBorders>
            <w:shd w:val="clear" w:color="auto" w:fill="00757A"/>
          </w:tcPr>
          <w:p w14:paraId="21CA830A" w14:textId="77777777" w:rsidR="00866F4B" w:rsidRDefault="00866F4B" w:rsidP="00650297">
            <w:pPr>
              <w:pStyle w:val="TableParagraph"/>
              <w:spacing w:before="214"/>
              <w:ind w:left="227"/>
              <w:rPr>
                <w:b/>
              </w:rPr>
            </w:pPr>
            <w:r>
              <w:rPr>
                <w:b/>
                <w:color w:val="FFFFFF"/>
              </w:rPr>
              <w:t>Additional information</w:t>
            </w:r>
          </w:p>
        </w:tc>
      </w:tr>
      <w:tr w:rsidR="00866F4B" w14:paraId="3674AA5A" w14:textId="77777777" w:rsidTr="0099119B">
        <w:trPr>
          <w:trHeight w:val="666"/>
        </w:trPr>
        <w:tc>
          <w:tcPr>
            <w:tcW w:w="3220" w:type="dxa"/>
            <w:tcBorders>
              <w:top w:val="single" w:sz="18" w:space="0" w:color="FFFFFF"/>
              <w:bottom w:val="single" w:sz="2" w:space="0" w:color="00757A"/>
            </w:tcBorders>
          </w:tcPr>
          <w:p w14:paraId="57A22ADF" w14:textId="39941E9A" w:rsidR="00866F4B" w:rsidRDefault="00866F4B" w:rsidP="000B6450">
            <w:pPr>
              <w:pStyle w:val="TableParagraph"/>
              <w:spacing w:before="109" w:line="254" w:lineRule="auto"/>
              <w:ind w:left="56" w:right="213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description and rationale (</w:t>
            </w:r>
            <w:r w:rsidR="00DF3A2B">
              <w:rPr>
                <w:b/>
                <w:color w:val="414042"/>
                <w:sz w:val="18"/>
              </w:rPr>
              <w:t>200-word</w:t>
            </w:r>
            <w:r>
              <w:rPr>
                <w:b/>
                <w:color w:val="414042"/>
                <w:sz w:val="18"/>
              </w:rPr>
              <w:t xml:space="preserve"> limit)</w:t>
            </w:r>
          </w:p>
        </w:tc>
        <w:tc>
          <w:tcPr>
            <w:tcW w:w="5851" w:type="dxa"/>
            <w:tcBorders>
              <w:top w:val="single" w:sz="18" w:space="0" w:color="FFFFFF"/>
              <w:bottom w:val="single" w:sz="2" w:space="0" w:color="00757A"/>
            </w:tcBorders>
            <w:shd w:val="clear" w:color="auto" w:fill="EDEEEE"/>
          </w:tcPr>
          <w:p w14:paraId="03538728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48FCF272" w14:textId="77777777" w:rsidTr="0099119B">
        <w:trPr>
          <w:trHeight w:val="683"/>
        </w:trPr>
        <w:tc>
          <w:tcPr>
            <w:tcW w:w="3220" w:type="dxa"/>
            <w:tcBorders>
              <w:top w:val="single" w:sz="2" w:space="0" w:color="00757A"/>
              <w:bottom w:val="single" w:sz="4" w:space="0" w:color="003B45"/>
            </w:tcBorders>
          </w:tcPr>
          <w:p w14:paraId="34B8079B" w14:textId="3F980384" w:rsidR="00866F4B" w:rsidRDefault="00866F4B" w:rsidP="000B6450">
            <w:pPr>
              <w:pStyle w:val="TableParagraph"/>
              <w:spacing w:before="129" w:line="254" w:lineRule="auto"/>
              <w:ind w:left="56" w:right="652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Quality assurance processes (</w:t>
            </w:r>
            <w:r w:rsidR="00DF3A2B">
              <w:rPr>
                <w:b/>
                <w:color w:val="414042"/>
                <w:sz w:val="18"/>
              </w:rPr>
              <w:t>200-word</w:t>
            </w:r>
            <w:r>
              <w:rPr>
                <w:b/>
                <w:color w:val="414042"/>
                <w:sz w:val="18"/>
              </w:rPr>
              <w:t xml:space="preserve"> limit)</w:t>
            </w:r>
          </w:p>
        </w:tc>
        <w:tc>
          <w:tcPr>
            <w:tcW w:w="5851" w:type="dxa"/>
            <w:tcBorders>
              <w:top w:val="single" w:sz="2" w:space="0" w:color="00757A"/>
              <w:bottom w:val="single" w:sz="4" w:space="0" w:color="003B45"/>
            </w:tcBorders>
            <w:shd w:val="clear" w:color="auto" w:fill="EDEEEE"/>
          </w:tcPr>
          <w:p w14:paraId="130885AD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</w:tbl>
    <w:p w14:paraId="2AEDECE3" w14:textId="77777777" w:rsidR="00866F4B" w:rsidRDefault="00866F4B" w:rsidP="00866F4B">
      <w:pPr>
        <w:pStyle w:val="BodyText"/>
      </w:pPr>
    </w:p>
    <w:p w14:paraId="04A58268" w14:textId="77777777" w:rsidR="00866F4B" w:rsidRDefault="00866F4B" w:rsidP="00866F4B">
      <w:pPr>
        <w:pStyle w:val="BodyText"/>
      </w:pPr>
    </w:p>
    <w:p w14:paraId="5C887D43" w14:textId="77777777" w:rsidR="00866F4B" w:rsidRDefault="00866F4B" w:rsidP="00866F4B">
      <w:pPr>
        <w:pStyle w:val="BodyText"/>
        <w:spacing w:before="11"/>
        <w:rPr>
          <w:sz w:val="1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0"/>
        <w:gridCol w:w="4540"/>
      </w:tblGrid>
      <w:tr w:rsidR="00866F4B" w14:paraId="0AF04BBF" w14:textId="77777777" w:rsidTr="0099119B">
        <w:trPr>
          <w:trHeight w:val="710"/>
        </w:trPr>
        <w:tc>
          <w:tcPr>
            <w:tcW w:w="9080" w:type="dxa"/>
            <w:gridSpan w:val="2"/>
            <w:tcBorders>
              <w:bottom w:val="single" w:sz="24" w:space="0" w:color="FFFFFF"/>
            </w:tcBorders>
            <w:shd w:val="clear" w:color="auto" w:fill="003B45"/>
          </w:tcPr>
          <w:p w14:paraId="08283E72" w14:textId="77777777" w:rsidR="00866F4B" w:rsidRDefault="00866F4B" w:rsidP="00650297">
            <w:pPr>
              <w:pStyle w:val="TableParagraph"/>
              <w:spacing w:before="214"/>
              <w:ind w:left="238"/>
              <w:rPr>
                <w:b/>
              </w:rPr>
            </w:pPr>
            <w:r>
              <w:rPr>
                <w:b/>
                <w:color w:val="FFFFFF"/>
              </w:rPr>
              <w:t>Details of program contact</w:t>
            </w:r>
          </w:p>
        </w:tc>
      </w:tr>
      <w:tr w:rsidR="00866F4B" w14:paraId="75E7BD89" w14:textId="77777777" w:rsidTr="0099119B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3F9697EF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Name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0F4F727C" w14:textId="77777777" w:rsidR="00866F4B" w:rsidRDefault="00866F4B" w:rsidP="000B6450">
            <w:pPr>
              <w:pStyle w:val="TableParagraph"/>
              <w:spacing w:before="159"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Position</w:t>
            </w:r>
          </w:p>
        </w:tc>
      </w:tr>
      <w:tr w:rsidR="00866F4B" w14:paraId="787355E4" w14:textId="77777777" w:rsidTr="0099119B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65F1D57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19F57417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2BAC655A" w14:textId="77777777" w:rsidTr="0099119B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7BB30D3A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Postal address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1F0F5E96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66F4B" w14:paraId="24B54E7D" w14:textId="77777777" w:rsidTr="0099119B">
        <w:trPr>
          <w:trHeight w:val="877"/>
        </w:trPr>
        <w:tc>
          <w:tcPr>
            <w:tcW w:w="4540" w:type="dxa"/>
            <w:tcBorders>
              <w:bottom w:val="single" w:sz="24" w:space="0" w:color="FFFFFF"/>
            </w:tcBorders>
            <w:shd w:val="clear" w:color="auto" w:fill="F5F8E7"/>
          </w:tcPr>
          <w:p w14:paraId="0FB904C4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bottom w:val="single" w:sz="24" w:space="0" w:color="FFFFFF"/>
            </w:tcBorders>
            <w:shd w:val="clear" w:color="auto" w:fill="F5F8E7"/>
          </w:tcPr>
          <w:p w14:paraId="47F8893A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3E86DF4C" w14:textId="77777777" w:rsidTr="0099119B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5A90D1C6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Email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00CC73E6" w14:textId="77777777" w:rsidR="00866F4B" w:rsidRDefault="00866F4B" w:rsidP="000B6450">
            <w:pPr>
              <w:pStyle w:val="TableParagraph"/>
              <w:spacing w:before="159"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Phone</w:t>
            </w:r>
          </w:p>
        </w:tc>
      </w:tr>
      <w:tr w:rsidR="00866F4B" w14:paraId="21AFAF48" w14:textId="77777777" w:rsidTr="0099119B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7314EE9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19AD1FF5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4DAC3BF1" w14:textId="77777777" w:rsidTr="0099119B">
        <w:trPr>
          <w:trHeight w:val="436"/>
        </w:trPr>
        <w:tc>
          <w:tcPr>
            <w:tcW w:w="4540" w:type="dxa"/>
            <w:tcBorders>
              <w:top w:val="single" w:sz="24" w:space="0" w:color="FFFFFF"/>
              <w:bottom w:val="single" w:sz="4" w:space="0" w:color="003B45"/>
            </w:tcBorders>
          </w:tcPr>
          <w:p w14:paraId="6BE41640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top w:val="single" w:sz="24" w:space="0" w:color="FFFFFF"/>
              <w:bottom w:val="single" w:sz="4" w:space="0" w:color="003B45"/>
            </w:tcBorders>
          </w:tcPr>
          <w:p w14:paraId="28367ED3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66F4B" w14:paraId="65143D2A" w14:textId="77777777" w:rsidTr="0099119B">
        <w:trPr>
          <w:trHeight w:val="658"/>
        </w:trPr>
        <w:tc>
          <w:tcPr>
            <w:tcW w:w="9080" w:type="dxa"/>
            <w:gridSpan w:val="2"/>
            <w:tcBorders>
              <w:top w:val="single" w:sz="4" w:space="0" w:color="003B45"/>
              <w:left w:val="single" w:sz="4" w:space="0" w:color="003B45"/>
              <w:bottom w:val="single" w:sz="24" w:space="0" w:color="FFFFFF"/>
              <w:right w:val="single" w:sz="4" w:space="0" w:color="003B45"/>
            </w:tcBorders>
            <w:shd w:val="clear" w:color="auto" w:fill="53575A"/>
          </w:tcPr>
          <w:p w14:paraId="6CDC9385" w14:textId="77777777" w:rsidR="00866F4B" w:rsidRDefault="00866F4B" w:rsidP="00650297">
            <w:pPr>
              <w:pStyle w:val="TableParagraph"/>
              <w:spacing w:before="214"/>
              <w:ind w:left="232"/>
              <w:rPr>
                <w:b/>
              </w:rPr>
            </w:pPr>
            <w:r>
              <w:rPr>
                <w:b/>
                <w:color w:val="FFFFFF"/>
              </w:rPr>
              <w:t>Declaration by Dean / Head of School</w:t>
            </w:r>
          </w:p>
        </w:tc>
      </w:tr>
      <w:tr w:rsidR="00866F4B" w14:paraId="68D18B47" w14:textId="77777777" w:rsidTr="0099119B">
        <w:trPr>
          <w:trHeight w:val="1497"/>
        </w:trPr>
        <w:tc>
          <w:tcPr>
            <w:tcW w:w="9080" w:type="dxa"/>
            <w:gridSpan w:val="2"/>
            <w:tcBorders>
              <w:top w:val="single" w:sz="24" w:space="0" w:color="FFFFFF"/>
              <w:left w:val="single" w:sz="4" w:space="0" w:color="003B45"/>
              <w:bottom w:val="single" w:sz="4" w:space="0" w:color="003B45"/>
              <w:right w:val="single" w:sz="4" w:space="0" w:color="003B45"/>
            </w:tcBorders>
          </w:tcPr>
          <w:p w14:paraId="547B6B2B" w14:textId="77777777" w:rsidR="00866F4B" w:rsidRDefault="00866F4B" w:rsidP="000B6450">
            <w:pPr>
              <w:pStyle w:val="TableParagraph"/>
              <w:spacing w:before="3"/>
              <w:rPr>
                <w:sz w:val="23"/>
              </w:rPr>
            </w:pPr>
          </w:p>
          <w:p w14:paraId="1DCB3494" w14:textId="07618B81" w:rsidR="00866F4B" w:rsidRDefault="00866F4B" w:rsidP="000B6450">
            <w:pPr>
              <w:pStyle w:val="TableParagraph"/>
              <w:tabs>
                <w:tab w:val="left" w:pos="2122"/>
              </w:tabs>
              <w:ind w:left="344"/>
              <w:rPr>
                <w:i/>
                <w:sz w:val="20"/>
              </w:rPr>
            </w:pPr>
            <w:r>
              <w:rPr>
                <w:color w:val="231F20"/>
                <w:sz w:val="20"/>
              </w:rPr>
              <w:t xml:space="preserve">I  </w:t>
            </w:r>
            <w:r>
              <w:rPr>
                <w:color w:val="231F20"/>
                <w:spacing w:val="31"/>
                <w:sz w:val="20"/>
              </w:rPr>
              <w:t xml:space="preserve"> </w:t>
            </w:r>
            <w:r>
              <w:rPr>
                <w:i/>
                <w:color w:val="231F20"/>
                <w:sz w:val="20"/>
              </w:rPr>
              <w:t>(</w:t>
            </w:r>
            <w:r w:rsidR="001056F3">
              <w:rPr>
                <w:i/>
                <w:color w:val="231F20"/>
                <w:sz w:val="20"/>
              </w:rPr>
              <w:t>N</w:t>
            </w:r>
            <w:r>
              <w:rPr>
                <w:i/>
                <w:color w:val="231F20"/>
                <w:sz w:val="20"/>
              </w:rPr>
              <w:t xml:space="preserve">ame)  </w:t>
            </w:r>
            <w:r>
              <w:rPr>
                <w:i/>
                <w:color w:val="231F20"/>
                <w:spacing w:val="3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eing</w:t>
            </w:r>
            <w:r>
              <w:rPr>
                <w:color w:val="231F20"/>
                <w:sz w:val="20"/>
              </w:rPr>
              <w:tab/>
            </w:r>
            <w:r>
              <w:rPr>
                <w:i/>
                <w:color w:val="231F20"/>
                <w:sz w:val="20"/>
              </w:rPr>
              <w:t>(</w:t>
            </w:r>
            <w:r w:rsidR="001056F3">
              <w:rPr>
                <w:i/>
                <w:color w:val="231F20"/>
                <w:sz w:val="20"/>
              </w:rPr>
              <w:t>P</w:t>
            </w:r>
            <w:r>
              <w:rPr>
                <w:i/>
                <w:color w:val="231F20"/>
                <w:sz w:val="20"/>
              </w:rPr>
              <w:t>osition title)</w:t>
            </w:r>
          </w:p>
          <w:p w14:paraId="17ACD115" w14:textId="561C2600" w:rsidR="00866F4B" w:rsidRDefault="00866F4B" w:rsidP="000B6450">
            <w:pPr>
              <w:pStyle w:val="TableParagraph"/>
              <w:tabs>
                <w:tab w:val="left" w:pos="5102"/>
              </w:tabs>
              <w:spacing w:before="124"/>
              <w:ind w:left="344"/>
              <w:rPr>
                <w:i/>
                <w:sz w:val="20"/>
              </w:rPr>
            </w:pPr>
            <w:r>
              <w:rPr>
                <w:color w:val="231F20"/>
                <w:sz w:val="20"/>
              </w:rPr>
              <w:t>endorse the attached as the formal</w:t>
            </w:r>
            <w:r>
              <w:rPr>
                <w:color w:val="231F20"/>
                <w:spacing w:val="-1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pplication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rom</w:t>
            </w:r>
            <w:r>
              <w:rPr>
                <w:color w:val="231F20"/>
                <w:sz w:val="20"/>
              </w:rPr>
              <w:tab/>
            </w:r>
            <w:r>
              <w:rPr>
                <w:i/>
                <w:color w:val="231F20"/>
                <w:sz w:val="20"/>
              </w:rPr>
              <w:t>(</w:t>
            </w:r>
            <w:r w:rsidR="002E6F0C">
              <w:rPr>
                <w:i/>
                <w:color w:val="231F20"/>
                <w:sz w:val="20"/>
              </w:rPr>
              <w:t>F</w:t>
            </w:r>
            <w:r>
              <w:rPr>
                <w:i/>
                <w:color w:val="231F20"/>
                <w:sz w:val="20"/>
              </w:rPr>
              <w:t xml:space="preserve">aculty / </w:t>
            </w:r>
            <w:r w:rsidR="002E6F0C">
              <w:rPr>
                <w:i/>
                <w:color w:val="231F20"/>
                <w:sz w:val="20"/>
              </w:rPr>
              <w:t>S</w:t>
            </w:r>
            <w:r>
              <w:rPr>
                <w:i/>
                <w:color w:val="231F20"/>
                <w:sz w:val="20"/>
              </w:rPr>
              <w:t>chool /</w:t>
            </w:r>
            <w:r>
              <w:rPr>
                <w:i/>
                <w:color w:val="231F20"/>
                <w:spacing w:val="-2"/>
                <w:sz w:val="20"/>
              </w:rPr>
              <w:t xml:space="preserve"> </w:t>
            </w:r>
            <w:r w:rsidR="002E6F0C">
              <w:rPr>
                <w:i/>
                <w:color w:val="231F20"/>
                <w:sz w:val="20"/>
              </w:rPr>
              <w:t>D</w:t>
            </w:r>
            <w:r>
              <w:rPr>
                <w:i/>
                <w:color w:val="231F20"/>
                <w:sz w:val="20"/>
              </w:rPr>
              <w:t>epartment)</w:t>
            </w:r>
          </w:p>
          <w:p w14:paraId="5BDDD8C3" w14:textId="1E7F0BFF" w:rsidR="00866F4B" w:rsidRDefault="00866F4B" w:rsidP="000B6450">
            <w:pPr>
              <w:pStyle w:val="TableParagraph"/>
              <w:spacing w:before="123"/>
              <w:ind w:left="344"/>
              <w:rPr>
                <w:sz w:val="20"/>
              </w:rPr>
            </w:pPr>
            <w:r>
              <w:rPr>
                <w:color w:val="231F20"/>
                <w:sz w:val="20"/>
              </w:rPr>
              <w:t>We undertake to comply with the reporting requirement specified in Program Standard 6.4</w:t>
            </w:r>
            <w:r w:rsidR="002E6F0C">
              <w:rPr>
                <w:color w:val="231F20"/>
                <w:sz w:val="20"/>
              </w:rPr>
              <w:t>.</w:t>
            </w:r>
          </w:p>
        </w:tc>
      </w:tr>
      <w:tr w:rsidR="00866F4B" w14:paraId="7CA73757" w14:textId="77777777" w:rsidTr="0099119B">
        <w:trPr>
          <w:trHeight w:val="466"/>
        </w:trPr>
        <w:tc>
          <w:tcPr>
            <w:tcW w:w="4540" w:type="dxa"/>
            <w:tcBorders>
              <w:top w:val="single" w:sz="4" w:space="0" w:color="003B45"/>
            </w:tcBorders>
          </w:tcPr>
          <w:p w14:paraId="49D905D9" w14:textId="77777777" w:rsidR="00866F4B" w:rsidRDefault="00866F4B" w:rsidP="000B6450">
            <w:pPr>
              <w:pStyle w:val="TableParagraph"/>
              <w:spacing w:before="10"/>
              <w:rPr>
                <w:sz w:val="20"/>
              </w:rPr>
            </w:pPr>
          </w:p>
          <w:p w14:paraId="25C2349E" w14:textId="77777777" w:rsidR="00866F4B" w:rsidRDefault="00866F4B" w:rsidP="000B6450">
            <w:pPr>
              <w:pStyle w:val="TableParagraph"/>
              <w:spacing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Signed</w:t>
            </w:r>
          </w:p>
        </w:tc>
        <w:tc>
          <w:tcPr>
            <w:tcW w:w="4540" w:type="dxa"/>
            <w:tcBorders>
              <w:top w:val="single" w:sz="4" w:space="0" w:color="003B45"/>
            </w:tcBorders>
          </w:tcPr>
          <w:p w14:paraId="2669629F" w14:textId="77777777" w:rsidR="00866F4B" w:rsidRDefault="00866F4B" w:rsidP="000B6450">
            <w:pPr>
              <w:pStyle w:val="TableParagraph"/>
              <w:spacing w:before="10"/>
              <w:rPr>
                <w:sz w:val="20"/>
              </w:rPr>
            </w:pPr>
          </w:p>
          <w:p w14:paraId="33F943B5" w14:textId="77777777" w:rsidR="00866F4B" w:rsidRDefault="00866F4B" w:rsidP="000B6450">
            <w:pPr>
              <w:pStyle w:val="TableParagraph"/>
              <w:spacing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Date</w:t>
            </w:r>
          </w:p>
        </w:tc>
      </w:tr>
      <w:tr w:rsidR="00866F4B" w14:paraId="323DDA1C" w14:textId="77777777" w:rsidTr="0099119B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3602F479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2A69A724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48ED4A68" w14:textId="77777777" w:rsidTr="0099119B">
        <w:trPr>
          <w:trHeight w:val="340"/>
        </w:trPr>
        <w:tc>
          <w:tcPr>
            <w:tcW w:w="4540" w:type="dxa"/>
            <w:tcBorders>
              <w:top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09E52956" w14:textId="77777777" w:rsidR="00866F4B" w:rsidRDefault="00866F4B" w:rsidP="000B6450">
            <w:pPr>
              <w:pStyle w:val="TableParagraph"/>
              <w:spacing w:before="159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Email</w:t>
            </w:r>
          </w:p>
        </w:tc>
        <w:tc>
          <w:tcPr>
            <w:tcW w:w="45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</w:tcBorders>
          </w:tcPr>
          <w:p w14:paraId="376F6E75" w14:textId="77777777" w:rsidR="00866F4B" w:rsidRDefault="00866F4B" w:rsidP="000B6450">
            <w:pPr>
              <w:pStyle w:val="TableParagraph"/>
              <w:spacing w:before="159"/>
              <w:ind w:left="31"/>
              <w:rPr>
                <w:sz w:val="18"/>
              </w:rPr>
            </w:pPr>
            <w:r>
              <w:rPr>
                <w:color w:val="414042"/>
                <w:sz w:val="18"/>
              </w:rPr>
              <w:t>Phone</w:t>
            </w:r>
          </w:p>
        </w:tc>
      </w:tr>
      <w:tr w:rsidR="00866F4B" w14:paraId="3AEA6F9B" w14:textId="77777777" w:rsidTr="0099119B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24C51B2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54E6F24E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</w:tbl>
    <w:p w14:paraId="777AC1DF" w14:textId="77777777" w:rsidR="00155998" w:rsidRDefault="00155998" w:rsidP="0099119B">
      <w:pPr>
        <w:pStyle w:val="BodyText"/>
        <w:rPr>
          <w:b/>
          <w:sz w:val="6"/>
        </w:rPr>
      </w:pPr>
    </w:p>
    <w:sectPr w:rsidR="00155998">
      <w:pgSz w:w="11910" w:h="16840"/>
      <w:pgMar w:top="1560" w:right="1300" w:bottom="740" w:left="1100" w:header="0" w:footer="5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C95CC" w14:textId="77777777" w:rsidR="00CF70D3" w:rsidRDefault="00CF70D3">
      <w:r>
        <w:separator/>
      </w:r>
    </w:p>
  </w:endnote>
  <w:endnote w:type="continuationSeparator" w:id="0">
    <w:p w14:paraId="27B2E3E1" w14:textId="77777777" w:rsidR="00CF70D3" w:rsidRDefault="00CF7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214" w:type="dxa"/>
      <w:tblInd w:w="123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0"/>
      <w:gridCol w:w="1134"/>
    </w:tblGrid>
    <w:tr w:rsidR="00973902" w14:paraId="110CA479" w14:textId="77777777" w:rsidTr="003C7EDB">
      <w:trPr>
        <w:trHeight w:hRule="exact" w:val="284"/>
      </w:trPr>
      <w:tc>
        <w:tcPr>
          <w:tcW w:w="8080" w:type="dxa"/>
        </w:tcPr>
        <w:p w14:paraId="582C56D9" w14:textId="3AFF6B87" w:rsidR="00973902" w:rsidRPr="002D6078" w:rsidRDefault="00973902" w:rsidP="00A62785">
          <w:pPr>
            <w:widowControl/>
            <w:tabs>
              <w:tab w:val="left" w:pos="317"/>
              <w:tab w:val="left" w:pos="1026"/>
              <w:tab w:val="left" w:pos="1593"/>
              <w:tab w:val="left" w:pos="2028"/>
            </w:tabs>
            <w:autoSpaceDE/>
            <w:autoSpaceDN/>
            <w:ind w:left="485" w:right="360" w:hanging="451"/>
            <w:rPr>
              <w:rFonts w:eastAsia="Times New Roman"/>
              <w:color w:val="7F7F7F" w:themeColor="text1" w:themeTint="80"/>
              <w:sz w:val="18"/>
              <w:szCs w:val="18"/>
              <w:lang w:val="en-AU"/>
            </w:rPr>
          </w:pPr>
        </w:p>
        <w:p w14:paraId="380C9A46" w14:textId="77777777" w:rsidR="00973902" w:rsidRDefault="00973902" w:rsidP="00A62785">
          <w:pPr>
            <w:pStyle w:val="BodyText"/>
            <w:spacing w:line="14" w:lineRule="auto"/>
          </w:pPr>
        </w:p>
      </w:tc>
      <w:tc>
        <w:tcPr>
          <w:tcW w:w="1134" w:type="dxa"/>
        </w:tcPr>
        <w:p w14:paraId="5687484B" w14:textId="77777777" w:rsidR="00973902" w:rsidRPr="002D6078" w:rsidRDefault="00973902" w:rsidP="00A62785">
          <w:pPr>
            <w:pStyle w:val="BodyText"/>
            <w:spacing w:before="13"/>
            <w:ind w:left="60"/>
            <w:jc w:val="right"/>
            <w:rPr>
              <w:color w:val="7F7F7F" w:themeColor="text1" w:themeTint="80"/>
              <w:sz w:val="18"/>
              <w:szCs w:val="18"/>
            </w:rPr>
          </w:pPr>
          <w:r w:rsidRPr="002D6078">
            <w:rPr>
              <w:rStyle w:val="PageNumber"/>
              <w:color w:val="7F7F7F" w:themeColor="text1" w:themeTint="80"/>
              <w:sz w:val="18"/>
              <w:szCs w:val="18"/>
            </w:rPr>
            <w:fldChar w:fldCharType="begin"/>
          </w:r>
          <w:r w:rsidRPr="002D6078">
            <w:rPr>
              <w:rStyle w:val="PageNumber"/>
              <w:color w:val="7F7F7F" w:themeColor="text1" w:themeTint="80"/>
              <w:sz w:val="18"/>
              <w:szCs w:val="18"/>
            </w:rPr>
            <w:instrText xml:space="preserve">PAGE  </w:instrText>
          </w:r>
          <w:r w:rsidRPr="002D6078">
            <w:rPr>
              <w:rStyle w:val="PageNumber"/>
              <w:color w:val="7F7F7F" w:themeColor="text1" w:themeTint="80"/>
              <w:sz w:val="18"/>
              <w:szCs w:val="18"/>
            </w:rPr>
            <w:fldChar w:fldCharType="separate"/>
          </w:r>
          <w:r>
            <w:rPr>
              <w:rStyle w:val="PageNumber"/>
              <w:noProof/>
              <w:color w:val="7F7F7F" w:themeColor="text1" w:themeTint="80"/>
              <w:sz w:val="18"/>
              <w:szCs w:val="18"/>
            </w:rPr>
            <w:t>77</w:t>
          </w:r>
          <w:r w:rsidRPr="002D6078">
            <w:rPr>
              <w:rStyle w:val="PageNumber"/>
              <w:color w:val="7F7F7F" w:themeColor="text1" w:themeTint="80"/>
              <w:sz w:val="18"/>
              <w:szCs w:val="18"/>
            </w:rPr>
            <w:fldChar w:fldCharType="end"/>
          </w:r>
        </w:p>
        <w:p w14:paraId="1EED4F6C" w14:textId="77777777" w:rsidR="00973902" w:rsidRDefault="00973902" w:rsidP="00A62785">
          <w:pPr>
            <w:pStyle w:val="BodyText"/>
            <w:spacing w:line="14" w:lineRule="auto"/>
          </w:pPr>
        </w:p>
      </w:tc>
    </w:tr>
  </w:tbl>
  <w:p w14:paraId="2D0E7F50" w14:textId="77777777" w:rsidR="00973902" w:rsidRDefault="00973902">
    <w:pPr>
      <w:pStyle w:val="BodyText"/>
      <w:spacing w:line="14" w:lineRule="auto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C2224" w14:textId="77777777" w:rsidR="00CF70D3" w:rsidRDefault="00CF70D3">
      <w:r>
        <w:separator/>
      </w:r>
    </w:p>
  </w:footnote>
  <w:footnote w:type="continuationSeparator" w:id="0">
    <w:p w14:paraId="65296649" w14:textId="77777777" w:rsidR="00CF70D3" w:rsidRDefault="00CF7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1934"/>
    <w:multiLevelType w:val="multilevel"/>
    <w:tmpl w:val="E96EBDAE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5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" w15:restartNumberingAfterBreak="0">
    <w:nsid w:val="001C67B9"/>
    <w:multiLevelType w:val="hybridMultilevel"/>
    <w:tmpl w:val="03124122"/>
    <w:lvl w:ilvl="0" w:tplc="23B4094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3E48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90EA7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70254E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14CACE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77A254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8525B8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9FA50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52EFFD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" w15:restartNumberingAfterBreak="0">
    <w:nsid w:val="00817819"/>
    <w:multiLevelType w:val="hybridMultilevel"/>
    <w:tmpl w:val="4F84CD0E"/>
    <w:lvl w:ilvl="0" w:tplc="06AEB010">
      <w:numFmt w:val="bullet"/>
      <w:lvlText w:val="•"/>
      <w:lvlJc w:val="left"/>
      <w:pPr>
        <w:ind w:left="458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DC28E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A5D681A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1666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A246025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DE63A98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D60FAD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D3CD3A4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B8866A4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" w15:restartNumberingAfterBreak="0">
    <w:nsid w:val="024D6DE5"/>
    <w:multiLevelType w:val="hybridMultilevel"/>
    <w:tmpl w:val="7E2E1BF6"/>
    <w:lvl w:ilvl="0" w:tplc="244011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FAB14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ADA971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3AEBE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29C7F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58C6A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BE6D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EA2F9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70080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" w15:restartNumberingAfterBreak="0">
    <w:nsid w:val="02941717"/>
    <w:multiLevelType w:val="hybridMultilevel"/>
    <w:tmpl w:val="1F902E10"/>
    <w:lvl w:ilvl="0" w:tplc="A344D54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6D888F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9BC12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49CA23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6A67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3866C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0AA90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474F7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2C2DD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" w15:restartNumberingAfterBreak="0">
    <w:nsid w:val="03784B18"/>
    <w:multiLevelType w:val="hybridMultilevel"/>
    <w:tmpl w:val="4B4C3278"/>
    <w:lvl w:ilvl="0" w:tplc="95962F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34A9E9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6B01BB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C580BA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094546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C964F3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0DE18A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3544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264CC4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" w15:restartNumberingAfterBreak="0">
    <w:nsid w:val="03D77DEF"/>
    <w:multiLevelType w:val="hybridMultilevel"/>
    <w:tmpl w:val="0D7A7CDC"/>
    <w:lvl w:ilvl="0" w:tplc="67B62F3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6AE0EF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B68D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EB8E5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C64132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59EF10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48425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FC61E3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88A57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" w15:restartNumberingAfterBreak="0">
    <w:nsid w:val="04224DD7"/>
    <w:multiLevelType w:val="hybridMultilevel"/>
    <w:tmpl w:val="E6528F76"/>
    <w:lvl w:ilvl="0" w:tplc="4234451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62220EC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32499D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D2F805E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5BA2DBF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0536410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1B282F0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24E68B6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AA9CB8C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8" w15:restartNumberingAfterBreak="0">
    <w:nsid w:val="04393489"/>
    <w:multiLevelType w:val="hybridMultilevel"/>
    <w:tmpl w:val="4E0C98FA"/>
    <w:lvl w:ilvl="0" w:tplc="5C4C41C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FB82D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F4E261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63E7C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B0F9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A0E55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DF6BF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240C0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9FE20A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" w15:restartNumberingAfterBreak="0">
    <w:nsid w:val="04502293"/>
    <w:multiLevelType w:val="hybridMultilevel"/>
    <w:tmpl w:val="18DAB99A"/>
    <w:lvl w:ilvl="0" w:tplc="C556E704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7F2866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22FA186E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88DA802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B0483F4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033EDFE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2850E14E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1624AA5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581A75B2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0" w15:restartNumberingAfterBreak="0">
    <w:nsid w:val="04502714"/>
    <w:multiLevelType w:val="hybridMultilevel"/>
    <w:tmpl w:val="A7502E7C"/>
    <w:lvl w:ilvl="0" w:tplc="A1EA274A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9183F6C">
      <w:numFmt w:val="bullet"/>
      <w:lvlText w:val="•"/>
      <w:lvlJc w:val="left"/>
      <w:pPr>
        <w:ind w:left="1349" w:hanging="284"/>
      </w:pPr>
      <w:rPr>
        <w:rFonts w:hint="default"/>
        <w:lang w:val="en-GB" w:eastAsia="en-US" w:bidi="ar-SA"/>
      </w:rPr>
    </w:lvl>
    <w:lvl w:ilvl="2" w:tplc="A13C18D0">
      <w:numFmt w:val="bullet"/>
      <w:lvlText w:val="•"/>
      <w:lvlJc w:val="left"/>
      <w:pPr>
        <w:ind w:left="1898" w:hanging="284"/>
      </w:pPr>
      <w:rPr>
        <w:rFonts w:hint="default"/>
        <w:lang w:val="en-GB" w:eastAsia="en-US" w:bidi="ar-SA"/>
      </w:rPr>
    </w:lvl>
    <w:lvl w:ilvl="3" w:tplc="270E9E76">
      <w:numFmt w:val="bullet"/>
      <w:lvlText w:val="•"/>
      <w:lvlJc w:val="left"/>
      <w:pPr>
        <w:ind w:left="2447" w:hanging="284"/>
      </w:pPr>
      <w:rPr>
        <w:rFonts w:hint="default"/>
        <w:lang w:val="en-GB" w:eastAsia="en-US" w:bidi="ar-SA"/>
      </w:rPr>
    </w:lvl>
    <w:lvl w:ilvl="4" w:tplc="A6522514">
      <w:numFmt w:val="bullet"/>
      <w:lvlText w:val="•"/>
      <w:lvlJc w:val="left"/>
      <w:pPr>
        <w:ind w:left="2997" w:hanging="284"/>
      </w:pPr>
      <w:rPr>
        <w:rFonts w:hint="default"/>
        <w:lang w:val="en-GB" w:eastAsia="en-US" w:bidi="ar-SA"/>
      </w:rPr>
    </w:lvl>
    <w:lvl w:ilvl="5" w:tplc="F9D88FFE">
      <w:numFmt w:val="bullet"/>
      <w:lvlText w:val="•"/>
      <w:lvlJc w:val="left"/>
      <w:pPr>
        <w:ind w:left="3546" w:hanging="284"/>
      </w:pPr>
      <w:rPr>
        <w:rFonts w:hint="default"/>
        <w:lang w:val="en-GB" w:eastAsia="en-US" w:bidi="ar-SA"/>
      </w:rPr>
    </w:lvl>
    <w:lvl w:ilvl="6" w:tplc="65CA7A38">
      <w:numFmt w:val="bullet"/>
      <w:lvlText w:val="•"/>
      <w:lvlJc w:val="left"/>
      <w:pPr>
        <w:ind w:left="4095" w:hanging="284"/>
      </w:pPr>
      <w:rPr>
        <w:rFonts w:hint="default"/>
        <w:lang w:val="en-GB" w:eastAsia="en-US" w:bidi="ar-SA"/>
      </w:rPr>
    </w:lvl>
    <w:lvl w:ilvl="7" w:tplc="190077C2">
      <w:numFmt w:val="bullet"/>
      <w:lvlText w:val="•"/>
      <w:lvlJc w:val="left"/>
      <w:pPr>
        <w:ind w:left="4645" w:hanging="284"/>
      </w:pPr>
      <w:rPr>
        <w:rFonts w:hint="default"/>
        <w:lang w:val="en-GB" w:eastAsia="en-US" w:bidi="ar-SA"/>
      </w:rPr>
    </w:lvl>
    <w:lvl w:ilvl="8" w:tplc="D0D2AE76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" w15:restartNumberingAfterBreak="0">
    <w:nsid w:val="0458548A"/>
    <w:multiLevelType w:val="hybridMultilevel"/>
    <w:tmpl w:val="D6423888"/>
    <w:lvl w:ilvl="0" w:tplc="42F89B3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3CC534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52A65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8433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8B88F3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E1217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90E5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B3887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A347C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" w15:restartNumberingAfterBreak="0">
    <w:nsid w:val="04A55F83"/>
    <w:multiLevelType w:val="hybridMultilevel"/>
    <w:tmpl w:val="01D0E04C"/>
    <w:lvl w:ilvl="0" w:tplc="53F68AD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EF6697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10B5D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B423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1AAFE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E004B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954AE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B265E3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034C0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" w15:restartNumberingAfterBreak="0">
    <w:nsid w:val="05067608"/>
    <w:multiLevelType w:val="hybridMultilevel"/>
    <w:tmpl w:val="B22CC1C2"/>
    <w:lvl w:ilvl="0" w:tplc="A1908AB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6B2BD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C85C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4FC12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D0CA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3E822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529C7A7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E48823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7CE042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" w15:restartNumberingAfterBreak="0">
    <w:nsid w:val="05E436A0"/>
    <w:multiLevelType w:val="multilevel"/>
    <w:tmpl w:val="8BD8887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5" w15:restartNumberingAfterBreak="0">
    <w:nsid w:val="07BF496F"/>
    <w:multiLevelType w:val="hybridMultilevel"/>
    <w:tmpl w:val="CF16019C"/>
    <w:lvl w:ilvl="0" w:tplc="1414C528">
      <w:start w:val="1"/>
      <w:numFmt w:val="decimal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598AFD8">
      <w:start w:val="1"/>
      <w:numFmt w:val="lowerLetter"/>
      <w:lvlText w:val="%2."/>
      <w:lvlJc w:val="left"/>
      <w:pPr>
        <w:ind w:left="1281" w:hanging="454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684E17DA">
      <w:numFmt w:val="bullet"/>
      <w:lvlText w:val="•"/>
      <w:lvlJc w:val="left"/>
      <w:pPr>
        <w:ind w:left="2193" w:hanging="454"/>
      </w:pPr>
      <w:rPr>
        <w:rFonts w:hint="default"/>
        <w:lang w:val="en-GB" w:eastAsia="en-US" w:bidi="ar-SA"/>
      </w:rPr>
    </w:lvl>
    <w:lvl w:ilvl="3" w:tplc="5A8C05AE">
      <w:numFmt w:val="bullet"/>
      <w:lvlText w:val="•"/>
      <w:lvlJc w:val="left"/>
      <w:pPr>
        <w:ind w:left="3107" w:hanging="454"/>
      </w:pPr>
      <w:rPr>
        <w:rFonts w:hint="default"/>
        <w:lang w:val="en-GB" w:eastAsia="en-US" w:bidi="ar-SA"/>
      </w:rPr>
    </w:lvl>
    <w:lvl w:ilvl="4" w:tplc="2FA2D7AE">
      <w:numFmt w:val="bullet"/>
      <w:lvlText w:val="•"/>
      <w:lvlJc w:val="left"/>
      <w:pPr>
        <w:ind w:left="4021" w:hanging="454"/>
      </w:pPr>
      <w:rPr>
        <w:rFonts w:hint="default"/>
        <w:lang w:val="en-GB" w:eastAsia="en-US" w:bidi="ar-SA"/>
      </w:rPr>
    </w:lvl>
    <w:lvl w:ilvl="5" w:tplc="B1A487D8">
      <w:numFmt w:val="bullet"/>
      <w:lvlText w:val="•"/>
      <w:lvlJc w:val="left"/>
      <w:pPr>
        <w:ind w:left="4935" w:hanging="454"/>
      </w:pPr>
      <w:rPr>
        <w:rFonts w:hint="default"/>
        <w:lang w:val="en-GB" w:eastAsia="en-US" w:bidi="ar-SA"/>
      </w:rPr>
    </w:lvl>
    <w:lvl w:ilvl="6" w:tplc="DC403C32">
      <w:numFmt w:val="bullet"/>
      <w:lvlText w:val="•"/>
      <w:lvlJc w:val="left"/>
      <w:pPr>
        <w:ind w:left="5849" w:hanging="454"/>
      </w:pPr>
      <w:rPr>
        <w:rFonts w:hint="default"/>
        <w:lang w:val="en-GB" w:eastAsia="en-US" w:bidi="ar-SA"/>
      </w:rPr>
    </w:lvl>
    <w:lvl w:ilvl="7" w:tplc="CC1E2C14">
      <w:numFmt w:val="bullet"/>
      <w:lvlText w:val="•"/>
      <w:lvlJc w:val="left"/>
      <w:pPr>
        <w:ind w:left="6763" w:hanging="454"/>
      </w:pPr>
      <w:rPr>
        <w:rFonts w:hint="default"/>
        <w:lang w:val="en-GB" w:eastAsia="en-US" w:bidi="ar-SA"/>
      </w:rPr>
    </w:lvl>
    <w:lvl w:ilvl="8" w:tplc="6158035C">
      <w:numFmt w:val="bullet"/>
      <w:lvlText w:val="•"/>
      <w:lvlJc w:val="left"/>
      <w:pPr>
        <w:ind w:left="7677" w:hanging="454"/>
      </w:pPr>
      <w:rPr>
        <w:rFonts w:hint="default"/>
        <w:lang w:val="en-GB" w:eastAsia="en-US" w:bidi="ar-SA"/>
      </w:rPr>
    </w:lvl>
  </w:abstractNum>
  <w:abstractNum w:abstractNumId="16" w15:restartNumberingAfterBreak="0">
    <w:nsid w:val="08944382"/>
    <w:multiLevelType w:val="hybridMultilevel"/>
    <w:tmpl w:val="332A4082"/>
    <w:lvl w:ilvl="0" w:tplc="29C82FBA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40F42D5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7D025ADA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C0B8F9D4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F74241BE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6154447A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7A56B5DC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40ADE28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316673F8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7" w15:restartNumberingAfterBreak="0">
    <w:nsid w:val="08E144CA"/>
    <w:multiLevelType w:val="hybridMultilevel"/>
    <w:tmpl w:val="74566318"/>
    <w:lvl w:ilvl="0" w:tplc="0AC6CB2A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12DE3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C7742A90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3068D2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B708470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4448DBC2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257C60D0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91469838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2648FAE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8" w15:restartNumberingAfterBreak="0">
    <w:nsid w:val="0A6C7ED4"/>
    <w:multiLevelType w:val="hybridMultilevel"/>
    <w:tmpl w:val="BAEC8192"/>
    <w:lvl w:ilvl="0" w:tplc="2A9AC5A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CE42E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AC84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9B8032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CAE0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36055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5022B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28F0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624D0F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9" w15:restartNumberingAfterBreak="0">
    <w:nsid w:val="0C1D772A"/>
    <w:multiLevelType w:val="hybridMultilevel"/>
    <w:tmpl w:val="BB68F358"/>
    <w:lvl w:ilvl="0" w:tplc="1E90D9F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6A84EA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786E1F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C7CCF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6DA566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882F7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A6C395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48151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1AE83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0" w15:restartNumberingAfterBreak="0">
    <w:nsid w:val="0DDF6612"/>
    <w:multiLevelType w:val="hybridMultilevel"/>
    <w:tmpl w:val="3110958A"/>
    <w:lvl w:ilvl="0" w:tplc="76D8DFA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836D2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86CAAE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43E959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DAEFEF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774311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5A044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6728FB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3D4D0F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1" w15:restartNumberingAfterBreak="0">
    <w:nsid w:val="10C17D4C"/>
    <w:multiLevelType w:val="hybridMultilevel"/>
    <w:tmpl w:val="49B4100C"/>
    <w:lvl w:ilvl="0" w:tplc="1C462D4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B2A1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07E6F6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18AB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852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AB699D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13E061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C473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94326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2" w15:restartNumberingAfterBreak="0">
    <w:nsid w:val="10C91E05"/>
    <w:multiLevelType w:val="hybridMultilevel"/>
    <w:tmpl w:val="ABB028F4"/>
    <w:lvl w:ilvl="0" w:tplc="77D003F4">
      <w:numFmt w:val="bullet"/>
      <w:lvlText w:val="•"/>
      <w:lvlJc w:val="left"/>
      <w:pPr>
        <w:ind w:left="784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0C4E5058">
      <w:numFmt w:val="bullet"/>
      <w:lvlText w:val="•"/>
      <w:lvlJc w:val="left"/>
      <w:pPr>
        <w:ind w:left="959" w:hanging="227"/>
      </w:pPr>
      <w:rPr>
        <w:rFonts w:hint="default"/>
        <w:lang w:val="en-GB" w:eastAsia="en-US" w:bidi="ar-SA"/>
      </w:rPr>
    </w:lvl>
    <w:lvl w:ilvl="2" w:tplc="C23C1E7C">
      <w:numFmt w:val="bullet"/>
      <w:lvlText w:val="•"/>
      <w:lvlJc w:val="left"/>
      <w:pPr>
        <w:ind w:left="1138" w:hanging="227"/>
      </w:pPr>
      <w:rPr>
        <w:rFonts w:hint="default"/>
        <w:lang w:val="en-GB" w:eastAsia="en-US" w:bidi="ar-SA"/>
      </w:rPr>
    </w:lvl>
    <w:lvl w:ilvl="3" w:tplc="FD48410A">
      <w:numFmt w:val="bullet"/>
      <w:lvlText w:val="•"/>
      <w:lvlJc w:val="left"/>
      <w:pPr>
        <w:ind w:left="1317" w:hanging="227"/>
      </w:pPr>
      <w:rPr>
        <w:rFonts w:hint="default"/>
        <w:lang w:val="en-GB" w:eastAsia="en-US" w:bidi="ar-SA"/>
      </w:rPr>
    </w:lvl>
    <w:lvl w:ilvl="4" w:tplc="ADEEF542">
      <w:numFmt w:val="bullet"/>
      <w:lvlText w:val="•"/>
      <w:lvlJc w:val="left"/>
      <w:pPr>
        <w:ind w:left="1496" w:hanging="227"/>
      </w:pPr>
      <w:rPr>
        <w:rFonts w:hint="default"/>
        <w:lang w:val="en-GB" w:eastAsia="en-US" w:bidi="ar-SA"/>
      </w:rPr>
    </w:lvl>
    <w:lvl w:ilvl="5" w:tplc="9F88A1B2">
      <w:numFmt w:val="bullet"/>
      <w:lvlText w:val="•"/>
      <w:lvlJc w:val="left"/>
      <w:pPr>
        <w:ind w:left="1675" w:hanging="227"/>
      </w:pPr>
      <w:rPr>
        <w:rFonts w:hint="default"/>
        <w:lang w:val="en-GB" w:eastAsia="en-US" w:bidi="ar-SA"/>
      </w:rPr>
    </w:lvl>
    <w:lvl w:ilvl="6" w:tplc="BEAA25C4">
      <w:numFmt w:val="bullet"/>
      <w:lvlText w:val="•"/>
      <w:lvlJc w:val="left"/>
      <w:pPr>
        <w:ind w:left="1854" w:hanging="227"/>
      </w:pPr>
      <w:rPr>
        <w:rFonts w:hint="default"/>
        <w:lang w:val="en-GB" w:eastAsia="en-US" w:bidi="ar-SA"/>
      </w:rPr>
    </w:lvl>
    <w:lvl w:ilvl="7" w:tplc="1DBAE5F0">
      <w:numFmt w:val="bullet"/>
      <w:lvlText w:val="•"/>
      <w:lvlJc w:val="left"/>
      <w:pPr>
        <w:ind w:left="2033" w:hanging="227"/>
      </w:pPr>
      <w:rPr>
        <w:rFonts w:hint="default"/>
        <w:lang w:val="en-GB" w:eastAsia="en-US" w:bidi="ar-SA"/>
      </w:rPr>
    </w:lvl>
    <w:lvl w:ilvl="8" w:tplc="B2BA0754">
      <w:numFmt w:val="bullet"/>
      <w:lvlText w:val="•"/>
      <w:lvlJc w:val="left"/>
      <w:pPr>
        <w:ind w:left="2212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110D4DFE"/>
    <w:multiLevelType w:val="hybridMultilevel"/>
    <w:tmpl w:val="A7247D0C"/>
    <w:lvl w:ilvl="0" w:tplc="A252D3C2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718095A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05087EC2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4698A278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71648E00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00FC139A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624686FC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1A404926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C94E3902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24" w15:restartNumberingAfterBreak="0">
    <w:nsid w:val="1213089B"/>
    <w:multiLevelType w:val="hybridMultilevel"/>
    <w:tmpl w:val="8364166A"/>
    <w:lvl w:ilvl="0" w:tplc="3EFA75CE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D6CE00E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33104AF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7E0BC88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3642DC0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29CAB16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8FA60E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42E2598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384E21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5" w15:restartNumberingAfterBreak="0">
    <w:nsid w:val="12D47DD1"/>
    <w:multiLevelType w:val="hybridMultilevel"/>
    <w:tmpl w:val="473AE99C"/>
    <w:lvl w:ilvl="0" w:tplc="8D36ECCE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6" w15:restartNumberingAfterBreak="0">
    <w:nsid w:val="14024BBE"/>
    <w:multiLevelType w:val="hybridMultilevel"/>
    <w:tmpl w:val="0F3E27B8"/>
    <w:lvl w:ilvl="0" w:tplc="055CE65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DF84D6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94610E0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C3BA5EEA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A4ACD1A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36ADE1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B228227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59EB9A6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B0BCA9A4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7" w15:restartNumberingAfterBreak="0">
    <w:nsid w:val="143F60B7"/>
    <w:multiLevelType w:val="multilevel"/>
    <w:tmpl w:val="DBB8D762"/>
    <w:lvl w:ilvl="0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8" w15:restartNumberingAfterBreak="0">
    <w:nsid w:val="15757104"/>
    <w:multiLevelType w:val="hybridMultilevel"/>
    <w:tmpl w:val="E61694D4"/>
    <w:lvl w:ilvl="0" w:tplc="2332B44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AA9DD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38BC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90EA6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60E4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38224D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2021AA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CB48C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0EA9E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9" w15:restartNumberingAfterBreak="0">
    <w:nsid w:val="17543022"/>
    <w:multiLevelType w:val="hybridMultilevel"/>
    <w:tmpl w:val="A8624280"/>
    <w:lvl w:ilvl="0" w:tplc="AD229BE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90625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93C086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8EDE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7EC7B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8A4E25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2F6D8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DC28CD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2CEA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0" w15:restartNumberingAfterBreak="0">
    <w:nsid w:val="17E96A99"/>
    <w:multiLevelType w:val="hybridMultilevel"/>
    <w:tmpl w:val="700CF93A"/>
    <w:lvl w:ilvl="0" w:tplc="C2389AD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B0E383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5E8CAD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0442A8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66A08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72A00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B2A2B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4BE5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C341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1" w15:restartNumberingAfterBreak="0">
    <w:nsid w:val="17ED17B2"/>
    <w:multiLevelType w:val="hybridMultilevel"/>
    <w:tmpl w:val="8970FF92"/>
    <w:lvl w:ilvl="0" w:tplc="3EC229BE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0DE5FA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DCB47778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CEEE1742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89FCEE7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42EE34F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4838002A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A4CA456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424EF32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32" w15:restartNumberingAfterBreak="0">
    <w:nsid w:val="197849DB"/>
    <w:multiLevelType w:val="hybridMultilevel"/>
    <w:tmpl w:val="2C9E0502"/>
    <w:lvl w:ilvl="0" w:tplc="7D7C97A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A34CF2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F6856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9455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80B02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8547B0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F40D7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E99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9DCE5D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3" w15:restartNumberingAfterBreak="0">
    <w:nsid w:val="19C70D54"/>
    <w:multiLevelType w:val="hybridMultilevel"/>
    <w:tmpl w:val="0D26BC0E"/>
    <w:lvl w:ilvl="0" w:tplc="D400C06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EEF30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CB82C2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57A87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7A0553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B5ABDB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2E588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10CEB0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EAAD84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4" w15:restartNumberingAfterBreak="0">
    <w:nsid w:val="19F50287"/>
    <w:multiLevelType w:val="hybridMultilevel"/>
    <w:tmpl w:val="33546758"/>
    <w:lvl w:ilvl="0" w:tplc="25E2A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9F838E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42CBE24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88A00E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81644C1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0C06D9A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76A51D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13029E3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84A2D9A2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5" w15:restartNumberingAfterBreak="0">
    <w:nsid w:val="1BBB0F83"/>
    <w:multiLevelType w:val="multilevel"/>
    <w:tmpl w:val="99A02D0A"/>
    <w:lvl w:ilvl="0">
      <w:start w:val="1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36" w15:restartNumberingAfterBreak="0">
    <w:nsid w:val="1D5D3800"/>
    <w:multiLevelType w:val="hybridMultilevel"/>
    <w:tmpl w:val="4AAC1EB4"/>
    <w:lvl w:ilvl="0" w:tplc="5376306E">
      <w:start w:val="4"/>
      <w:numFmt w:val="lowerLetter"/>
      <w:lvlText w:val="%1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AD213AE">
      <w:numFmt w:val="bullet"/>
      <w:lvlText w:val="•"/>
      <w:lvlJc w:val="left"/>
      <w:pPr>
        <w:ind w:left="1572" w:hanging="260"/>
      </w:pPr>
      <w:rPr>
        <w:rFonts w:hint="default"/>
        <w:lang w:val="en-GB" w:eastAsia="en-US" w:bidi="ar-SA"/>
      </w:rPr>
    </w:lvl>
    <w:lvl w:ilvl="2" w:tplc="780AA6F8">
      <w:numFmt w:val="bullet"/>
      <w:lvlText w:val="•"/>
      <w:lvlJc w:val="left"/>
      <w:pPr>
        <w:ind w:left="2185" w:hanging="260"/>
      </w:pPr>
      <w:rPr>
        <w:rFonts w:hint="default"/>
        <w:lang w:val="en-GB" w:eastAsia="en-US" w:bidi="ar-SA"/>
      </w:rPr>
    </w:lvl>
    <w:lvl w:ilvl="3" w:tplc="F0BC091C">
      <w:numFmt w:val="bullet"/>
      <w:lvlText w:val="•"/>
      <w:lvlJc w:val="left"/>
      <w:pPr>
        <w:ind w:left="2798" w:hanging="260"/>
      </w:pPr>
      <w:rPr>
        <w:rFonts w:hint="default"/>
        <w:lang w:val="en-GB" w:eastAsia="en-US" w:bidi="ar-SA"/>
      </w:rPr>
    </w:lvl>
    <w:lvl w:ilvl="4" w:tplc="FB26A5C8">
      <w:numFmt w:val="bullet"/>
      <w:lvlText w:val="•"/>
      <w:lvlJc w:val="left"/>
      <w:pPr>
        <w:ind w:left="3410" w:hanging="260"/>
      </w:pPr>
      <w:rPr>
        <w:rFonts w:hint="default"/>
        <w:lang w:val="en-GB" w:eastAsia="en-US" w:bidi="ar-SA"/>
      </w:rPr>
    </w:lvl>
    <w:lvl w:ilvl="5" w:tplc="53BA8E86">
      <w:numFmt w:val="bullet"/>
      <w:lvlText w:val="•"/>
      <w:lvlJc w:val="left"/>
      <w:pPr>
        <w:ind w:left="4023" w:hanging="260"/>
      </w:pPr>
      <w:rPr>
        <w:rFonts w:hint="default"/>
        <w:lang w:val="en-GB" w:eastAsia="en-US" w:bidi="ar-SA"/>
      </w:rPr>
    </w:lvl>
    <w:lvl w:ilvl="6" w:tplc="29B6A1FC">
      <w:numFmt w:val="bullet"/>
      <w:lvlText w:val="•"/>
      <w:lvlJc w:val="left"/>
      <w:pPr>
        <w:ind w:left="4636" w:hanging="260"/>
      </w:pPr>
      <w:rPr>
        <w:rFonts w:hint="default"/>
        <w:lang w:val="en-GB" w:eastAsia="en-US" w:bidi="ar-SA"/>
      </w:rPr>
    </w:lvl>
    <w:lvl w:ilvl="7" w:tplc="D5BE5124">
      <w:numFmt w:val="bullet"/>
      <w:lvlText w:val="•"/>
      <w:lvlJc w:val="left"/>
      <w:pPr>
        <w:ind w:left="5248" w:hanging="260"/>
      </w:pPr>
      <w:rPr>
        <w:rFonts w:hint="default"/>
        <w:lang w:val="en-GB" w:eastAsia="en-US" w:bidi="ar-SA"/>
      </w:rPr>
    </w:lvl>
    <w:lvl w:ilvl="8" w:tplc="21E6F1C0">
      <w:numFmt w:val="bullet"/>
      <w:lvlText w:val="•"/>
      <w:lvlJc w:val="left"/>
      <w:pPr>
        <w:ind w:left="5861" w:hanging="260"/>
      </w:pPr>
      <w:rPr>
        <w:rFonts w:hint="default"/>
        <w:lang w:val="en-GB" w:eastAsia="en-US" w:bidi="ar-SA"/>
      </w:rPr>
    </w:lvl>
  </w:abstractNum>
  <w:abstractNum w:abstractNumId="37" w15:restartNumberingAfterBreak="0">
    <w:nsid w:val="1DA90E7D"/>
    <w:multiLevelType w:val="hybridMultilevel"/>
    <w:tmpl w:val="F154B32C"/>
    <w:lvl w:ilvl="0" w:tplc="1F08C80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F3A393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9208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852B3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0E78D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A3CE1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E188E4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B540EB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3988A1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8" w15:restartNumberingAfterBreak="0">
    <w:nsid w:val="1F442184"/>
    <w:multiLevelType w:val="hybridMultilevel"/>
    <w:tmpl w:val="FEBE84A8"/>
    <w:lvl w:ilvl="0" w:tplc="C1E2ABF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3906F5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C4A85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9E332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320DE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BB4FEF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E2036E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4EC4C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07CE2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9" w15:restartNumberingAfterBreak="0">
    <w:nsid w:val="20C13B5D"/>
    <w:multiLevelType w:val="hybridMultilevel"/>
    <w:tmpl w:val="530C60BC"/>
    <w:lvl w:ilvl="0" w:tplc="88DE1B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C1C8E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BE6072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A1018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90492A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A8ED2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2A760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762C5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74E7E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0" w15:restartNumberingAfterBreak="0">
    <w:nsid w:val="20E4123A"/>
    <w:multiLevelType w:val="hybridMultilevel"/>
    <w:tmpl w:val="FF30628A"/>
    <w:lvl w:ilvl="0" w:tplc="A3E40D44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D4C293A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0CCEC09A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898094BA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2B688200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CE703FD8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C8F86F36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F8F440D6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C28863A0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41" w15:restartNumberingAfterBreak="0">
    <w:nsid w:val="21E16E8F"/>
    <w:multiLevelType w:val="hybridMultilevel"/>
    <w:tmpl w:val="491C0AAA"/>
    <w:lvl w:ilvl="0" w:tplc="76E83EC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C0291C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C5C47DEA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BE4095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CF285B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B1C8C11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BD2889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CC3CBB8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C5446D2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2" w15:restartNumberingAfterBreak="0">
    <w:nsid w:val="22A42713"/>
    <w:multiLevelType w:val="multilevel"/>
    <w:tmpl w:val="070CCD82"/>
    <w:lvl w:ilvl="0">
      <w:start w:val="6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43" w15:restartNumberingAfterBreak="0">
    <w:nsid w:val="22EC5E4E"/>
    <w:multiLevelType w:val="hybridMultilevel"/>
    <w:tmpl w:val="57527D26"/>
    <w:lvl w:ilvl="0" w:tplc="945C23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43AF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DF60DB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8185C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B627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CA4E66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E1E157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3C426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1C661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4" w15:restartNumberingAfterBreak="0">
    <w:nsid w:val="246A2B49"/>
    <w:multiLevelType w:val="hybridMultilevel"/>
    <w:tmpl w:val="AF90A444"/>
    <w:lvl w:ilvl="0" w:tplc="325C67C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F22B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FBEEF2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DA8CE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7BEF3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C47B4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A8EA79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7AC74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F422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5" w15:restartNumberingAfterBreak="0">
    <w:nsid w:val="248952D2"/>
    <w:multiLevelType w:val="hybridMultilevel"/>
    <w:tmpl w:val="0C7663A4"/>
    <w:lvl w:ilvl="0" w:tplc="F63C0A06">
      <w:start w:val="1"/>
      <w:numFmt w:val="bullet"/>
      <w:pStyle w:val="squarebullet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52F42EE"/>
    <w:multiLevelType w:val="multilevel"/>
    <w:tmpl w:val="57DACE2A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47" w15:restartNumberingAfterBreak="0">
    <w:nsid w:val="26007D01"/>
    <w:multiLevelType w:val="hybridMultilevel"/>
    <w:tmpl w:val="E4A2C38C"/>
    <w:lvl w:ilvl="0" w:tplc="42A2952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BC6479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9E1C27B2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67C96B2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6529FBC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6764E19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E81C41EC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FB4BAB0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7C22808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8" w15:restartNumberingAfterBreak="0">
    <w:nsid w:val="26107DC4"/>
    <w:multiLevelType w:val="hybridMultilevel"/>
    <w:tmpl w:val="2272F3AC"/>
    <w:lvl w:ilvl="0" w:tplc="B426A9C4">
      <w:start w:val="1"/>
      <w:numFmt w:val="decimal"/>
      <w:lvlText w:val="%1"/>
      <w:lvlJc w:val="left"/>
      <w:pPr>
        <w:ind w:left="1574" w:hanging="39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45FC21DE">
      <w:numFmt w:val="bullet"/>
      <w:lvlText w:val="•"/>
      <w:lvlJc w:val="left"/>
      <w:pPr>
        <w:ind w:left="2570" w:hanging="397"/>
      </w:pPr>
      <w:rPr>
        <w:rFonts w:hint="default"/>
        <w:lang w:val="en-GB" w:eastAsia="en-US" w:bidi="ar-SA"/>
      </w:rPr>
    </w:lvl>
    <w:lvl w:ilvl="2" w:tplc="9E049CA6">
      <w:numFmt w:val="bullet"/>
      <w:lvlText w:val="•"/>
      <w:lvlJc w:val="left"/>
      <w:pPr>
        <w:ind w:left="3561" w:hanging="397"/>
      </w:pPr>
      <w:rPr>
        <w:rFonts w:hint="default"/>
        <w:lang w:val="en-GB" w:eastAsia="en-US" w:bidi="ar-SA"/>
      </w:rPr>
    </w:lvl>
    <w:lvl w:ilvl="3" w:tplc="21D0707E">
      <w:numFmt w:val="bullet"/>
      <w:lvlText w:val="•"/>
      <w:lvlJc w:val="left"/>
      <w:pPr>
        <w:ind w:left="4551" w:hanging="397"/>
      </w:pPr>
      <w:rPr>
        <w:rFonts w:hint="default"/>
        <w:lang w:val="en-GB" w:eastAsia="en-US" w:bidi="ar-SA"/>
      </w:rPr>
    </w:lvl>
    <w:lvl w:ilvl="4" w:tplc="133430A4">
      <w:numFmt w:val="bullet"/>
      <w:lvlText w:val="•"/>
      <w:lvlJc w:val="left"/>
      <w:pPr>
        <w:ind w:left="5542" w:hanging="397"/>
      </w:pPr>
      <w:rPr>
        <w:rFonts w:hint="default"/>
        <w:lang w:val="en-GB" w:eastAsia="en-US" w:bidi="ar-SA"/>
      </w:rPr>
    </w:lvl>
    <w:lvl w:ilvl="5" w:tplc="5136E524">
      <w:numFmt w:val="bullet"/>
      <w:lvlText w:val="•"/>
      <w:lvlJc w:val="left"/>
      <w:pPr>
        <w:ind w:left="6532" w:hanging="397"/>
      </w:pPr>
      <w:rPr>
        <w:rFonts w:hint="default"/>
        <w:lang w:val="en-GB" w:eastAsia="en-US" w:bidi="ar-SA"/>
      </w:rPr>
    </w:lvl>
    <w:lvl w:ilvl="6" w:tplc="1F766802">
      <w:numFmt w:val="bullet"/>
      <w:lvlText w:val="•"/>
      <w:lvlJc w:val="left"/>
      <w:pPr>
        <w:ind w:left="7523" w:hanging="397"/>
      </w:pPr>
      <w:rPr>
        <w:rFonts w:hint="default"/>
        <w:lang w:val="en-GB" w:eastAsia="en-US" w:bidi="ar-SA"/>
      </w:rPr>
    </w:lvl>
    <w:lvl w:ilvl="7" w:tplc="92B82094">
      <w:numFmt w:val="bullet"/>
      <w:lvlText w:val="•"/>
      <w:lvlJc w:val="left"/>
      <w:pPr>
        <w:ind w:left="8513" w:hanging="397"/>
      </w:pPr>
      <w:rPr>
        <w:rFonts w:hint="default"/>
        <w:lang w:val="en-GB" w:eastAsia="en-US" w:bidi="ar-SA"/>
      </w:rPr>
    </w:lvl>
    <w:lvl w:ilvl="8" w:tplc="4792120A">
      <w:numFmt w:val="bullet"/>
      <w:lvlText w:val="•"/>
      <w:lvlJc w:val="left"/>
      <w:pPr>
        <w:ind w:left="9504" w:hanging="397"/>
      </w:pPr>
      <w:rPr>
        <w:rFonts w:hint="default"/>
        <w:lang w:val="en-GB" w:eastAsia="en-US" w:bidi="ar-SA"/>
      </w:rPr>
    </w:lvl>
  </w:abstractNum>
  <w:abstractNum w:abstractNumId="49" w15:restartNumberingAfterBreak="0">
    <w:nsid w:val="26E97F2E"/>
    <w:multiLevelType w:val="hybridMultilevel"/>
    <w:tmpl w:val="AC109696"/>
    <w:lvl w:ilvl="0" w:tplc="943E81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4FE778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84A0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542B4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05A888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D495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4A6F0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89CA8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D96BF6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0" w15:restartNumberingAfterBreak="0">
    <w:nsid w:val="28230CE3"/>
    <w:multiLevelType w:val="hybridMultilevel"/>
    <w:tmpl w:val="26CEF818"/>
    <w:lvl w:ilvl="0" w:tplc="4A96E8C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24CD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2986C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60DE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0CC526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8F85D1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8693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07AD21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FABFD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1" w15:restartNumberingAfterBreak="0">
    <w:nsid w:val="2A7D378A"/>
    <w:multiLevelType w:val="hybridMultilevel"/>
    <w:tmpl w:val="D012CD7C"/>
    <w:lvl w:ilvl="0" w:tplc="CBDE901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FB08A0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542F5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9034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C861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876EC3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77264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3F6C6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66ADB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2" w15:restartNumberingAfterBreak="0">
    <w:nsid w:val="2BEE1092"/>
    <w:multiLevelType w:val="multilevel"/>
    <w:tmpl w:val="6C0C72F4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3" w15:restartNumberingAfterBreak="0">
    <w:nsid w:val="2C0C7625"/>
    <w:multiLevelType w:val="hybridMultilevel"/>
    <w:tmpl w:val="9B06B478"/>
    <w:lvl w:ilvl="0" w:tplc="E7206BD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01A9C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3D47D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A2A0B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6E87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C62559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2A9E3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4903E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54D4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4" w15:restartNumberingAfterBreak="0">
    <w:nsid w:val="2CEB66EE"/>
    <w:multiLevelType w:val="hybridMultilevel"/>
    <w:tmpl w:val="FE8E1056"/>
    <w:lvl w:ilvl="0" w:tplc="1FF8D49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14EE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6A850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65655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3AB96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1E8C8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CB893C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8FACB8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8882AF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5" w15:restartNumberingAfterBreak="0">
    <w:nsid w:val="2D2658C7"/>
    <w:multiLevelType w:val="hybridMultilevel"/>
    <w:tmpl w:val="450A0300"/>
    <w:lvl w:ilvl="0" w:tplc="526EC24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642086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812BDB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F049F4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E02676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56622E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45440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969428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89A61C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6" w15:restartNumberingAfterBreak="0">
    <w:nsid w:val="2D3624F1"/>
    <w:multiLevelType w:val="hybridMultilevel"/>
    <w:tmpl w:val="B6267112"/>
    <w:lvl w:ilvl="0" w:tplc="4D0E71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BA435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F341D3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86843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9C040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3AEF6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3CE2A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49484B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DF855B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7" w15:restartNumberingAfterBreak="0">
    <w:nsid w:val="2D6C5600"/>
    <w:multiLevelType w:val="multilevel"/>
    <w:tmpl w:val="B3B001CA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8" w15:restartNumberingAfterBreak="0">
    <w:nsid w:val="2EC3222D"/>
    <w:multiLevelType w:val="hybridMultilevel"/>
    <w:tmpl w:val="7D3007DE"/>
    <w:lvl w:ilvl="0" w:tplc="4BFEA4B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34F1D6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450E79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D65C0E96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EB442E32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8C36615E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A8CE577E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2CEEB4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E46EFED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59" w15:restartNumberingAfterBreak="0">
    <w:nsid w:val="2F767389"/>
    <w:multiLevelType w:val="hybridMultilevel"/>
    <w:tmpl w:val="588C7E20"/>
    <w:lvl w:ilvl="0" w:tplc="FCAC164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9A87D3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FDFC460C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8B1E97C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3880E57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A54B7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149AA8C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F8EADCD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5184CA7E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60" w15:restartNumberingAfterBreak="0">
    <w:nsid w:val="2FE81609"/>
    <w:multiLevelType w:val="hybridMultilevel"/>
    <w:tmpl w:val="39FCD2C2"/>
    <w:lvl w:ilvl="0" w:tplc="07C6974E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21CC0ED2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ED1A80CE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06EAC090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CD224036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E5A6D180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BF3A9CF4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C5EC8272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D8BC5FDE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61" w15:restartNumberingAfterBreak="0">
    <w:nsid w:val="300D2308"/>
    <w:multiLevelType w:val="hybridMultilevel"/>
    <w:tmpl w:val="64160930"/>
    <w:lvl w:ilvl="0" w:tplc="E806E2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97A4DA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3704C2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C3CBC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804CC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A4C24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870FD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7B2848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106F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2" w15:restartNumberingAfterBreak="0">
    <w:nsid w:val="310E2A70"/>
    <w:multiLevelType w:val="hybridMultilevel"/>
    <w:tmpl w:val="A14EA54C"/>
    <w:lvl w:ilvl="0" w:tplc="0534FF62">
      <w:start w:val="1"/>
      <w:numFmt w:val="decimal"/>
      <w:lvlText w:val="%1."/>
      <w:lvlJc w:val="left"/>
      <w:pPr>
        <w:ind w:left="684" w:hanging="36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20"/>
        <w:szCs w:val="20"/>
        <w:lang w:val="en-GB" w:eastAsia="en-US" w:bidi="ar-SA"/>
      </w:rPr>
    </w:lvl>
    <w:lvl w:ilvl="1" w:tplc="0BFABF40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2A5B16">
      <w:numFmt w:val="bullet"/>
      <w:lvlText w:val="•"/>
      <w:lvlJc w:val="left"/>
      <w:pPr>
        <w:ind w:left="1773" w:hanging="300"/>
      </w:pPr>
      <w:rPr>
        <w:rFonts w:hint="default"/>
        <w:lang w:val="en-GB" w:eastAsia="en-US" w:bidi="ar-SA"/>
      </w:rPr>
    </w:lvl>
    <w:lvl w:ilvl="3" w:tplc="D7CA001A">
      <w:numFmt w:val="bullet"/>
      <w:lvlText w:val="•"/>
      <w:lvlJc w:val="left"/>
      <w:pPr>
        <w:ind w:left="2747" w:hanging="300"/>
      </w:pPr>
      <w:rPr>
        <w:rFonts w:hint="default"/>
        <w:lang w:val="en-GB" w:eastAsia="en-US" w:bidi="ar-SA"/>
      </w:rPr>
    </w:lvl>
    <w:lvl w:ilvl="4" w:tplc="21B68BEA">
      <w:numFmt w:val="bullet"/>
      <w:lvlText w:val="•"/>
      <w:lvlJc w:val="left"/>
      <w:pPr>
        <w:ind w:left="3721" w:hanging="300"/>
      </w:pPr>
      <w:rPr>
        <w:rFonts w:hint="default"/>
        <w:lang w:val="en-GB" w:eastAsia="en-US" w:bidi="ar-SA"/>
      </w:rPr>
    </w:lvl>
    <w:lvl w:ilvl="5" w:tplc="30209FB6">
      <w:numFmt w:val="bullet"/>
      <w:lvlText w:val="•"/>
      <w:lvlJc w:val="left"/>
      <w:pPr>
        <w:ind w:left="4695" w:hanging="300"/>
      </w:pPr>
      <w:rPr>
        <w:rFonts w:hint="default"/>
        <w:lang w:val="en-GB" w:eastAsia="en-US" w:bidi="ar-SA"/>
      </w:rPr>
    </w:lvl>
    <w:lvl w:ilvl="6" w:tplc="B566B2E8">
      <w:numFmt w:val="bullet"/>
      <w:lvlText w:val="•"/>
      <w:lvlJc w:val="left"/>
      <w:pPr>
        <w:ind w:left="5669" w:hanging="300"/>
      </w:pPr>
      <w:rPr>
        <w:rFonts w:hint="default"/>
        <w:lang w:val="en-GB" w:eastAsia="en-US" w:bidi="ar-SA"/>
      </w:rPr>
    </w:lvl>
    <w:lvl w:ilvl="7" w:tplc="0638EE3E">
      <w:numFmt w:val="bullet"/>
      <w:lvlText w:val="•"/>
      <w:lvlJc w:val="left"/>
      <w:pPr>
        <w:ind w:left="6643" w:hanging="300"/>
      </w:pPr>
      <w:rPr>
        <w:rFonts w:hint="default"/>
        <w:lang w:val="en-GB" w:eastAsia="en-US" w:bidi="ar-SA"/>
      </w:rPr>
    </w:lvl>
    <w:lvl w:ilvl="8" w:tplc="56623E0C">
      <w:numFmt w:val="bullet"/>
      <w:lvlText w:val="•"/>
      <w:lvlJc w:val="left"/>
      <w:pPr>
        <w:ind w:left="7617" w:hanging="300"/>
      </w:pPr>
      <w:rPr>
        <w:rFonts w:hint="default"/>
        <w:lang w:val="en-GB" w:eastAsia="en-US" w:bidi="ar-SA"/>
      </w:rPr>
    </w:lvl>
  </w:abstractNum>
  <w:abstractNum w:abstractNumId="63" w15:restartNumberingAfterBreak="0">
    <w:nsid w:val="316D4DA4"/>
    <w:multiLevelType w:val="hybridMultilevel"/>
    <w:tmpl w:val="7F487466"/>
    <w:lvl w:ilvl="0" w:tplc="C728D53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C22BB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95296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02156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DC206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6B8902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2A8B1D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41AC37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5B03D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4" w15:restartNumberingAfterBreak="0">
    <w:nsid w:val="322445EB"/>
    <w:multiLevelType w:val="hybridMultilevel"/>
    <w:tmpl w:val="0C46281A"/>
    <w:lvl w:ilvl="0" w:tplc="DE34302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B4424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BC2F9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4C0CA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4E0DF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CC6188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87AE77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3B67F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EE04C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5" w15:restartNumberingAfterBreak="0">
    <w:nsid w:val="32BD2963"/>
    <w:multiLevelType w:val="hybridMultilevel"/>
    <w:tmpl w:val="DBB8D762"/>
    <w:lvl w:ilvl="0" w:tplc="04090001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66" w15:restartNumberingAfterBreak="0">
    <w:nsid w:val="3332391A"/>
    <w:multiLevelType w:val="hybridMultilevel"/>
    <w:tmpl w:val="BFF4A732"/>
    <w:lvl w:ilvl="0" w:tplc="CFC665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B564D2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AC66B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E76419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E0AB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5225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38B4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AA2351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02ADA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7" w15:restartNumberingAfterBreak="0">
    <w:nsid w:val="36051C4F"/>
    <w:multiLevelType w:val="hybridMultilevel"/>
    <w:tmpl w:val="69A8DDF8"/>
    <w:lvl w:ilvl="0" w:tplc="25FA47C0">
      <w:numFmt w:val="bullet"/>
      <w:lvlText w:val="•"/>
      <w:lvlJc w:val="left"/>
      <w:pPr>
        <w:ind w:left="3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FB4EED2">
      <w:numFmt w:val="bullet"/>
      <w:lvlText w:val="•"/>
      <w:lvlJc w:val="left"/>
      <w:pPr>
        <w:ind w:left="1729" w:hanging="227"/>
      </w:pPr>
      <w:rPr>
        <w:rFonts w:hint="default"/>
        <w:lang w:val="en-GB" w:eastAsia="en-US" w:bidi="ar-SA"/>
      </w:rPr>
    </w:lvl>
    <w:lvl w:ilvl="2" w:tplc="A03CCED6">
      <w:numFmt w:val="bullet"/>
      <w:lvlText w:val="•"/>
      <w:lvlJc w:val="left"/>
      <w:pPr>
        <w:ind w:left="3119" w:hanging="227"/>
      </w:pPr>
      <w:rPr>
        <w:rFonts w:hint="default"/>
        <w:lang w:val="en-GB" w:eastAsia="en-US" w:bidi="ar-SA"/>
      </w:rPr>
    </w:lvl>
    <w:lvl w:ilvl="3" w:tplc="A3AC7406">
      <w:numFmt w:val="bullet"/>
      <w:lvlText w:val="•"/>
      <w:lvlJc w:val="left"/>
      <w:pPr>
        <w:ind w:left="4509" w:hanging="227"/>
      </w:pPr>
      <w:rPr>
        <w:rFonts w:hint="default"/>
        <w:lang w:val="en-GB" w:eastAsia="en-US" w:bidi="ar-SA"/>
      </w:rPr>
    </w:lvl>
    <w:lvl w:ilvl="4" w:tplc="8C1C9C50">
      <w:numFmt w:val="bullet"/>
      <w:lvlText w:val="•"/>
      <w:lvlJc w:val="left"/>
      <w:pPr>
        <w:ind w:left="5899" w:hanging="227"/>
      </w:pPr>
      <w:rPr>
        <w:rFonts w:hint="default"/>
        <w:lang w:val="en-GB" w:eastAsia="en-US" w:bidi="ar-SA"/>
      </w:rPr>
    </w:lvl>
    <w:lvl w:ilvl="5" w:tplc="2BA24DEC">
      <w:numFmt w:val="bullet"/>
      <w:lvlText w:val="•"/>
      <w:lvlJc w:val="left"/>
      <w:pPr>
        <w:ind w:left="7288" w:hanging="227"/>
      </w:pPr>
      <w:rPr>
        <w:rFonts w:hint="default"/>
        <w:lang w:val="en-GB" w:eastAsia="en-US" w:bidi="ar-SA"/>
      </w:rPr>
    </w:lvl>
    <w:lvl w:ilvl="6" w:tplc="DF0A091A">
      <w:numFmt w:val="bullet"/>
      <w:lvlText w:val="•"/>
      <w:lvlJc w:val="left"/>
      <w:pPr>
        <w:ind w:left="8678" w:hanging="227"/>
      </w:pPr>
      <w:rPr>
        <w:rFonts w:hint="default"/>
        <w:lang w:val="en-GB" w:eastAsia="en-US" w:bidi="ar-SA"/>
      </w:rPr>
    </w:lvl>
    <w:lvl w:ilvl="7" w:tplc="74463F84">
      <w:numFmt w:val="bullet"/>
      <w:lvlText w:val="•"/>
      <w:lvlJc w:val="left"/>
      <w:pPr>
        <w:ind w:left="10068" w:hanging="227"/>
      </w:pPr>
      <w:rPr>
        <w:rFonts w:hint="default"/>
        <w:lang w:val="en-GB" w:eastAsia="en-US" w:bidi="ar-SA"/>
      </w:rPr>
    </w:lvl>
    <w:lvl w:ilvl="8" w:tplc="382AEEE2">
      <w:numFmt w:val="bullet"/>
      <w:lvlText w:val="•"/>
      <w:lvlJc w:val="left"/>
      <w:pPr>
        <w:ind w:left="11458" w:hanging="227"/>
      </w:pPr>
      <w:rPr>
        <w:rFonts w:hint="default"/>
        <w:lang w:val="en-GB" w:eastAsia="en-US" w:bidi="ar-SA"/>
      </w:rPr>
    </w:lvl>
  </w:abstractNum>
  <w:abstractNum w:abstractNumId="68" w15:restartNumberingAfterBreak="0">
    <w:nsid w:val="368135D5"/>
    <w:multiLevelType w:val="hybridMultilevel"/>
    <w:tmpl w:val="DF5437AE"/>
    <w:lvl w:ilvl="0" w:tplc="75CEBBB0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B5012E0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1CC331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86DE572C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BDE21A7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DB447FA4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53B477D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5722B0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3380448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69" w15:restartNumberingAfterBreak="0">
    <w:nsid w:val="370C00DD"/>
    <w:multiLevelType w:val="hybridMultilevel"/>
    <w:tmpl w:val="AC86FCA0"/>
    <w:lvl w:ilvl="0" w:tplc="1E8428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A32F29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5C6A9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38A0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81E7B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BF6EFC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F5ABF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409C2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BF208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0" w15:restartNumberingAfterBreak="0">
    <w:nsid w:val="390409D9"/>
    <w:multiLevelType w:val="hybridMultilevel"/>
    <w:tmpl w:val="01849402"/>
    <w:lvl w:ilvl="0" w:tplc="B09E280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19C03F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0EEA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C9C77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97488D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4A8960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A424E9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06451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5EE07B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1" w15:restartNumberingAfterBreak="0">
    <w:nsid w:val="39970841"/>
    <w:multiLevelType w:val="hybridMultilevel"/>
    <w:tmpl w:val="CE6C99A8"/>
    <w:lvl w:ilvl="0" w:tplc="4DFE94E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C0509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23438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52488D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E76079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9D2257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39044C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698F9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CA4D00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2" w15:restartNumberingAfterBreak="0">
    <w:nsid w:val="3A8302DA"/>
    <w:multiLevelType w:val="hybridMultilevel"/>
    <w:tmpl w:val="03D8D29E"/>
    <w:lvl w:ilvl="0" w:tplc="7CB476AA">
      <w:start w:val="1"/>
      <w:numFmt w:val="lowerRoman"/>
      <w:lvlText w:val="%1."/>
      <w:lvlJc w:val="left"/>
      <w:pPr>
        <w:ind w:left="551" w:hanging="32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E1340E80">
      <w:numFmt w:val="bullet"/>
      <w:lvlText w:val="•"/>
      <w:lvlJc w:val="left"/>
      <w:pPr>
        <w:ind w:left="1030" w:hanging="321"/>
      </w:pPr>
      <w:rPr>
        <w:rFonts w:hint="default"/>
        <w:lang w:val="en-GB" w:eastAsia="en-US" w:bidi="ar-SA"/>
      </w:rPr>
    </w:lvl>
    <w:lvl w:ilvl="2" w:tplc="A1A001E2">
      <w:numFmt w:val="bullet"/>
      <w:lvlText w:val="•"/>
      <w:lvlJc w:val="left"/>
      <w:pPr>
        <w:ind w:left="1500" w:hanging="321"/>
      </w:pPr>
      <w:rPr>
        <w:rFonts w:hint="default"/>
        <w:lang w:val="en-GB" w:eastAsia="en-US" w:bidi="ar-SA"/>
      </w:rPr>
    </w:lvl>
    <w:lvl w:ilvl="3" w:tplc="A022E51C">
      <w:numFmt w:val="bullet"/>
      <w:lvlText w:val="•"/>
      <w:lvlJc w:val="left"/>
      <w:pPr>
        <w:ind w:left="1970" w:hanging="321"/>
      </w:pPr>
      <w:rPr>
        <w:rFonts w:hint="default"/>
        <w:lang w:val="en-GB" w:eastAsia="en-US" w:bidi="ar-SA"/>
      </w:rPr>
    </w:lvl>
    <w:lvl w:ilvl="4" w:tplc="2A3EF100">
      <w:numFmt w:val="bullet"/>
      <w:lvlText w:val="•"/>
      <w:lvlJc w:val="left"/>
      <w:pPr>
        <w:ind w:left="2440" w:hanging="321"/>
      </w:pPr>
      <w:rPr>
        <w:rFonts w:hint="default"/>
        <w:lang w:val="en-GB" w:eastAsia="en-US" w:bidi="ar-SA"/>
      </w:rPr>
    </w:lvl>
    <w:lvl w:ilvl="5" w:tplc="3FD8B4D2">
      <w:numFmt w:val="bullet"/>
      <w:lvlText w:val="•"/>
      <w:lvlJc w:val="left"/>
      <w:pPr>
        <w:ind w:left="2910" w:hanging="321"/>
      </w:pPr>
      <w:rPr>
        <w:rFonts w:hint="default"/>
        <w:lang w:val="en-GB" w:eastAsia="en-US" w:bidi="ar-SA"/>
      </w:rPr>
    </w:lvl>
    <w:lvl w:ilvl="6" w:tplc="7D468852">
      <w:numFmt w:val="bullet"/>
      <w:lvlText w:val="•"/>
      <w:lvlJc w:val="left"/>
      <w:pPr>
        <w:ind w:left="3380" w:hanging="321"/>
      </w:pPr>
      <w:rPr>
        <w:rFonts w:hint="default"/>
        <w:lang w:val="en-GB" w:eastAsia="en-US" w:bidi="ar-SA"/>
      </w:rPr>
    </w:lvl>
    <w:lvl w:ilvl="7" w:tplc="58BE084E">
      <w:numFmt w:val="bullet"/>
      <w:lvlText w:val="•"/>
      <w:lvlJc w:val="left"/>
      <w:pPr>
        <w:ind w:left="3850" w:hanging="321"/>
      </w:pPr>
      <w:rPr>
        <w:rFonts w:hint="default"/>
        <w:lang w:val="en-GB" w:eastAsia="en-US" w:bidi="ar-SA"/>
      </w:rPr>
    </w:lvl>
    <w:lvl w:ilvl="8" w:tplc="0BC49A3E">
      <w:numFmt w:val="bullet"/>
      <w:lvlText w:val="•"/>
      <w:lvlJc w:val="left"/>
      <w:pPr>
        <w:ind w:left="4320" w:hanging="321"/>
      </w:pPr>
      <w:rPr>
        <w:rFonts w:hint="default"/>
        <w:lang w:val="en-GB" w:eastAsia="en-US" w:bidi="ar-SA"/>
      </w:rPr>
    </w:lvl>
  </w:abstractNum>
  <w:abstractNum w:abstractNumId="73" w15:restartNumberingAfterBreak="0">
    <w:nsid w:val="3A994202"/>
    <w:multiLevelType w:val="multilevel"/>
    <w:tmpl w:val="278C93A2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4" w15:restartNumberingAfterBreak="0">
    <w:nsid w:val="3AB04067"/>
    <w:multiLevelType w:val="multilevel"/>
    <w:tmpl w:val="45729DE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5" w15:restartNumberingAfterBreak="0">
    <w:nsid w:val="3C362857"/>
    <w:multiLevelType w:val="hybridMultilevel"/>
    <w:tmpl w:val="90DE1340"/>
    <w:lvl w:ilvl="0" w:tplc="DEDC542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2DED1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246157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6E2B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6A72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D8CAB2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B7ED26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EA2D0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56ED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6" w15:restartNumberingAfterBreak="0">
    <w:nsid w:val="3C640430"/>
    <w:multiLevelType w:val="hybridMultilevel"/>
    <w:tmpl w:val="C94A934C"/>
    <w:lvl w:ilvl="0" w:tplc="70667E22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582046B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180E365E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3E70CC6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3F3653DC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CD664A4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855A58F8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ADA65A02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53BE1FDE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77" w15:restartNumberingAfterBreak="0">
    <w:nsid w:val="3CFC49FB"/>
    <w:multiLevelType w:val="hybridMultilevel"/>
    <w:tmpl w:val="D7A460FE"/>
    <w:lvl w:ilvl="0" w:tplc="70E0E2DA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0240B0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F9968D4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95E3E0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BE230C6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A4D07190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0B8696F2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30A6B13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D3C9D4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78" w15:restartNumberingAfterBreak="0">
    <w:nsid w:val="3F1E1B98"/>
    <w:multiLevelType w:val="hybridMultilevel"/>
    <w:tmpl w:val="A2AAF258"/>
    <w:lvl w:ilvl="0" w:tplc="A0124066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F24E1FB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C138FB5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0B8D84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3A5E7B1C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88C8088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94F4E84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C9FA068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AB4AC5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79" w15:restartNumberingAfterBreak="0">
    <w:nsid w:val="3F475A64"/>
    <w:multiLevelType w:val="hybridMultilevel"/>
    <w:tmpl w:val="08C4A96A"/>
    <w:lvl w:ilvl="0" w:tplc="B42C9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89698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C0EDB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000815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FCCE8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7F68B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4EFD0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54AD1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BCD4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0" w15:restartNumberingAfterBreak="0">
    <w:nsid w:val="40A126AC"/>
    <w:multiLevelType w:val="hybridMultilevel"/>
    <w:tmpl w:val="8DD4A6DA"/>
    <w:lvl w:ilvl="0" w:tplc="9E84C5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5B26AA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0CA9D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CCC19F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2005D8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D32A10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2DE09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56226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B1841E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1" w15:restartNumberingAfterBreak="0">
    <w:nsid w:val="41BC0961"/>
    <w:multiLevelType w:val="hybridMultilevel"/>
    <w:tmpl w:val="EA4AC37E"/>
    <w:lvl w:ilvl="0" w:tplc="6952DBCC">
      <w:numFmt w:val="bullet"/>
      <w:lvlText w:val="•"/>
      <w:lvlJc w:val="left"/>
      <w:pPr>
        <w:ind w:left="810" w:hanging="227"/>
      </w:pPr>
      <w:rPr>
        <w:rFonts w:ascii="Arial" w:eastAsia="Arial" w:hAnsi="Arial" w:cs="Arial" w:hint="default"/>
        <w:b/>
        <w:bCs/>
        <w:color w:val="FFFFFF"/>
        <w:w w:val="100"/>
        <w:sz w:val="18"/>
        <w:szCs w:val="18"/>
        <w:lang w:val="en-GB" w:eastAsia="en-US" w:bidi="ar-SA"/>
      </w:rPr>
    </w:lvl>
    <w:lvl w:ilvl="1" w:tplc="BF023AD0">
      <w:numFmt w:val="bullet"/>
      <w:lvlText w:val="•"/>
      <w:lvlJc w:val="left"/>
      <w:pPr>
        <w:ind w:left="344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90A0E694">
      <w:numFmt w:val="bullet"/>
      <w:lvlText w:val="•"/>
      <w:lvlJc w:val="left"/>
      <w:pPr>
        <w:ind w:left="369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3" w:tplc="5EDC726E">
      <w:numFmt w:val="bullet"/>
      <w:lvlText w:val="•"/>
      <w:lvlJc w:val="left"/>
      <w:pPr>
        <w:ind w:left="3697" w:hanging="227"/>
      </w:pPr>
      <w:rPr>
        <w:rFonts w:hint="default"/>
        <w:lang w:val="en-GB" w:eastAsia="en-US" w:bidi="ar-SA"/>
      </w:rPr>
    </w:lvl>
    <w:lvl w:ilvl="4" w:tplc="5148ADD6">
      <w:numFmt w:val="bullet"/>
      <w:lvlText w:val="•"/>
      <w:lvlJc w:val="left"/>
      <w:pPr>
        <w:ind w:left="3695" w:hanging="227"/>
      </w:pPr>
      <w:rPr>
        <w:rFonts w:hint="default"/>
        <w:lang w:val="en-GB" w:eastAsia="en-US" w:bidi="ar-SA"/>
      </w:rPr>
    </w:lvl>
    <w:lvl w:ilvl="5" w:tplc="84F40A08">
      <w:numFmt w:val="bullet"/>
      <w:lvlText w:val="•"/>
      <w:lvlJc w:val="left"/>
      <w:pPr>
        <w:ind w:left="3692" w:hanging="227"/>
      </w:pPr>
      <w:rPr>
        <w:rFonts w:hint="default"/>
        <w:lang w:val="en-GB" w:eastAsia="en-US" w:bidi="ar-SA"/>
      </w:rPr>
    </w:lvl>
    <w:lvl w:ilvl="6" w:tplc="220A33A8">
      <w:numFmt w:val="bullet"/>
      <w:lvlText w:val="•"/>
      <w:lvlJc w:val="left"/>
      <w:pPr>
        <w:ind w:left="3690" w:hanging="227"/>
      </w:pPr>
      <w:rPr>
        <w:rFonts w:hint="default"/>
        <w:lang w:val="en-GB" w:eastAsia="en-US" w:bidi="ar-SA"/>
      </w:rPr>
    </w:lvl>
    <w:lvl w:ilvl="7" w:tplc="1F7E83FE">
      <w:numFmt w:val="bullet"/>
      <w:lvlText w:val="•"/>
      <w:lvlJc w:val="left"/>
      <w:pPr>
        <w:ind w:left="3688" w:hanging="227"/>
      </w:pPr>
      <w:rPr>
        <w:rFonts w:hint="default"/>
        <w:lang w:val="en-GB" w:eastAsia="en-US" w:bidi="ar-SA"/>
      </w:rPr>
    </w:lvl>
    <w:lvl w:ilvl="8" w:tplc="2B3ACEE8">
      <w:numFmt w:val="bullet"/>
      <w:lvlText w:val="•"/>
      <w:lvlJc w:val="left"/>
      <w:pPr>
        <w:ind w:left="3685" w:hanging="227"/>
      </w:pPr>
      <w:rPr>
        <w:rFonts w:hint="default"/>
        <w:lang w:val="en-GB" w:eastAsia="en-US" w:bidi="ar-SA"/>
      </w:rPr>
    </w:lvl>
  </w:abstractNum>
  <w:abstractNum w:abstractNumId="82" w15:restartNumberingAfterBreak="0">
    <w:nsid w:val="41C57711"/>
    <w:multiLevelType w:val="hybridMultilevel"/>
    <w:tmpl w:val="4A922016"/>
    <w:lvl w:ilvl="0" w:tplc="616A96F2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BC911A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14926650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6D5CBAAE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4F7480D6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1EFAD232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61207C50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A7503DF8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C9901EC2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83" w15:restartNumberingAfterBreak="0">
    <w:nsid w:val="423D6D6E"/>
    <w:multiLevelType w:val="multilevel"/>
    <w:tmpl w:val="E126107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4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84" w15:restartNumberingAfterBreak="0">
    <w:nsid w:val="425B55CF"/>
    <w:multiLevelType w:val="hybridMultilevel"/>
    <w:tmpl w:val="3EE2F16E"/>
    <w:lvl w:ilvl="0" w:tplc="0C0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85" w15:restartNumberingAfterBreak="0">
    <w:nsid w:val="42863F47"/>
    <w:multiLevelType w:val="hybridMultilevel"/>
    <w:tmpl w:val="6AB65FA0"/>
    <w:lvl w:ilvl="0" w:tplc="18E0A5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8EE84B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DC68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6DA899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08B2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E8B55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660BE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82C8E2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3AC34D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6" w15:restartNumberingAfterBreak="0">
    <w:nsid w:val="42B55C2B"/>
    <w:multiLevelType w:val="hybridMultilevel"/>
    <w:tmpl w:val="524EF974"/>
    <w:lvl w:ilvl="0" w:tplc="64E2974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B440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D4B2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8BCB5D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CB0A9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7466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FC4BC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DD414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79E25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7" w15:restartNumberingAfterBreak="0">
    <w:nsid w:val="455C180B"/>
    <w:multiLevelType w:val="hybridMultilevel"/>
    <w:tmpl w:val="08DAF2E6"/>
    <w:lvl w:ilvl="0" w:tplc="E2A6905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5E6812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842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1F474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2065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42657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E03E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25AE64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AAA2D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8" w15:restartNumberingAfterBreak="0">
    <w:nsid w:val="47D57AF5"/>
    <w:multiLevelType w:val="hybridMultilevel"/>
    <w:tmpl w:val="9482CC3A"/>
    <w:lvl w:ilvl="0" w:tplc="483814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E6C85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B685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F0416A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3CCD7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FC830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0D94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D8B3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02723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9" w15:restartNumberingAfterBreak="0">
    <w:nsid w:val="48D95DEA"/>
    <w:multiLevelType w:val="hybridMultilevel"/>
    <w:tmpl w:val="51221FB6"/>
    <w:lvl w:ilvl="0" w:tplc="C9705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90674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36E8D9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6EC4E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878F10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5C56E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A9AB37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8F4933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203E0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0" w15:restartNumberingAfterBreak="0">
    <w:nsid w:val="49BE33F8"/>
    <w:multiLevelType w:val="hybridMultilevel"/>
    <w:tmpl w:val="BB24D50E"/>
    <w:lvl w:ilvl="0" w:tplc="FDECE0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7B2523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F05D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A52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BFA74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29410A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B46DB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D4C224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F1EE9F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1" w15:restartNumberingAfterBreak="0">
    <w:nsid w:val="4B34465C"/>
    <w:multiLevelType w:val="hybridMultilevel"/>
    <w:tmpl w:val="111CBEAC"/>
    <w:lvl w:ilvl="0" w:tplc="5AEA2558">
      <w:numFmt w:val="bullet"/>
      <w:lvlText w:val="•"/>
      <w:lvlJc w:val="left"/>
      <w:pPr>
        <w:ind w:left="91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2E8058C8">
      <w:numFmt w:val="bullet"/>
      <w:lvlText w:val="•"/>
      <w:lvlJc w:val="left"/>
      <w:pPr>
        <w:ind w:left="1151" w:hanging="227"/>
      </w:pPr>
      <w:rPr>
        <w:rFonts w:hint="default"/>
        <w:lang w:val="en-GB" w:eastAsia="en-US" w:bidi="ar-SA"/>
      </w:rPr>
    </w:lvl>
    <w:lvl w:ilvl="2" w:tplc="71961C2A">
      <w:numFmt w:val="bullet"/>
      <w:lvlText w:val="•"/>
      <w:lvlJc w:val="left"/>
      <w:pPr>
        <w:ind w:left="1382" w:hanging="227"/>
      </w:pPr>
      <w:rPr>
        <w:rFonts w:hint="default"/>
        <w:lang w:val="en-GB" w:eastAsia="en-US" w:bidi="ar-SA"/>
      </w:rPr>
    </w:lvl>
    <w:lvl w:ilvl="3" w:tplc="FC2853B0">
      <w:numFmt w:val="bullet"/>
      <w:lvlText w:val="•"/>
      <w:lvlJc w:val="left"/>
      <w:pPr>
        <w:ind w:left="1614" w:hanging="227"/>
      </w:pPr>
      <w:rPr>
        <w:rFonts w:hint="default"/>
        <w:lang w:val="en-GB" w:eastAsia="en-US" w:bidi="ar-SA"/>
      </w:rPr>
    </w:lvl>
    <w:lvl w:ilvl="4" w:tplc="F9B67E40">
      <w:numFmt w:val="bullet"/>
      <w:lvlText w:val="•"/>
      <w:lvlJc w:val="left"/>
      <w:pPr>
        <w:ind w:left="1845" w:hanging="227"/>
      </w:pPr>
      <w:rPr>
        <w:rFonts w:hint="default"/>
        <w:lang w:val="en-GB" w:eastAsia="en-US" w:bidi="ar-SA"/>
      </w:rPr>
    </w:lvl>
    <w:lvl w:ilvl="5" w:tplc="D55E26EA">
      <w:numFmt w:val="bullet"/>
      <w:lvlText w:val="•"/>
      <w:lvlJc w:val="left"/>
      <w:pPr>
        <w:ind w:left="2077" w:hanging="227"/>
      </w:pPr>
      <w:rPr>
        <w:rFonts w:hint="default"/>
        <w:lang w:val="en-GB" w:eastAsia="en-US" w:bidi="ar-SA"/>
      </w:rPr>
    </w:lvl>
    <w:lvl w:ilvl="6" w:tplc="25A482DC">
      <w:numFmt w:val="bullet"/>
      <w:lvlText w:val="•"/>
      <w:lvlJc w:val="left"/>
      <w:pPr>
        <w:ind w:left="2308" w:hanging="227"/>
      </w:pPr>
      <w:rPr>
        <w:rFonts w:hint="default"/>
        <w:lang w:val="en-GB" w:eastAsia="en-US" w:bidi="ar-SA"/>
      </w:rPr>
    </w:lvl>
    <w:lvl w:ilvl="7" w:tplc="90EAC4EC">
      <w:numFmt w:val="bullet"/>
      <w:lvlText w:val="•"/>
      <w:lvlJc w:val="left"/>
      <w:pPr>
        <w:ind w:left="2539" w:hanging="227"/>
      </w:pPr>
      <w:rPr>
        <w:rFonts w:hint="default"/>
        <w:lang w:val="en-GB" w:eastAsia="en-US" w:bidi="ar-SA"/>
      </w:rPr>
    </w:lvl>
    <w:lvl w:ilvl="8" w:tplc="25A458AE">
      <w:numFmt w:val="bullet"/>
      <w:lvlText w:val="•"/>
      <w:lvlJc w:val="left"/>
      <w:pPr>
        <w:ind w:left="2771" w:hanging="227"/>
      </w:pPr>
      <w:rPr>
        <w:rFonts w:hint="default"/>
        <w:lang w:val="en-GB" w:eastAsia="en-US" w:bidi="ar-SA"/>
      </w:rPr>
    </w:lvl>
  </w:abstractNum>
  <w:abstractNum w:abstractNumId="92" w15:restartNumberingAfterBreak="0">
    <w:nsid w:val="4B607272"/>
    <w:multiLevelType w:val="hybridMultilevel"/>
    <w:tmpl w:val="B5EC9F92"/>
    <w:lvl w:ilvl="0" w:tplc="3BD233F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2DAB73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0234FAA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50C2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5BCFA6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8762A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1E4D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EE276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4CE7DA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3" w15:restartNumberingAfterBreak="0">
    <w:nsid w:val="4B634CAE"/>
    <w:multiLevelType w:val="hybridMultilevel"/>
    <w:tmpl w:val="D68C33EC"/>
    <w:lvl w:ilvl="0" w:tplc="61CE7AA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25E618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4647C5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FB6CA4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D48D1F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4887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00ED85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A0E408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EF8BB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4" w15:restartNumberingAfterBreak="0">
    <w:nsid w:val="4D3C2B2C"/>
    <w:multiLevelType w:val="hybridMultilevel"/>
    <w:tmpl w:val="C3E6C940"/>
    <w:lvl w:ilvl="0" w:tplc="27E031C6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FC45FAA">
      <w:numFmt w:val="bullet"/>
      <w:lvlText w:val="•"/>
      <w:lvlJc w:val="left"/>
      <w:pPr>
        <w:ind w:left="2408" w:hanging="227"/>
      </w:pPr>
      <w:rPr>
        <w:rFonts w:hint="default"/>
        <w:lang w:val="en-GB" w:eastAsia="en-US" w:bidi="ar-SA"/>
      </w:rPr>
    </w:lvl>
    <w:lvl w:ilvl="2" w:tplc="55D2CB7A">
      <w:numFmt w:val="bullet"/>
      <w:lvlText w:val="•"/>
      <w:lvlJc w:val="left"/>
      <w:pPr>
        <w:ind w:left="3417" w:hanging="227"/>
      </w:pPr>
      <w:rPr>
        <w:rFonts w:hint="default"/>
        <w:lang w:val="en-GB" w:eastAsia="en-US" w:bidi="ar-SA"/>
      </w:rPr>
    </w:lvl>
    <w:lvl w:ilvl="3" w:tplc="AB487670">
      <w:numFmt w:val="bullet"/>
      <w:lvlText w:val="•"/>
      <w:lvlJc w:val="left"/>
      <w:pPr>
        <w:ind w:left="4425" w:hanging="227"/>
      </w:pPr>
      <w:rPr>
        <w:rFonts w:hint="default"/>
        <w:lang w:val="en-GB" w:eastAsia="en-US" w:bidi="ar-SA"/>
      </w:rPr>
    </w:lvl>
    <w:lvl w:ilvl="4" w:tplc="4C723B78">
      <w:numFmt w:val="bullet"/>
      <w:lvlText w:val="•"/>
      <w:lvlJc w:val="left"/>
      <w:pPr>
        <w:ind w:left="5434" w:hanging="227"/>
      </w:pPr>
      <w:rPr>
        <w:rFonts w:hint="default"/>
        <w:lang w:val="en-GB" w:eastAsia="en-US" w:bidi="ar-SA"/>
      </w:rPr>
    </w:lvl>
    <w:lvl w:ilvl="5" w:tplc="B7A4C53E">
      <w:numFmt w:val="bullet"/>
      <w:lvlText w:val="•"/>
      <w:lvlJc w:val="left"/>
      <w:pPr>
        <w:ind w:left="6442" w:hanging="227"/>
      </w:pPr>
      <w:rPr>
        <w:rFonts w:hint="default"/>
        <w:lang w:val="en-GB" w:eastAsia="en-US" w:bidi="ar-SA"/>
      </w:rPr>
    </w:lvl>
    <w:lvl w:ilvl="6" w:tplc="95C2DF72">
      <w:numFmt w:val="bullet"/>
      <w:lvlText w:val="•"/>
      <w:lvlJc w:val="left"/>
      <w:pPr>
        <w:ind w:left="7451" w:hanging="227"/>
      </w:pPr>
      <w:rPr>
        <w:rFonts w:hint="default"/>
        <w:lang w:val="en-GB" w:eastAsia="en-US" w:bidi="ar-SA"/>
      </w:rPr>
    </w:lvl>
    <w:lvl w:ilvl="7" w:tplc="AAC4A97C">
      <w:numFmt w:val="bullet"/>
      <w:lvlText w:val="•"/>
      <w:lvlJc w:val="left"/>
      <w:pPr>
        <w:ind w:left="8459" w:hanging="227"/>
      </w:pPr>
      <w:rPr>
        <w:rFonts w:hint="default"/>
        <w:lang w:val="en-GB" w:eastAsia="en-US" w:bidi="ar-SA"/>
      </w:rPr>
    </w:lvl>
    <w:lvl w:ilvl="8" w:tplc="79ECF8B8">
      <w:numFmt w:val="bullet"/>
      <w:lvlText w:val="•"/>
      <w:lvlJc w:val="left"/>
      <w:pPr>
        <w:ind w:left="9468" w:hanging="227"/>
      </w:pPr>
      <w:rPr>
        <w:rFonts w:hint="default"/>
        <w:lang w:val="en-GB" w:eastAsia="en-US" w:bidi="ar-SA"/>
      </w:rPr>
    </w:lvl>
  </w:abstractNum>
  <w:abstractNum w:abstractNumId="95" w15:restartNumberingAfterBreak="0">
    <w:nsid w:val="4E1F53A4"/>
    <w:multiLevelType w:val="hybridMultilevel"/>
    <w:tmpl w:val="E77626D0"/>
    <w:lvl w:ilvl="0" w:tplc="6A4C5F3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05A4F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341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80ABD0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96EAB1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47630F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5E610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2A40D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23E35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6" w15:restartNumberingAfterBreak="0">
    <w:nsid w:val="4F9C4816"/>
    <w:multiLevelType w:val="hybridMultilevel"/>
    <w:tmpl w:val="8D9863B8"/>
    <w:lvl w:ilvl="0" w:tplc="09A08D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8DEB16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93468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AC7B4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806F6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2AC3C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0CAAF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C021FD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9ECEDC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7" w15:restartNumberingAfterBreak="0">
    <w:nsid w:val="4FB80FDF"/>
    <w:multiLevelType w:val="hybridMultilevel"/>
    <w:tmpl w:val="2A20763C"/>
    <w:lvl w:ilvl="0" w:tplc="4EAC7D9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A2F8AE10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4066D38C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54E09E5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3EC9C42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642D09A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2E85CD8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1D1C0A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CCBE0A92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8" w15:restartNumberingAfterBreak="0">
    <w:nsid w:val="4FFB2082"/>
    <w:multiLevelType w:val="hybridMultilevel"/>
    <w:tmpl w:val="8B501F3C"/>
    <w:lvl w:ilvl="0" w:tplc="A9F6D5F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206AE9E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24B21058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4F4286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E556D40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C4FA504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286C2F14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BE8B074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E0084D1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9" w15:restartNumberingAfterBreak="0">
    <w:nsid w:val="500E788C"/>
    <w:multiLevelType w:val="hybridMultilevel"/>
    <w:tmpl w:val="B0F09B66"/>
    <w:lvl w:ilvl="0" w:tplc="0C1600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39265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0908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7F4DD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5B08F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BA774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3C2376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EFA85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AD267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0" w15:restartNumberingAfterBreak="0">
    <w:nsid w:val="516B3050"/>
    <w:multiLevelType w:val="hybridMultilevel"/>
    <w:tmpl w:val="78A607D0"/>
    <w:lvl w:ilvl="0" w:tplc="18A2880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488099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B614CF0E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F702EBE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AAF0598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D102E5C2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A0A8CF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580A092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3EBE61B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1" w15:restartNumberingAfterBreak="0">
    <w:nsid w:val="52CA4375"/>
    <w:multiLevelType w:val="hybridMultilevel"/>
    <w:tmpl w:val="33548C2A"/>
    <w:lvl w:ilvl="0" w:tplc="C7EA023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00D1A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05C6D4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BA0E0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AD07ED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1A0AF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DBA52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38B12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8B24D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2" w15:restartNumberingAfterBreak="0">
    <w:nsid w:val="53010E57"/>
    <w:multiLevelType w:val="hybridMultilevel"/>
    <w:tmpl w:val="9C38A082"/>
    <w:lvl w:ilvl="0" w:tplc="3B34AFD2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39280E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FE48DEC0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2488FF96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ECDEAA12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EB3C18A0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145C8752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D3029762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1F7E6BFE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3" w15:restartNumberingAfterBreak="0">
    <w:nsid w:val="53535D59"/>
    <w:multiLevelType w:val="hybridMultilevel"/>
    <w:tmpl w:val="E60CF5D0"/>
    <w:lvl w:ilvl="0" w:tplc="CE1EFCD6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0E0876E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1FD6DBC2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307A2662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0A42D7CA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FB28AFCA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62CA72A2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4AD425EA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6387ED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04" w15:restartNumberingAfterBreak="0">
    <w:nsid w:val="54300EF1"/>
    <w:multiLevelType w:val="hybridMultilevel"/>
    <w:tmpl w:val="EBF4AC3C"/>
    <w:lvl w:ilvl="0" w:tplc="ED9E502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E0262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84F1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DC0F73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2A092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1CE0E2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6B441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1C2F6A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4E0C6A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5" w15:restartNumberingAfterBreak="0">
    <w:nsid w:val="54910F3D"/>
    <w:multiLevelType w:val="hybridMultilevel"/>
    <w:tmpl w:val="9420093A"/>
    <w:lvl w:ilvl="0" w:tplc="55C009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BE1D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2E89BF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4D84F4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AD267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FBC90D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4E3E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992ECE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E781E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6" w15:restartNumberingAfterBreak="0">
    <w:nsid w:val="55E74A5B"/>
    <w:multiLevelType w:val="hybridMultilevel"/>
    <w:tmpl w:val="990E2DDE"/>
    <w:lvl w:ilvl="0" w:tplc="FCFC1188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A962932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C832D7F4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6A06FB6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2E3070D4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D840CC7A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F0940F6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49F82520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918E6246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7" w15:restartNumberingAfterBreak="0">
    <w:nsid w:val="568D29D1"/>
    <w:multiLevelType w:val="hybridMultilevel"/>
    <w:tmpl w:val="F88258EA"/>
    <w:lvl w:ilvl="0" w:tplc="7D48C136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A544A46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C934678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3D05AA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EAA03B8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41EA6D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0FF80BEC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98D0F1F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8EAD544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8" w15:restartNumberingAfterBreak="0">
    <w:nsid w:val="57D544D7"/>
    <w:multiLevelType w:val="hybridMultilevel"/>
    <w:tmpl w:val="525647D8"/>
    <w:lvl w:ilvl="0" w:tplc="8E6C6CE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7AECFC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1D0C99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7368A2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2602C1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540CAA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6B0FC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CD2D93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5A61D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9" w15:restartNumberingAfterBreak="0">
    <w:nsid w:val="59350461"/>
    <w:multiLevelType w:val="hybridMultilevel"/>
    <w:tmpl w:val="6F186E1E"/>
    <w:lvl w:ilvl="0" w:tplc="D98ED89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0904A2E">
      <w:numFmt w:val="bullet"/>
      <w:lvlText w:val="•"/>
      <w:lvlJc w:val="left"/>
      <w:pPr>
        <w:ind w:left="1670" w:hanging="300"/>
      </w:pPr>
      <w:rPr>
        <w:rFonts w:hint="default"/>
        <w:lang w:val="en-GB" w:eastAsia="en-US" w:bidi="ar-SA"/>
      </w:rPr>
    </w:lvl>
    <w:lvl w:ilvl="2" w:tplc="5594A13C">
      <w:numFmt w:val="bullet"/>
      <w:lvlText w:val="•"/>
      <w:lvlJc w:val="left"/>
      <w:pPr>
        <w:ind w:left="2541" w:hanging="300"/>
      </w:pPr>
      <w:rPr>
        <w:rFonts w:hint="default"/>
        <w:lang w:val="en-GB" w:eastAsia="en-US" w:bidi="ar-SA"/>
      </w:rPr>
    </w:lvl>
    <w:lvl w:ilvl="3" w:tplc="12CEA60C">
      <w:numFmt w:val="bullet"/>
      <w:lvlText w:val="•"/>
      <w:lvlJc w:val="left"/>
      <w:pPr>
        <w:ind w:left="3411" w:hanging="300"/>
      </w:pPr>
      <w:rPr>
        <w:rFonts w:hint="default"/>
        <w:lang w:val="en-GB" w:eastAsia="en-US" w:bidi="ar-SA"/>
      </w:rPr>
    </w:lvl>
    <w:lvl w:ilvl="4" w:tplc="C5CCB4B2">
      <w:numFmt w:val="bullet"/>
      <w:lvlText w:val="•"/>
      <w:lvlJc w:val="left"/>
      <w:pPr>
        <w:ind w:left="4282" w:hanging="300"/>
      </w:pPr>
      <w:rPr>
        <w:rFonts w:hint="default"/>
        <w:lang w:val="en-GB" w:eastAsia="en-US" w:bidi="ar-SA"/>
      </w:rPr>
    </w:lvl>
    <w:lvl w:ilvl="5" w:tplc="8686640E">
      <w:numFmt w:val="bullet"/>
      <w:lvlText w:val="•"/>
      <w:lvlJc w:val="left"/>
      <w:pPr>
        <w:ind w:left="5152" w:hanging="300"/>
      </w:pPr>
      <w:rPr>
        <w:rFonts w:hint="default"/>
        <w:lang w:val="en-GB" w:eastAsia="en-US" w:bidi="ar-SA"/>
      </w:rPr>
    </w:lvl>
    <w:lvl w:ilvl="6" w:tplc="F7B6A60C">
      <w:numFmt w:val="bullet"/>
      <w:lvlText w:val="•"/>
      <w:lvlJc w:val="left"/>
      <w:pPr>
        <w:ind w:left="6023" w:hanging="300"/>
      </w:pPr>
      <w:rPr>
        <w:rFonts w:hint="default"/>
        <w:lang w:val="en-GB" w:eastAsia="en-US" w:bidi="ar-SA"/>
      </w:rPr>
    </w:lvl>
    <w:lvl w:ilvl="7" w:tplc="A308E5EC">
      <w:numFmt w:val="bullet"/>
      <w:lvlText w:val="•"/>
      <w:lvlJc w:val="left"/>
      <w:pPr>
        <w:ind w:left="6893" w:hanging="300"/>
      </w:pPr>
      <w:rPr>
        <w:rFonts w:hint="default"/>
        <w:lang w:val="en-GB" w:eastAsia="en-US" w:bidi="ar-SA"/>
      </w:rPr>
    </w:lvl>
    <w:lvl w:ilvl="8" w:tplc="1136A7CC">
      <w:numFmt w:val="bullet"/>
      <w:lvlText w:val="•"/>
      <w:lvlJc w:val="left"/>
      <w:pPr>
        <w:ind w:left="7764" w:hanging="300"/>
      </w:pPr>
      <w:rPr>
        <w:rFonts w:hint="default"/>
        <w:lang w:val="en-GB" w:eastAsia="en-US" w:bidi="ar-SA"/>
      </w:rPr>
    </w:lvl>
  </w:abstractNum>
  <w:abstractNum w:abstractNumId="110" w15:restartNumberingAfterBreak="0">
    <w:nsid w:val="59950473"/>
    <w:multiLevelType w:val="hybridMultilevel"/>
    <w:tmpl w:val="E1148174"/>
    <w:lvl w:ilvl="0" w:tplc="C2BE63D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600DC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B9457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C8602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A2CFB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5C8AC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D69E5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1A0A5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DE438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1" w15:restartNumberingAfterBreak="0">
    <w:nsid w:val="59F722DF"/>
    <w:multiLevelType w:val="hybridMultilevel"/>
    <w:tmpl w:val="DCC87852"/>
    <w:lvl w:ilvl="0" w:tplc="55D2BB7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i/>
        <w:color w:val="00757A"/>
        <w:w w:val="100"/>
        <w:sz w:val="20"/>
        <w:szCs w:val="20"/>
        <w:lang w:val="en-GB" w:eastAsia="en-US" w:bidi="ar-SA"/>
      </w:rPr>
    </w:lvl>
    <w:lvl w:ilvl="1" w:tplc="EC78678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74869722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786C590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C5DAE8DA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A67ED488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25825CB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5D9EC8B4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49827F94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12" w15:restartNumberingAfterBreak="0">
    <w:nsid w:val="5A424F28"/>
    <w:multiLevelType w:val="hybridMultilevel"/>
    <w:tmpl w:val="CDAA7BB4"/>
    <w:lvl w:ilvl="0" w:tplc="2646AB3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12C151E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91FE36C0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44EE7F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192C1BBA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2F46EA7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5749CBA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34620C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96F81CCA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3" w15:restartNumberingAfterBreak="0">
    <w:nsid w:val="5A6B7A52"/>
    <w:multiLevelType w:val="hybridMultilevel"/>
    <w:tmpl w:val="E960B17E"/>
    <w:lvl w:ilvl="0" w:tplc="D49044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6F070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D6A59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FDC5EE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36EA4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0DE9A0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C12EE2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2000E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A38ED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4" w15:restartNumberingAfterBreak="0">
    <w:nsid w:val="5A8B3F24"/>
    <w:multiLevelType w:val="hybridMultilevel"/>
    <w:tmpl w:val="FFF8839E"/>
    <w:lvl w:ilvl="0" w:tplc="C130ED0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52405EA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30F8E5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29A9E3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159675E8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82611F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81B45A7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0D8DDF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E7CAF1E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5" w15:restartNumberingAfterBreak="0">
    <w:nsid w:val="5C0A3BF8"/>
    <w:multiLevelType w:val="hybridMultilevel"/>
    <w:tmpl w:val="CBE8150A"/>
    <w:lvl w:ilvl="0" w:tplc="876CBE3C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A9B86D16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56464AB4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469A074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DFBE15FA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07EA4D6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51A0F532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DB48F10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BD32A98C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16" w15:restartNumberingAfterBreak="0">
    <w:nsid w:val="5C45082E"/>
    <w:multiLevelType w:val="hybridMultilevel"/>
    <w:tmpl w:val="37E23C76"/>
    <w:lvl w:ilvl="0" w:tplc="D2A4769A">
      <w:start w:val="1"/>
      <w:numFmt w:val="bullet"/>
      <w:pStyle w:val="Squarebullets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5D35740A"/>
    <w:multiLevelType w:val="hybridMultilevel"/>
    <w:tmpl w:val="05F876E8"/>
    <w:lvl w:ilvl="0" w:tplc="3000D30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57420B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6E6908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4540D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74E5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FC5B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8CC3C8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37AE1E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3702C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8" w15:restartNumberingAfterBreak="0">
    <w:nsid w:val="5D74722A"/>
    <w:multiLevelType w:val="hybridMultilevel"/>
    <w:tmpl w:val="0CF09E24"/>
    <w:lvl w:ilvl="0" w:tplc="4B84641C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6DE28D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D6E31A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A6C41AF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ED293E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724E83AE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012B01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01BCE08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4E47F08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9" w15:restartNumberingAfterBreak="0">
    <w:nsid w:val="5EED638E"/>
    <w:multiLevelType w:val="hybridMultilevel"/>
    <w:tmpl w:val="003EA5BC"/>
    <w:lvl w:ilvl="0" w:tplc="D1C072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5AD2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C4654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A6484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B06ED5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11874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26A88B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8941C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AE850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0" w15:restartNumberingAfterBreak="0">
    <w:nsid w:val="5F98117C"/>
    <w:multiLevelType w:val="hybridMultilevel"/>
    <w:tmpl w:val="F8AA514C"/>
    <w:lvl w:ilvl="0" w:tplc="3D60EC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E78AF1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18EEF8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F78E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4EA98C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EB60F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07E2C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3848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E36EC9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1" w15:restartNumberingAfterBreak="0">
    <w:nsid w:val="606663BB"/>
    <w:multiLevelType w:val="hybridMultilevel"/>
    <w:tmpl w:val="9734161A"/>
    <w:lvl w:ilvl="0" w:tplc="2CFE968C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E5F69AEC">
      <w:numFmt w:val="bullet"/>
      <w:lvlText w:val="•"/>
      <w:lvlJc w:val="left"/>
      <w:pPr>
        <w:ind w:left="1436" w:hanging="227"/>
      </w:pPr>
      <w:rPr>
        <w:rFonts w:hint="default"/>
        <w:lang w:val="en-GB" w:eastAsia="en-US" w:bidi="ar-SA"/>
      </w:rPr>
    </w:lvl>
    <w:lvl w:ilvl="2" w:tplc="F2125432">
      <w:numFmt w:val="bullet"/>
      <w:lvlText w:val="•"/>
      <w:lvlJc w:val="left"/>
      <w:pPr>
        <w:ind w:left="2333" w:hanging="227"/>
      </w:pPr>
      <w:rPr>
        <w:rFonts w:hint="default"/>
        <w:lang w:val="en-GB" w:eastAsia="en-US" w:bidi="ar-SA"/>
      </w:rPr>
    </w:lvl>
    <w:lvl w:ilvl="3" w:tplc="98DE1D00">
      <w:numFmt w:val="bullet"/>
      <w:lvlText w:val="•"/>
      <w:lvlJc w:val="left"/>
      <w:pPr>
        <w:ind w:left="3229" w:hanging="227"/>
      </w:pPr>
      <w:rPr>
        <w:rFonts w:hint="default"/>
        <w:lang w:val="en-GB" w:eastAsia="en-US" w:bidi="ar-SA"/>
      </w:rPr>
    </w:lvl>
    <w:lvl w:ilvl="4" w:tplc="D564EF7E">
      <w:numFmt w:val="bullet"/>
      <w:lvlText w:val="•"/>
      <w:lvlJc w:val="left"/>
      <w:pPr>
        <w:ind w:left="4126" w:hanging="227"/>
      </w:pPr>
      <w:rPr>
        <w:rFonts w:hint="default"/>
        <w:lang w:val="en-GB" w:eastAsia="en-US" w:bidi="ar-SA"/>
      </w:rPr>
    </w:lvl>
    <w:lvl w:ilvl="5" w:tplc="39AC04EE">
      <w:numFmt w:val="bullet"/>
      <w:lvlText w:val="•"/>
      <w:lvlJc w:val="left"/>
      <w:pPr>
        <w:ind w:left="5022" w:hanging="227"/>
      </w:pPr>
      <w:rPr>
        <w:rFonts w:hint="default"/>
        <w:lang w:val="en-GB" w:eastAsia="en-US" w:bidi="ar-SA"/>
      </w:rPr>
    </w:lvl>
    <w:lvl w:ilvl="6" w:tplc="95BA94F2">
      <w:numFmt w:val="bullet"/>
      <w:lvlText w:val="•"/>
      <w:lvlJc w:val="left"/>
      <w:pPr>
        <w:ind w:left="5919" w:hanging="227"/>
      </w:pPr>
      <w:rPr>
        <w:rFonts w:hint="default"/>
        <w:lang w:val="en-GB" w:eastAsia="en-US" w:bidi="ar-SA"/>
      </w:rPr>
    </w:lvl>
    <w:lvl w:ilvl="7" w:tplc="6B4A6D18">
      <w:numFmt w:val="bullet"/>
      <w:lvlText w:val="•"/>
      <w:lvlJc w:val="left"/>
      <w:pPr>
        <w:ind w:left="6815" w:hanging="227"/>
      </w:pPr>
      <w:rPr>
        <w:rFonts w:hint="default"/>
        <w:lang w:val="en-GB" w:eastAsia="en-US" w:bidi="ar-SA"/>
      </w:rPr>
    </w:lvl>
    <w:lvl w:ilvl="8" w:tplc="B4F0E274">
      <w:numFmt w:val="bullet"/>
      <w:lvlText w:val="•"/>
      <w:lvlJc w:val="left"/>
      <w:pPr>
        <w:ind w:left="7712" w:hanging="227"/>
      </w:pPr>
      <w:rPr>
        <w:rFonts w:hint="default"/>
        <w:lang w:val="en-GB" w:eastAsia="en-US" w:bidi="ar-SA"/>
      </w:rPr>
    </w:lvl>
  </w:abstractNum>
  <w:abstractNum w:abstractNumId="122" w15:restartNumberingAfterBreak="0">
    <w:nsid w:val="60A02790"/>
    <w:multiLevelType w:val="hybridMultilevel"/>
    <w:tmpl w:val="D7685794"/>
    <w:lvl w:ilvl="0" w:tplc="5F7C979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17A8B4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1B47D4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99EC2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56B2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6CF8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C54AD4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58021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49A800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3" w15:restartNumberingAfterBreak="0">
    <w:nsid w:val="60AF5F43"/>
    <w:multiLevelType w:val="hybridMultilevel"/>
    <w:tmpl w:val="D4240C08"/>
    <w:lvl w:ilvl="0" w:tplc="0A5A7BEE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8C4F04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CF50A686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E65619F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6EBEE57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A8E04A7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0C429830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01EE739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D1B45CB4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24" w15:restartNumberingAfterBreak="0">
    <w:nsid w:val="60E90348"/>
    <w:multiLevelType w:val="hybridMultilevel"/>
    <w:tmpl w:val="0C3C9EBA"/>
    <w:lvl w:ilvl="0" w:tplc="B95C77B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6761E2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1CE8D0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481D7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6EA3C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93EB8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E6253A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5BC26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F44161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5" w15:restartNumberingAfterBreak="0">
    <w:nsid w:val="61B46FC3"/>
    <w:multiLevelType w:val="multilevel"/>
    <w:tmpl w:val="6C52238E"/>
    <w:lvl w:ilvl="0">
      <w:start w:val="5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26" w15:restartNumberingAfterBreak="0">
    <w:nsid w:val="62576B8B"/>
    <w:multiLevelType w:val="hybridMultilevel"/>
    <w:tmpl w:val="ED800526"/>
    <w:lvl w:ilvl="0" w:tplc="C21E996A">
      <w:start w:val="1"/>
      <w:numFmt w:val="decimal"/>
      <w:lvlText w:val="%1."/>
      <w:lvlJc w:val="left"/>
      <w:pPr>
        <w:ind w:left="65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1" w:tplc="E8B647DC">
      <w:start w:val="1"/>
      <w:numFmt w:val="lowerLetter"/>
      <w:lvlText w:val="%2)"/>
      <w:lvlJc w:val="left"/>
      <w:pPr>
        <w:ind w:left="99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2" w:tplc="158E6794">
      <w:numFmt w:val="bullet"/>
      <w:lvlText w:val="•"/>
      <w:lvlJc w:val="left"/>
      <w:pPr>
        <w:ind w:left="1951" w:hanging="341"/>
      </w:pPr>
      <w:rPr>
        <w:rFonts w:hint="default"/>
        <w:lang w:val="en-GB" w:eastAsia="en-US" w:bidi="ar-SA"/>
      </w:rPr>
    </w:lvl>
    <w:lvl w:ilvl="3" w:tplc="263047BC">
      <w:numFmt w:val="bullet"/>
      <w:lvlText w:val="•"/>
      <w:lvlJc w:val="left"/>
      <w:pPr>
        <w:ind w:left="2903" w:hanging="341"/>
      </w:pPr>
      <w:rPr>
        <w:rFonts w:hint="default"/>
        <w:lang w:val="en-GB" w:eastAsia="en-US" w:bidi="ar-SA"/>
      </w:rPr>
    </w:lvl>
    <w:lvl w:ilvl="4" w:tplc="7A6863E0">
      <w:numFmt w:val="bullet"/>
      <w:lvlText w:val="•"/>
      <w:lvlJc w:val="left"/>
      <w:pPr>
        <w:ind w:left="3855" w:hanging="341"/>
      </w:pPr>
      <w:rPr>
        <w:rFonts w:hint="default"/>
        <w:lang w:val="en-GB" w:eastAsia="en-US" w:bidi="ar-SA"/>
      </w:rPr>
    </w:lvl>
    <w:lvl w:ilvl="5" w:tplc="03B6B8AE">
      <w:numFmt w:val="bullet"/>
      <w:lvlText w:val="•"/>
      <w:lvlJc w:val="left"/>
      <w:pPr>
        <w:ind w:left="4806" w:hanging="341"/>
      </w:pPr>
      <w:rPr>
        <w:rFonts w:hint="default"/>
        <w:lang w:val="en-GB" w:eastAsia="en-US" w:bidi="ar-SA"/>
      </w:rPr>
    </w:lvl>
    <w:lvl w:ilvl="6" w:tplc="5AD28A52">
      <w:numFmt w:val="bullet"/>
      <w:lvlText w:val="•"/>
      <w:lvlJc w:val="left"/>
      <w:pPr>
        <w:ind w:left="5758" w:hanging="341"/>
      </w:pPr>
      <w:rPr>
        <w:rFonts w:hint="default"/>
        <w:lang w:val="en-GB" w:eastAsia="en-US" w:bidi="ar-SA"/>
      </w:rPr>
    </w:lvl>
    <w:lvl w:ilvl="7" w:tplc="FE8C05C6">
      <w:numFmt w:val="bullet"/>
      <w:lvlText w:val="•"/>
      <w:lvlJc w:val="left"/>
      <w:pPr>
        <w:ind w:left="6710" w:hanging="341"/>
      </w:pPr>
      <w:rPr>
        <w:rFonts w:hint="default"/>
        <w:lang w:val="en-GB" w:eastAsia="en-US" w:bidi="ar-SA"/>
      </w:rPr>
    </w:lvl>
    <w:lvl w:ilvl="8" w:tplc="D7240B10">
      <w:numFmt w:val="bullet"/>
      <w:lvlText w:val="•"/>
      <w:lvlJc w:val="left"/>
      <w:pPr>
        <w:ind w:left="7662" w:hanging="341"/>
      </w:pPr>
      <w:rPr>
        <w:rFonts w:hint="default"/>
        <w:lang w:val="en-GB" w:eastAsia="en-US" w:bidi="ar-SA"/>
      </w:rPr>
    </w:lvl>
  </w:abstractNum>
  <w:abstractNum w:abstractNumId="127" w15:restartNumberingAfterBreak="0">
    <w:nsid w:val="63BF50A0"/>
    <w:multiLevelType w:val="hybridMultilevel"/>
    <w:tmpl w:val="9574EF12"/>
    <w:lvl w:ilvl="0" w:tplc="3AE8341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9C648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6F4714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1985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6081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AB832C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66A6D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7D446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8B4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8" w15:restartNumberingAfterBreak="0">
    <w:nsid w:val="64A725B3"/>
    <w:multiLevelType w:val="hybridMultilevel"/>
    <w:tmpl w:val="1BF2773C"/>
    <w:lvl w:ilvl="0" w:tplc="C526C094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67EE88F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AD341E1E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B6345E08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AE00C134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94E6A52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0867A3C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D764930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E82A36DC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29" w15:restartNumberingAfterBreak="0">
    <w:nsid w:val="65D44334"/>
    <w:multiLevelType w:val="hybridMultilevel"/>
    <w:tmpl w:val="A6D01F12"/>
    <w:lvl w:ilvl="0" w:tplc="5480222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0A4F4F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954837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51AA53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EB8A930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B34190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6BECBC96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382F600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06FA06EA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30" w15:restartNumberingAfterBreak="0">
    <w:nsid w:val="65D910D4"/>
    <w:multiLevelType w:val="hybridMultilevel"/>
    <w:tmpl w:val="6FF0AD78"/>
    <w:lvl w:ilvl="0" w:tplc="5058D53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CC0B9E8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A86A5836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6B82C84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F8F20CF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9D078DA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C94E2820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A302111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01E0499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131" w15:restartNumberingAfterBreak="0">
    <w:nsid w:val="67B66F6C"/>
    <w:multiLevelType w:val="hybridMultilevel"/>
    <w:tmpl w:val="A10005A4"/>
    <w:lvl w:ilvl="0" w:tplc="AC748C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FE620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9A00B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06747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D621A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93C123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35AA4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C2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460DE6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2" w15:restartNumberingAfterBreak="0">
    <w:nsid w:val="67C1354E"/>
    <w:multiLevelType w:val="hybridMultilevel"/>
    <w:tmpl w:val="8056DC84"/>
    <w:lvl w:ilvl="0" w:tplc="319EE1FE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A30CE90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0C9E8CFC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45A061A0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98CEBAA0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4238E1DE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BF244754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EB8AC802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7FEE3610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133" w15:restartNumberingAfterBreak="0">
    <w:nsid w:val="69180CD4"/>
    <w:multiLevelType w:val="multilevel"/>
    <w:tmpl w:val="04C68D8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4" w15:restartNumberingAfterBreak="0">
    <w:nsid w:val="697E5685"/>
    <w:multiLevelType w:val="multilevel"/>
    <w:tmpl w:val="3B54578C"/>
    <w:lvl w:ilvl="0">
      <w:start w:val="3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7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5" w15:restartNumberingAfterBreak="0">
    <w:nsid w:val="6CA41482"/>
    <w:multiLevelType w:val="hybridMultilevel"/>
    <w:tmpl w:val="EA96FF72"/>
    <w:lvl w:ilvl="0" w:tplc="59F2052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444FAF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6EEB1F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81B9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0F83A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BCC28E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5F8294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68A06F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AE2DAA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6" w15:restartNumberingAfterBreak="0">
    <w:nsid w:val="6CDC06FB"/>
    <w:multiLevelType w:val="hybridMultilevel"/>
    <w:tmpl w:val="0B7AA3CA"/>
    <w:lvl w:ilvl="0" w:tplc="06AE9C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B90528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CE01A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C8679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4AE6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044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C26247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FCE13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B78E1A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7" w15:restartNumberingAfterBreak="0">
    <w:nsid w:val="6CED05C3"/>
    <w:multiLevelType w:val="hybridMultilevel"/>
    <w:tmpl w:val="890C0560"/>
    <w:lvl w:ilvl="0" w:tplc="726AABA8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EACE7E04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BE80C39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5B123CE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79D2DFA8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6E24DA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AB06E2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8C285F1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0E9029AA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8" w15:restartNumberingAfterBreak="0">
    <w:nsid w:val="6DA775E4"/>
    <w:multiLevelType w:val="hybridMultilevel"/>
    <w:tmpl w:val="E0A00CA6"/>
    <w:lvl w:ilvl="0" w:tplc="B9E4E6C0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B506456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94EE0E76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D2EDA7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40A424C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2D86EBE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0F14F350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E1FC1AB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9F076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9" w15:restartNumberingAfterBreak="0">
    <w:nsid w:val="6DE96429"/>
    <w:multiLevelType w:val="hybridMultilevel"/>
    <w:tmpl w:val="85F23450"/>
    <w:lvl w:ilvl="0" w:tplc="4FAA9C8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CF267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CE814B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E7078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2C67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C7A15F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E86B10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CF203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927BB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0" w15:restartNumberingAfterBreak="0">
    <w:nsid w:val="6F1F59CD"/>
    <w:multiLevelType w:val="hybridMultilevel"/>
    <w:tmpl w:val="8DDCC996"/>
    <w:lvl w:ilvl="0" w:tplc="3BB27D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5F279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E4795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BD886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BD07E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D612D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81092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1DC73F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6E311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1" w15:restartNumberingAfterBreak="0">
    <w:nsid w:val="6F803EDC"/>
    <w:multiLevelType w:val="hybridMultilevel"/>
    <w:tmpl w:val="996426DA"/>
    <w:lvl w:ilvl="0" w:tplc="00CAA95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5CC79A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3F05DF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5F6E56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F9486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4B8799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1634F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3560F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E3EE2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2" w15:restartNumberingAfterBreak="0">
    <w:nsid w:val="701810B4"/>
    <w:multiLevelType w:val="hybridMultilevel"/>
    <w:tmpl w:val="E878C896"/>
    <w:lvl w:ilvl="0" w:tplc="C3263138">
      <w:start w:val="1"/>
      <w:numFmt w:val="decimal"/>
      <w:lvlText w:val="%1"/>
      <w:lvlJc w:val="left"/>
      <w:pPr>
        <w:ind w:left="661" w:hanging="345"/>
        <w:jc w:val="right"/>
      </w:pPr>
      <w:rPr>
        <w:rFonts w:ascii="Arial" w:eastAsia="Arial" w:hAnsi="Arial" w:cs="Arial" w:hint="default"/>
        <w:color w:val="231F20"/>
        <w:w w:val="100"/>
        <w:sz w:val="16"/>
        <w:szCs w:val="16"/>
        <w:lang w:val="en-GB" w:eastAsia="en-US" w:bidi="ar-SA"/>
      </w:rPr>
    </w:lvl>
    <w:lvl w:ilvl="1" w:tplc="9C7819A8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3AEDE6">
      <w:numFmt w:val="bullet"/>
      <w:lvlText w:val="•"/>
      <w:lvlJc w:val="left"/>
      <w:pPr>
        <w:ind w:left="1767" w:hanging="300"/>
      </w:pPr>
      <w:rPr>
        <w:rFonts w:hint="default"/>
        <w:lang w:val="en-GB" w:eastAsia="en-US" w:bidi="ar-SA"/>
      </w:rPr>
    </w:lvl>
    <w:lvl w:ilvl="3" w:tplc="5A0CF152">
      <w:numFmt w:val="bullet"/>
      <w:lvlText w:val="•"/>
      <w:lvlJc w:val="left"/>
      <w:pPr>
        <w:ind w:left="2734" w:hanging="300"/>
      </w:pPr>
      <w:rPr>
        <w:rFonts w:hint="default"/>
        <w:lang w:val="en-GB" w:eastAsia="en-US" w:bidi="ar-SA"/>
      </w:rPr>
    </w:lvl>
    <w:lvl w:ilvl="4" w:tplc="75B64A08">
      <w:numFmt w:val="bullet"/>
      <w:lvlText w:val="•"/>
      <w:lvlJc w:val="left"/>
      <w:pPr>
        <w:ind w:left="3701" w:hanging="300"/>
      </w:pPr>
      <w:rPr>
        <w:rFonts w:hint="default"/>
        <w:lang w:val="en-GB" w:eastAsia="en-US" w:bidi="ar-SA"/>
      </w:rPr>
    </w:lvl>
    <w:lvl w:ilvl="5" w:tplc="9DEA8A8E">
      <w:numFmt w:val="bullet"/>
      <w:lvlText w:val="•"/>
      <w:lvlJc w:val="left"/>
      <w:pPr>
        <w:ind w:left="4669" w:hanging="300"/>
      </w:pPr>
      <w:rPr>
        <w:rFonts w:hint="default"/>
        <w:lang w:val="en-GB" w:eastAsia="en-US" w:bidi="ar-SA"/>
      </w:rPr>
    </w:lvl>
    <w:lvl w:ilvl="6" w:tplc="D26033A6">
      <w:numFmt w:val="bullet"/>
      <w:lvlText w:val="•"/>
      <w:lvlJc w:val="left"/>
      <w:pPr>
        <w:ind w:left="5636" w:hanging="300"/>
      </w:pPr>
      <w:rPr>
        <w:rFonts w:hint="default"/>
        <w:lang w:val="en-GB" w:eastAsia="en-US" w:bidi="ar-SA"/>
      </w:rPr>
    </w:lvl>
    <w:lvl w:ilvl="7" w:tplc="E3A23968">
      <w:numFmt w:val="bullet"/>
      <w:lvlText w:val="•"/>
      <w:lvlJc w:val="left"/>
      <w:pPr>
        <w:ind w:left="6603" w:hanging="300"/>
      </w:pPr>
      <w:rPr>
        <w:rFonts w:hint="default"/>
        <w:lang w:val="en-GB" w:eastAsia="en-US" w:bidi="ar-SA"/>
      </w:rPr>
    </w:lvl>
    <w:lvl w:ilvl="8" w:tplc="DD34CB7A">
      <w:numFmt w:val="bullet"/>
      <w:lvlText w:val="•"/>
      <w:lvlJc w:val="left"/>
      <w:pPr>
        <w:ind w:left="7570" w:hanging="300"/>
      </w:pPr>
      <w:rPr>
        <w:rFonts w:hint="default"/>
        <w:lang w:val="en-GB" w:eastAsia="en-US" w:bidi="ar-SA"/>
      </w:rPr>
    </w:lvl>
  </w:abstractNum>
  <w:abstractNum w:abstractNumId="143" w15:restartNumberingAfterBreak="0">
    <w:nsid w:val="7068204B"/>
    <w:multiLevelType w:val="hybridMultilevel"/>
    <w:tmpl w:val="1898EA82"/>
    <w:lvl w:ilvl="0" w:tplc="189EB8E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92E49C62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07CA25A2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43B6178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52CF9AE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14F0929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FFD679C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FF62F1E0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D946E0D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44" w15:restartNumberingAfterBreak="0">
    <w:nsid w:val="714F311F"/>
    <w:multiLevelType w:val="hybridMultilevel"/>
    <w:tmpl w:val="61126474"/>
    <w:lvl w:ilvl="0" w:tplc="314A4E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40D2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41882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8AA98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6744DC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4EAB78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958E0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9CE63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E88E5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5" w15:restartNumberingAfterBreak="0">
    <w:nsid w:val="71BF70DF"/>
    <w:multiLevelType w:val="hybridMultilevel"/>
    <w:tmpl w:val="C8ECB9E4"/>
    <w:lvl w:ilvl="0" w:tplc="14E61D8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03C2C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EE0C9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7106A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946FF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5D65C3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EE06B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412DBB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C287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6" w15:restartNumberingAfterBreak="0">
    <w:nsid w:val="729F14C8"/>
    <w:multiLevelType w:val="multilevel"/>
    <w:tmpl w:val="6E8676DC"/>
    <w:lvl w:ilvl="0">
      <w:start w:val="5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47" w15:restartNumberingAfterBreak="0">
    <w:nsid w:val="72E45F32"/>
    <w:multiLevelType w:val="hybridMultilevel"/>
    <w:tmpl w:val="7BEC7B84"/>
    <w:lvl w:ilvl="0" w:tplc="F706224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5C3354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82A8FD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45C7E6C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546896E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9F7CCEDC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746A793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EF4CD62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CA42E8D8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8" w15:restartNumberingAfterBreak="0">
    <w:nsid w:val="73207315"/>
    <w:multiLevelType w:val="hybridMultilevel"/>
    <w:tmpl w:val="A01A91A4"/>
    <w:lvl w:ilvl="0" w:tplc="BC94EEE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3C0FB5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D22472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F443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8F0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B639D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5CC2E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0E8FB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AFC4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9" w15:restartNumberingAfterBreak="0">
    <w:nsid w:val="737B7DA0"/>
    <w:multiLevelType w:val="hybridMultilevel"/>
    <w:tmpl w:val="5236416A"/>
    <w:lvl w:ilvl="0" w:tplc="DAF0B67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DB0364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F82772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05E407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B89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008D11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C7CA66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47E86D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F23EC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0" w15:restartNumberingAfterBreak="0">
    <w:nsid w:val="73CA64B4"/>
    <w:multiLevelType w:val="hybridMultilevel"/>
    <w:tmpl w:val="2E5A7DD0"/>
    <w:lvl w:ilvl="0" w:tplc="0A8023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BF81D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45E5E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489A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2C361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32492F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84BF8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7A45B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7AA89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1" w15:restartNumberingAfterBreak="0">
    <w:nsid w:val="74330CE5"/>
    <w:multiLevelType w:val="hybridMultilevel"/>
    <w:tmpl w:val="A4585EDC"/>
    <w:lvl w:ilvl="0" w:tplc="BCC44642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208DB7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01E61138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D88E6076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0DEEDB42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344A7AC0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634D63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CB32D5D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F0B28E8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52" w15:restartNumberingAfterBreak="0">
    <w:nsid w:val="746B7F6D"/>
    <w:multiLevelType w:val="hybridMultilevel"/>
    <w:tmpl w:val="BD4E07F8"/>
    <w:lvl w:ilvl="0" w:tplc="1696F9D8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270C624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CA9696CE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CB006E88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DB46C656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8AF0A66C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1248A348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862E1D28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0FA744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53" w15:restartNumberingAfterBreak="0">
    <w:nsid w:val="79743715"/>
    <w:multiLevelType w:val="hybridMultilevel"/>
    <w:tmpl w:val="D5105170"/>
    <w:lvl w:ilvl="0" w:tplc="AECE92D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154676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D1C83B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B6E73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222F2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1030B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52CC4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0897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7A8D76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4" w15:restartNumberingAfterBreak="0">
    <w:nsid w:val="79965536"/>
    <w:multiLevelType w:val="hybridMultilevel"/>
    <w:tmpl w:val="5B1EF7A2"/>
    <w:lvl w:ilvl="0" w:tplc="88D6EE62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9CEC8C6">
      <w:numFmt w:val="bullet"/>
      <w:lvlText w:val="•"/>
      <w:lvlJc w:val="left"/>
      <w:pPr>
        <w:ind w:left="177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FEB40B6A">
      <w:numFmt w:val="bullet"/>
      <w:lvlText w:val="•"/>
      <w:lvlJc w:val="left"/>
      <w:pPr>
        <w:ind w:left="2037" w:hanging="227"/>
      </w:pPr>
      <w:rPr>
        <w:rFonts w:hint="default"/>
        <w:lang w:val="en-GB" w:eastAsia="en-US" w:bidi="ar-SA"/>
      </w:rPr>
    </w:lvl>
    <w:lvl w:ilvl="3" w:tplc="328EC6E4">
      <w:numFmt w:val="bullet"/>
      <w:lvlText w:val="•"/>
      <w:lvlJc w:val="left"/>
      <w:pPr>
        <w:ind w:left="2294" w:hanging="227"/>
      </w:pPr>
      <w:rPr>
        <w:rFonts w:hint="default"/>
        <w:lang w:val="en-GB" w:eastAsia="en-US" w:bidi="ar-SA"/>
      </w:rPr>
    </w:lvl>
    <w:lvl w:ilvl="4" w:tplc="D192715C">
      <w:numFmt w:val="bullet"/>
      <w:lvlText w:val="•"/>
      <w:lvlJc w:val="left"/>
      <w:pPr>
        <w:ind w:left="2551" w:hanging="227"/>
      </w:pPr>
      <w:rPr>
        <w:rFonts w:hint="default"/>
        <w:lang w:val="en-GB" w:eastAsia="en-US" w:bidi="ar-SA"/>
      </w:rPr>
    </w:lvl>
    <w:lvl w:ilvl="5" w:tplc="37A87936">
      <w:numFmt w:val="bullet"/>
      <w:lvlText w:val="•"/>
      <w:lvlJc w:val="left"/>
      <w:pPr>
        <w:ind w:left="2808" w:hanging="227"/>
      </w:pPr>
      <w:rPr>
        <w:rFonts w:hint="default"/>
        <w:lang w:val="en-GB" w:eastAsia="en-US" w:bidi="ar-SA"/>
      </w:rPr>
    </w:lvl>
    <w:lvl w:ilvl="6" w:tplc="9200ABDA">
      <w:numFmt w:val="bullet"/>
      <w:lvlText w:val="•"/>
      <w:lvlJc w:val="left"/>
      <w:pPr>
        <w:ind w:left="3065" w:hanging="227"/>
      </w:pPr>
      <w:rPr>
        <w:rFonts w:hint="default"/>
        <w:lang w:val="en-GB" w:eastAsia="en-US" w:bidi="ar-SA"/>
      </w:rPr>
    </w:lvl>
    <w:lvl w:ilvl="7" w:tplc="3CC8439E">
      <w:numFmt w:val="bullet"/>
      <w:lvlText w:val="•"/>
      <w:lvlJc w:val="left"/>
      <w:pPr>
        <w:ind w:left="3322" w:hanging="227"/>
      </w:pPr>
      <w:rPr>
        <w:rFonts w:hint="default"/>
        <w:lang w:val="en-GB" w:eastAsia="en-US" w:bidi="ar-SA"/>
      </w:rPr>
    </w:lvl>
    <w:lvl w:ilvl="8" w:tplc="8C6E0216">
      <w:numFmt w:val="bullet"/>
      <w:lvlText w:val="•"/>
      <w:lvlJc w:val="left"/>
      <w:pPr>
        <w:ind w:left="3579" w:hanging="227"/>
      </w:pPr>
      <w:rPr>
        <w:rFonts w:hint="default"/>
        <w:lang w:val="en-GB" w:eastAsia="en-US" w:bidi="ar-SA"/>
      </w:rPr>
    </w:lvl>
  </w:abstractNum>
  <w:abstractNum w:abstractNumId="155" w15:restartNumberingAfterBreak="0">
    <w:nsid w:val="79FD254A"/>
    <w:multiLevelType w:val="hybridMultilevel"/>
    <w:tmpl w:val="8BBC453C"/>
    <w:lvl w:ilvl="0" w:tplc="5B36959E">
      <w:numFmt w:val="bullet"/>
      <w:lvlText w:val="-"/>
      <w:lvlJc w:val="left"/>
      <w:pPr>
        <w:ind w:left="796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BF8C34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9554400C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7D6AB628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CB143FD8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9D8EC37C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11D6C3D6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A59CF484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01C07BDA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56" w15:restartNumberingAfterBreak="0">
    <w:nsid w:val="7A957A93"/>
    <w:multiLevelType w:val="hybridMultilevel"/>
    <w:tmpl w:val="40742298"/>
    <w:lvl w:ilvl="0" w:tplc="9F34F9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79E1CC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76058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8216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07C50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82E50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42D1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F5AF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55A8DC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7" w15:restartNumberingAfterBreak="0">
    <w:nsid w:val="7C081145"/>
    <w:multiLevelType w:val="hybridMultilevel"/>
    <w:tmpl w:val="64325810"/>
    <w:lvl w:ilvl="0" w:tplc="CA1C268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3989EE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BD2962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060A55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CA6ED8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AF2DAC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A26B1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DFC4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EDC280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8" w15:restartNumberingAfterBreak="0">
    <w:nsid w:val="7C47069F"/>
    <w:multiLevelType w:val="hybridMultilevel"/>
    <w:tmpl w:val="8166CCB0"/>
    <w:lvl w:ilvl="0" w:tplc="F432A5F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846CB16">
      <w:numFmt w:val="bullet"/>
      <w:lvlText w:val="-"/>
      <w:lvlJc w:val="left"/>
      <w:pPr>
        <w:ind w:left="884" w:hanging="284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2" w:tplc="B9709EF8">
      <w:numFmt w:val="bullet"/>
      <w:lvlText w:val="•"/>
      <w:lvlJc w:val="left"/>
      <w:pPr>
        <w:ind w:left="1838" w:hanging="284"/>
      </w:pPr>
      <w:rPr>
        <w:rFonts w:hint="default"/>
        <w:lang w:val="en-GB" w:eastAsia="en-US" w:bidi="ar-SA"/>
      </w:rPr>
    </w:lvl>
    <w:lvl w:ilvl="3" w:tplc="FD6A8CEA">
      <w:numFmt w:val="bullet"/>
      <w:lvlText w:val="•"/>
      <w:lvlJc w:val="left"/>
      <w:pPr>
        <w:ind w:left="2796" w:hanging="284"/>
      </w:pPr>
      <w:rPr>
        <w:rFonts w:hint="default"/>
        <w:lang w:val="en-GB" w:eastAsia="en-US" w:bidi="ar-SA"/>
      </w:rPr>
    </w:lvl>
    <w:lvl w:ilvl="4" w:tplc="54883A84">
      <w:numFmt w:val="bullet"/>
      <w:lvlText w:val="•"/>
      <w:lvlJc w:val="left"/>
      <w:pPr>
        <w:ind w:left="3755" w:hanging="284"/>
      </w:pPr>
      <w:rPr>
        <w:rFonts w:hint="default"/>
        <w:lang w:val="en-GB" w:eastAsia="en-US" w:bidi="ar-SA"/>
      </w:rPr>
    </w:lvl>
    <w:lvl w:ilvl="5" w:tplc="24B0C0EA">
      <w:numFmt w:val="bullet"/>
      <w:lvlText w:val="•"/>
      <w:lvlJc w:val="left"/>
      <w:pPr>
        <w:ind w:left="4713" w:hanging="284"/>
      </w:pPr>
      <w:rPr>
        <w:rFonts w:hint="default"/>
        <w:lang w:val="en-GB" w:eastAsia="en-US" w:bidi="ar-SA"/>
      </w:rPr>
    </w:lvl>
    <w:lvl w:ilvl="6" w:tplc="79C4BF90">
      <w:numFmt w:val="bullet"/>
      <w:lvlText w:val="•"/>
      <w:lvlJc w:val="left"/>
      <w:pPr>
        <w:ind w:left="5671" w:hanging="284"/>
      </w:pPr>
      <w:rPr>
        <w:rFonts w:hint="default"/>
        <w:lang w:val="en-GB" w:eastAsia="en-US" w:bidi="ar-SA"/>
      </w:rPr>
    </w:lvl>
    <w:lvl w:ilvl="7" w:tplc="8A0C4E30">
      <w:numFmt w:val="bullet"/>
      <w:lvlText w:val="•"/>
      <w:lvlJc w:val="left"/>
      <w:pPr>
        <w:ind w:left="6630" w:hanging="284"/>
      </w:pPr>
      <w:rPr>
        <w:rFonts w:hint="default"/>
        <w:lang w:val="en-GB" w:eastAsia="en-US" w:bidi="ar-SA"/>
      </w:rPr>
    </w:lvl>
    <w:lvl w:ilvl="8" w:tplc="FABA6024">
      <w:numFmt w:val="bullet"/>
      <w:lvlText w:val="•"/>
      <w:lvlJc w:val="left"/>
      <w:pPr>
        <w:ind w:left="7588" w:hanging="284"/>
      </w:pPr>
      <w:rPr>
        <w:rFonts w:hint="default"/>
        <w:lang w:val="en-GB" w:eastAsia="en-US" w:bidi="ar-SA"/>
      </w:rPr>
    </w:lvl>
  </w:abstractNum>
  <w:abstractNum w:abstractNumId="159" w15:restartNumberingAfterBreak="0">
    <w:nsid w:val="7DD35D0A"/>
    <w:multiLevelType w:val="hybridMultilevel"/>
    <w:tmpl w:val="153E6C3A"/>
    <w:lvl w:ilvl="0" w:tplc="80407C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A38E04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ABE07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97808B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DA6C8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3A0E766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0E2C7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F9A59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C78BF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60" w15:restartNumberingAfterBreak="0">
    <w:nsid w:val="7EF719D8"/>
    <w:multiLevelType w:val="hybridMultilevel"/>
    <w:tmpl w:val="5E60E342"/>
    <w:lvl w:ilvl="0" w:tplc="E174D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7C7AB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732CE07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B832FEC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27AAFD4A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62E9A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CC26E7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3C3AE60C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DE2E1B9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61" w15:restartNumberingAfterBreak="0">
    <w:nsid w:val="7F605B8B"/>
    <w:multiLevelType w:val="multilevel"/>
    <w:tmpl w:val="3A4840E0"/>
    <w:lvl w:ilvl="0">
      <w:start w:val="1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num w:numId="1">
    <w:abstractNumId w:val="9"/>
  </w:num>
  <w:num w:numId="2">
    <w:abstractNumId w:val="109"/>
  </w:num>
  <w:num w:numId="3">
    <w:abstractNumId w:val="123"/>
  </w:num>
  <w:num w:numId="4">
    <w:abstractNumId w:val="115"/>
  </w:num>
  <w:num w:numId="5">
    <w:abstractNumId w:val="155"/>
  </w:num>
  <w:num w:numId="6">
    <w:abstractNumId w:val="158"/>
  </w:num>
  <w:num w:numId="7">
    <w:abstractNumId w:val="121"/>
  </w:num>
  <w:num w:numId="8">
    <w:abstractNumId w:val="16"/>
  </w:num>
  <w:num w:numId="9">
    <w:abstractNumId w:val="76"/>
  </w:num>
  <w:num w:numId="10">
    <w:abstractNumId w:val="15"/>
  </w:num>
  <w:num w:numId="11">
    <w:abstractNumId w:val="42"/>
  </w:num>
  <w:num w:numId="12">
    <w:abstractNumId w:val="0"/>
  </w:num>
  <w:num w:numId="13">
    <w:abstractNumId w:val="14"/>
  </w:num>
  <w:num w:numId="14">
    <w:abstractNumId w:val="133"/>
  </w:num>
  <w:num w:numId="15">
    <w:abstractNumId w:val="83"/>
  </w:num>
  <w:num w:numId="16">
    <w:abstractNumId w:val="134"/>
  </w:num>
  <w:num w:numId="17">
    <w:abstractNumId w:val="57"/>
  </w:num>
  <w:num w:numId="18">
    <w:abstractNumId w:val="67"/>
  </w:num>
  <w:num w:numId="19">
    <w:abstractNumId w:val="135"/>
  </w:num>
  <w:num w:numId="20">
    <w:abstractNumId w:val="117"/>
  </w:num>
  <w:num w:numId="21">
    <w:abstractNumId w:val="112"/>
  </w:num>
  <w:num w:numId="22">
    <w:abstractNumId w:val="110"/>
  </w:num>
  <w:num w:numId="23">
    <w:abstractNumId w:val="136"/>
  </w:num>
  <w:num w:numId="24">
    <w:abstractNumId w:val="97"/>
  </w:num>
  <w:num w:numId="25">
    <w:abstractNumId w:val="126"/>
  </w:num>
  <w:num w:numId="26">
    <w:abstractNumId w:val="103"/>
  </w:num>
  <w:num w:numId="27">
    <w:abstractNumId w:val="72"/>
  </w:num>
  <w:num w:numId="28">
    <w:abstractNumId w:val="152"/>
  </w:num>
  <w:num w:numId="29">
    <w:abstractNumId w:val="40"/>
  </w:num>
  <w:num w:numId="30">
    <w:abstractNumId w:val="30"/>
  </w:num>
  <w:num w:numId="31">
    <w:abstractNumId w:val="127"/>
  </w:num>
  <w:num w:numId="32">
    <w:abstractNumId w:val="63"/>
  </w:num>
  <w:num w:numId="33">
    <w:abstractNumId w:val="86"/>
  </w:num>
  <w:num w:numId="34">
    <w:abstractNumId w:val="61"/>
  </w:num>
  <w:num w:numId="35">
    <w:abstractNumId w:val="120"/>
  </w:num>
  <w:num w:numId="36">
    <w:abstractNumId w:val="119"/>
  </w:num>
  <w:num w:numId="37">
    <w:abstractNumId w:val="5"/>
  </w:num>
  <w:num w:numId="38">
    <w:abstractNumId w:val="141"/>
  </w:num>
  <w:num w:numId="39">
    <w:abstractNumId w:val="20"/>
  </w:num>
  <w:num w:numId="40">
    <w:abstractNumId w:val="118"/>
  </w:num>
  <w:num w:numId="41">
    <w:abstractNumId w:val="159"/>
  </w:num>
  <w:num w:numId="42">
    <w:abstractNumId w:val="85"/>
  </w:num>
  <w:num w:numId="43">
    <w:abstractNumId w:val="18"/>
  </w:num>
  <w:num w:numId="44">
    <w:abstractNumId w:val="87"/>
  </w:num>
  <w:num w:numId="45">
    <w:abstractNumId w:val="88"/>
  </w:num>
  <w:num w:numId="46">
    <w:abstractNumId w:val="50"/>
  </w:num>
  <w:num w:numId="47">
    <w:abstractNumId w:val="7"/>
  </w:num>
  <w:num w:numId="48">
    <w:abstractNumId w:val="28"/>
  </w:num>
  <w:num w:numId="49">
    <w:abstractNumId w:val="95"/>
  </w:num>
  <w:num w:numId="50">
    <w:abstractNumId w:val="93"/>
  </w:num>
  <w:num w:numId="51">
    <w:abstractNumId w:val="32"/>
  </w:num>
  <w:num w:numId="52">
    <w:abstractNumId w:val="21"/>
  </w:num>
  <w:num w:numId="53">
    <w:abstractNumId w:val="149"/>
  </w:num>
  <w:num w:numId="54">
    <w:abstractNumId w:val="98"/>
  </w:num>
  <w:num w:numId="55">
    <w:abstractNumId w:val="79"/>
  </w:num>
  <w:num w:numId="56">
    <w:abstractNumId w:val="13"/>
  </w:num>
  <w:num w:numId="57">
    <w:abstractNumId w:val="124"/>
  </w:num>
  <w:num w:numId="58">
    <w:abstractNumId w:val="140"/>
  </w:num>
  <w:num w:numId="59">
    <w:abstractNumId w:val="90"/>
  </w:num>
  <w:num w:numId="60">
    <w:abstractNumId w:val="44"/>
  </w:num>
  <w:num w:numId="61">
    <w:abstractNumId w:val="157"/>
  </w:num>
  <w:num w:numId="62">
    <w:abstractNumId w:val="153"/>
  </w:num>
  <w:num w:numId="63">
    <w:abstractNumId w:val="54"/>
  </w:num>
  <w:num w:numId="64">
    <w:abstractNumId w:val="101"/>
  </w:num>
  <w:num w:numId="65">
    <w:abstractNumId w:val="64"/>
  </w:num>
  <w:num w:numId="66">
    <w:abstractNumId w:val="3"/>
  </w:num>
  <w:num w:numId="67">
    <w:abstractNumId w:val="6"/>
  </w:num>
  <w:num w:numId="68">
    <w:abstractNumId w:val="92"/>
  </w:num>
  <w:num w:numId="69">
    <w:abstractNumId w:val="100"/>
  </w:num>
  <w:num w:numId="70">
    <w:abstractNumId w:val="11"/>
  </w:num>
  <w:num w:numId="71">
    <w:abstractNumId w:val="37"/>
  </w:num>
  <w:num w:numId="72">
    <w:abstractNumId w:val="148"/>
  </w:num>
  <w:num w:numId="73">
    <w:abstractNumId w:val="143"/>
  </w:num>
  <w:num w:numId="74">
    <w:abstractNumId w:val="33"/>
  </w:num>
  <w:num w:numId="75">
    <w:abstractNumId w:val="53"/>
  </w:num>
  <w:num w:numId="76">
    <w:abstractNumId w:val="105"/>
  </w:num>
  <w:num w:numId="77">
    <w:abstractNumId w:val="58"/>
  </w:num>
  <w:num w:numId="78">
    <w:abstractNumId w:val="107"/>
  </w:num>
  <w:num w:numId="79">
    <w:abstractNumId w:val="38"/>
  </w:num>
  <w:num w:numId="80">
    <w:abstractNumId w:val="75"/>
  </w:num>
  <w:num w:numId="81">
    <w:abstractNumId w:val="55"/>
  </w:num>
  <w:num w:numId="82">
    <w:abstractNumId w:val="29"/>
  </w:num>
  <w:num w:numId="83">
    <w:abstractNumId w:val="4"/>
  </w:num>
  <w:num w:numId="84">
    <w:abstractNumId w:val="71"/>
  </w:num>
  <w:num w:numId="85">
    <w:abstractNumId w:val="49"/>
  </w:num>
  <w:num w:numId="86">
    <w:abstractNumId w:val="69"/>
  </w:num>
  <w:num w:numId="87">
    <w:abstractNumId w:val="8"/>
  </w:num>
  <w:num w:numId="88">
    <w:abstractNumId w:val="138"/>
  </w:num>
  <w:num w:numId="89">
    <w:abstractNumId w:val="78"/>
  </w:num>
  <w:num w:numId="90">
    <w:abstractNumId w:val="31"/>
  </w:num>
  <w:num w:numId="91">
    <w:abstractNumId w:val="137"/>
  </w:num>
  <w:num w:numId="92">
    <w:abstractNumId w:val="128"/>
  </w:num>
  <w:num w:numId="93">
    <w:abstractNumId w:val="23"/>
  </w:num>
  <w:num w:numId="94">
    <w:abstractNumId w:val="60"/>
  </w:num>
  <w:num w:numId="95">
    <w:abstractNumId w:val="62"/>
  </w:num>
  <w:num w:numId="96">
    <w:abstractNumId w:val="106"/>
  </w:num>
  <w:num w:numId="97">
    <w:abstractNumId w:val="111"/>
  </w:num>
  <w:num w:numId="98">
    <w:abstractNumId w:val="142"/>
  </w:num>
  <w:num w:numId="99">
    <w:abstractNumId w:val="102"/>
  </w:num>
  <w:num w:numId="100">
    <w:abstractNumId w:val="81"/>
  </w:num>
  <w:num w:numId="101">
    <w:abstractNumId w:val="22"/>
  </w:num>
  <w:num w:numId="102">
    <w:abstractNumId w:val="91"/>
  </w:num>
  <w:num w:numId="103">
    <w:abstractNumId w:val="94"/>
  </w:num>
  <w:num w:numId="104">
    <w:abstractNumId w:val="48"/>
  </w:num>
  <w:num w:numId="105">
    <w:abstractNumId w:val="154"/>
  </w:num>
  <w:num w:numId="106">
    <w:abstractNumId w:val="45"/>
  </w:num>
  <w:num w:numId="107">
    <w:abstractNumId w:val="24"/>
  </w:num>
  <w:num w:numId="108">
    <w:abstractNumId w:val="144"/>
  </w:num>
  <w:num w:numId="109">
    <w:abstractNumId w:val="113"/>
  </w:num>
  <w:num w:numId="110">
    <w:abstractNumId w:val="104"/>
  </w:num>
  <w:num w:numId="111">
    <w:abstractNumId w:val="89"/>
  </w:num>
  <w:num w:numId="112">
    <w:abstractNumId w:val="139"/>
  </w:num>
  <w:num w:numId="113">
    <w:abstractNumId w:val="156"/>
  </w:num>
  <w:num w:numId="114">
    <w:abstractNumId w:val="70"/>
  </w:num>
  <w:num w:numId="115">
    <w:abstractNumId w:val="80"/>
  </w:num>
  <w:num w:numId="116">
    <w:abstractNumId w:val="77"/>
  </w:num>
  <w:num w:numId="117">
    <w:abstractNumId w:val="43"/>
  </w:num>
  <w:num w:numId="118">
    <w:abstractNumId w:val="47"/>
  </w:num>
  <w:num w:numId="119">
    <w:abstractNumId w:val="96"/>
  </w:num>
  <w:num w:numId="120">
    <w:abstractNumId w:val="145"/>
  </w:num>
  <w:num w:numId="121">
    <w:abstractNumId w:val="19"/>
  </w:num>
  <w:num w:numId="122">
    <w:abstractNumId w:val="12"/>
  </w:num>
  <w:num w:numId="123">
    <w:abstractNumId w:val="122"/>
  </w:num>
  <w:num w:numId="124">
    <w:abstractNumId w:val="56"/>
  </w:num>
  <w:num w:numId="125">
    <w:abstractNumId w:val="66"/>
  </w:num>
  <w:num w:numId="126">
    <w:abstractNumId w:val="132"/>
  </w:num>
  <w:num w:numId="127">
    <w:abstractNumId w:val="82"/>
  </w:num>
  <w:num w:numId="128">
    <w:abstractNumId w:val="131"/>
  </w:num>
  <w:num w:numId="129">
    <w:abstractNumId w:val="51"/>
  </w:num>
  <w:num w:numId="130">
    <w:abstractNumId w:val="99"/>
  </w:num>
  <w:num w:numId="131">
    <w:abstractNumId w:val="150"/>
  </w:num>
  <w:num w:numId="132">
    <w:abstractNumId w:val="130"/>
  </w:num>
  <w:num w:numId="133">
    <w:abstractNumId w:val="10"/>
  </w:num>
  <w:num w:numId="134">
    <w:abstractNumId w:val="26"/>
  </w:num>
  <w:num w:numId="135">
    <w:abstractNumId w:val="68"/>
  </w:num>
  <w:num w:numId="136">
    <w:abstractNumId w:val="1"/>
  </w:num>
  <w:num w:numId="137">
    <w:abstractNumId w:val="41"/>
  </w:num>
  <w:num w:numId="138">
    <w:abstractNumId w:val="39"/>
  </w:num>
  <w:num w:numId="139">
    <w:abstractNumId w:val="108"/>
  </w:num>
  <w:num w:numId="140">
    <w:abstractNumId w:val="116"/>
  </w:num>
  <w:num w:numId="141">
    <w:abstractNumId w:val="52"/>
  </w:num>
  <w:num w:numId="142">
    <w:abstractNumId w:val="73"/>
  </w:num>
  <w:num w:numId="143">
    <w:abstractNumId w:val="35"/>
  </w:num>
  <w:num w:numId="144">
    <w:abstractNumId w:val="36"/>
  </w:num>
  <w:num w:numId="145">
    <w:abstractNumId w:val="161"/>
  </w:num>
  <w:num w:numId="146">
    <w:abstractNumId w:val="74"/>
  </w:num>
  <w:num w:numId="147">
    <w:abstractNumId w:val="146"/>
  </w:num>
  <w:num w:numId="148">
    <w:abstractNumId w:val="125"/>
  </w:num>
  <w:num w:numId="149">
    <w:abstractNumId w:val="46"/>
  </w:num>
  <w:num w:numId="150">
    <w:abstractNumId w:val="2"/>
  </w:num>
  <w:num w:numId="151">
    <w:abstractNumId w:val="59"/>
  </w:num>
  <w:num w:numId="152">
    <w:abstractNumId w:val="160"/>
  </w:num>
  <w:num w:numId="153">
    <w:abstractNumId w:val="147"/>
  </w:num>
  <w:num w:numId="154">
    <w:abstractNumId w:val="34"/>
  </w:num>
  <w:num w:numId="155">
    <w:abstractNumId w:val="114"/>
  </w:num>
  <w:num w:numId="156">
    <w:abstractNumId w:val="151"/>
  </w:num>
  <w:num w:numId="157">
    <w:abstractNumId w:val="17"/>
  </w:num>
  <w:num w:numId="158">
    <w:abstractNumId w:val="129"/>
  </w:num>
  <w:num w:numId="159">
    <w:abstractNumId w:val="84"/>
  </w:num>
  <w:num w:numId="160">
    <w:abstractNumId w:val="65"/>
  </w:num>
  <w:num w:numId="161">
    <w:abstractNumId w:val="27"/>
  </w:num>
  <w:num w:numId="162">
    <w:abstractNumId w:val="25"/>
  </w:num>
  <w:num w:numId="163">
    <w:abstractNumId w:val="45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jQ2NzCxNAUyzZR0lIJTi4sz8/NACoxqAeUEGJwsAAAA"/>
  </w:docVars>
  <w:rsids>
    <w:rsidRoot w:val="008C3734"/>
    <w:rsid w:val="00000B06"/>
    <w:rsid w:val="00006C50"/>
    <w:rsid w:val="00020FE9"/>
    <w:rsid w:val="00024FDC"/>
    <w:rsid w:val="00026FD4"/>
    <w:rsid w:val="000666EC"/>
    <w:rsid w:val="00066E43"/>
    <w:rsid w:val="00067455"/>
    <w:rsid w:val="000B40B5"/>
    <w:rsid w:val="000B6450"/>
    <w:rsid w:val="000D0419"/>
    <w:rsid w:val="000D2122"/>
    <w:rsid w:val="000E6B94"/>
    <w:rsid w:val="000F3A9A"/>
    <w:rsid w:val="001056F3"/>
    <w:rsid w:val="00136329"/>
    <w:rsid w:val="00142356"/>
    <w:rsid w:val="00155998"/>
    <w:rsid w:val="00174899"/>
    <w:rsid w:val="00183F11"/>
    <w:rsid w:val="00185F2B"/>
    <w:rsid w:val="00187709"/>
    <w:rsid w:val="0018797F"/>
    <w:rsid w:val="001A112D"/>
    <w:rsid w:val="001A59A8"/>
    <w:rsid w:val="001B5813"/>
    <w:rsid w:val="001B6873"/>
    <w:rsid w:val="001C0F32"/>
    <w:rsid w:val="001C0FFD"/>
    <w:rsid w:val="001E0FCD"/>
    <w:rsid w:val="001E3F58"/>
    <w:rsid w:val="001E7DBC"/>
    <w:rsid w:val="001F48D0"/>
    <w:rsid w:val="002166C6"/>
    <w:rsid w:val="0022236A"/>
    <w:rsid w:val="00224A48"/>
    <w:rsid w:val="0022622D"/>
    <w:rsid w:val="00271547"/>
    <w:rsid w:val="002762B6"/>
    <w:rsid w:val="00277F6F"/>
    <w:rsid w:val="00282A2E"/>
    <w:rsid w:val="0028624B"/>
    <w:rsid w:val="002A0A0D"/>
    <w:rsid w:val="002A2286"/>
    <w:rsid w:val="002A372F"/>
    <w:rsid w:val="002D0EB5"/>
    <w:rsid w:val="002D207A"/>
    <w:rsid w:val="002D6078"/>
    <w:rsid w:val="002D7154"/>
    <w:rsid w:val="002E4F19"/>
    <w:rsid w:val="002E6F0C"/>
    <w:rsid w:val="002F04C0"/>
    <w:rsid w:val="002F2D5E"/>
    <w:rsid w:val="0030277B"/>
    <w:rsid w:val="003071FA"/>
    <w:rsid w:val="0031605E"/>
    <w:rsid w:val="00320386"/>
    <w:rsid w:val="00323E12"/>
    <w:rsid w:val="00326F81"/>
    <w:rsid w:val="003302A0"/>
    <w:rsid w:val="003338A7"/>
    <w:rsid w:val="00347221"/>
    <w:rsid w:val="003615D4"/>
    <w:rsid w:val="00363602"/>
    <w:rsid w:val="003636A3"/>
    <w:rsid w:val="00375A68"/>
    <w:rsid w:val="00375E9C"/>
    <w:rsid w:val="00386F9E"/>
    <w:rsid w:val="00392715"/>
    <w:rsid w:val="00396D9E"/>
    <w:rsid w:val="003B0285"/>
    <w:rsid w:val="003B3573"/>
    <w:rsid w:val="003C7EDB"/>
    <w:rsid w:val="003D4132"/>
    <w:rsid w:val="003E3469"/>
    <w:rsid w:val="003E61FB"/>
    <w:rsid w:val="00400ABE"/>
    <w:rsid w:val="00401C6F"/>
    <w:rsid w:val="00406237"/>
    <w:rsid w:val="00430033"/>
    <w:rsid w:val="004326EF"/>
    <w:rsid w:val="004446D1"/>
    <w:rsid w:val="004449C3"/>
    <w:rsid w:val="00444BC9"/>
    <w:rsid w:val="00461A63"/>
    <w:rsid w:val="004725AC"/>
    <w:rsid w:val="004778D9"/>
    <w:rsid w:val="004845B0"/>
    <w:rsid w:val="00486DF5"/>
    <w:rsid w:val="00493694"/>
    <w:rsid w:val="004B02F9"/>
    <w:rsid w:val="004B1C0F"/>
    <w:rsid w:val="004B49F9"/>
    <w:rsid w:val="004B75B6"/>
    <w:rsid w:val="004C3F18"/>
    <w:rsid w:val="004C50C3"/>
    <w:rsid w:val="004E2812"/>
    <w:rsid w:val="004E575B"/>
    <w:rsid w:val="004F6A7E"/>
    <w:rsid w:val="005051D0"/>
    <w:rsid w:val="00505BDD"/>
    <w:rsid w:val="005205F5"/>
    <w:rsid w:val="00524550"/>
    <w:rsid w:val="005314D2"/>
    <w:rsid w:val="00541286"/>
    <w:rsid w:val="0054452E"/>
    <w:rsid w:val="00544D84"/>
    <w:rsid w:val="00546DBB"/>
    <w:rsid w:val="005602F8"/>
    <w:rsid w:val="00565102"/>
    <w:rsid w:val="0058064D"/>
    <w:rsid w:val="00586C1D"/>
    <w:rsid w:val="00586F65"/>
    <w:rsid w:val="005A006D"/>
    <w:rsid w:val="005A0971"/>
    <w:rsid w:val="005A2E55"/>
    <w:rsid w:val="005A70F0"/>
    <w:rsid w:val="005B1D59"/>
    <w:rsid w:val="005B6686"/>
    <w:rsid w:val="005C6689"/>
    <w:rsid w:val="005F2A11"/>
    <w:rsid w:val="00611360"/>
    <w:rsid w:val="006131E2"/>
    <w:rsid w:val="006224E0"/>
    <w:rsid w:val="0062616C"/>
    <w:rsid w:val="00650297"/>
    <w:rsid w:val="00664C75"/>
    <w:rsid w:val="0067401D"/>
    <w:rsid w:val="00675FB0"/>
    <w:rsid w:val="0067743A"/>
    <w:rsid w:val="00693CD2"/>
    <w:rsid w:val="006A0317"/>
    <w:rsid w:val="006A72DB"/>
    <w:rsid w:val="006C1D74"/>
    <w:rsid w:val="006C413A"/>
    <w:rsid w:val="006C64A0"/>
    <w:rsid w:val="006D2872"/>
    <w:rsid w:val="006E63EE"/>
    <w:rsid w:val="006E7C62"/>
    <w:rsid w:val="006F1D72"/>
    <w:rsid w:val="00710717"/>
    <w:rsid w:val="0071272A"/>
    <w:rsid w:val="007144E7"/>
    <w:rsid w:val="00715F3D"/>
    <w:rsid w:val="00743762"/>
    <w:rsid w:val="00753D7F"/>
    <w:rsid w:val="0075714E"/>
    <w:rsid w:val="00764884"/>
    <w:rsid w:val="00767DDC"/>
    <w:rsid w:val="0077765F"/>
    <w:rsid w:val="00785D2F"/>
    <w:rsid w:val="0079244A"/>
    <w:rsid w:val="007B4252"/>
    <w:rsid w:val="007B7763"/>
    <w:rsid w:val="007D25AF"/>
    <w:rsid w:val="007D505F"/>
    <w:rsid w:val="007D6BEE"/>
    <w:rsid w:val="007E13DF"/>
    <w:rsid w:val="007F107A"/>
    <w:rsid w:val="00807F97"/>
    <w:rsid w:val="008149DE"/>
    <w:rsid w:val="00824193"/>
    <w:rsid w:val="00827A82"/>
    <w:rsid w:val="00831F6E"/>
    <w:rsid w:val="00834BDE"/>
    <w:rsid w:val="0084189B"/>
    <w:rsid w:val="00850B92"/>
    <w:rsid w:val="00854065"/>
    <w:rsid w:val="00854C2A"/>
    <w:rsid w:val="00856144"/>
    <w:rsid w:val="00866F4B"/>
    <w:rsid w:val="0087016F"/>
    <w:rsid w:val="00876027"/>
    <w:rsid w:val="00877DD6"/>
    <w:rsid w:val="00880BB9"/>
    <w:rsid w:val="0089702C"/>
    <w:rsid w:val="008C1E21"/>
    <w:rsid w:val="008C3734"/>
    <w:rsid w:val="008D39D6"/>
    <w:rsid w:val="008D5968"/>
    <w:rsid w:val="008D5C03"/>
    <w:rsid w:val="008E28A8"/>
    <w:rsid w:val="008E33E4"/>
    <w:rsid w:val="008E7BE2"/>
    <w:rsid w:val="008F0415"/>
    <w:rsid w:val="008F25C5"/>
    <w:rsid w:val="008F62D5"/>
    <w:rsid w:val="00914DED"/>
    <w:rsid w:val="00926A39"/>
    <w:rsid w:val="009302B2"/>
    <w:rsid w:val="0093298C"/>
    <w:rsid w:val="00943AD9"/>
    <w:rsid w:val="00954121"/>
    <w:rsid w:val="00964991"/>
    <w:rsid w:val="009679EE"/>
    <w:rsid w:val="00973902"/>
    <w:rsid w:val="009829D3"/>
    <w:rsid w:val="0099119B"/>
    <w:rsid w:val="009A0A90"/>
    <w:rsid w:val="009A2E6D"/>
    <w:rsid w:val="009A300C"/>
    <w:rsid w:val="009B24DD"/>
    <w:rsid w:val="009B74C4"/>
    <w:rsid w:val="009C4182"/>
    <w:rsid w:val="009E601E"/>
    <w:rsid w:val="009E6978"/>
    <w:rsid w:val="009F58BF"/>
    <w:rsid w:val="009F7BA1"/>
    <w:rsid w:val="00A3422B"/>
    <w:rsid w:val="00A43BB2"/>
    <w:rsid w:val="00A56B67"/>
    <w:rsid w:val="00A572E6"/>
    <w:rsid w:val="00A61616"/>
    <w:rsid w:val="00A62785"/>
    <w:rsid w:val="00A7544F"/>
    <w:rsid w:val="00A813F6"/>
    <w:rsid w:val="00A901EC"/>
    <w:rsid w:val="00A91ABA"/>
    <w:rsid w:val="00A95A1A"/>
    <w:rsid w:val="00AA1890"/>
    <w:rsid w:val="00AA5D5B"/>
    <w:rsid w:val="00AA768F"/>
    <w:rsid w:val="00AC2C90"/>
    <w:rsid w:val="00AC7197"/>
    <w:rsid w:val="00AD073F"/>
    <w:rsid w:val="00AD384C"/>
    <w:rsid w:val="00AE55D1"/>
    <w:rsid w:val="00AF2B48"/>
    <w:rsid w:val="00B00AB5"/>
    <w:rsid w:val="00B06C9A"/>
    <w:rsid w:val="00B15DC7"/>
    <w:rsid w:val="00B167C6"/>
    <w:rsid w:val="00B205FF"/>
    <w:rsid w:val="00B21E38"/>
    <w:rsid w:val="00B2242B"/>
    <w:rsid w:val="00B339A5"/>
    <w:rsid w:val="00B44331"/>
    <w:rsid w:val="00B52077"/>
    <w:rsid w:val="00B53860"/>
    <w:rsid w:val="00B6429E"/>
    <w:rsid w:val="00B6776D"/>
    <w:rsid w:val="00B7017B"/>
    <w:rsid w:val="00B719BF"/>
    <w:rsid w:val="00B910C0"/>
    <w:rsid w:val="00BA440D"/>
    <w:rsid w:val="00BB2F33"/>
    <w:rsid w:val="00BC0D81"/>
    <w:rsid w:val="00BE00BB"/>
    <w:rsid w:val="00BE7A00"/>
    <w:rsid w:val="00BF1EE8"/>
    <w:rsid w:val="00BF3010"/>
    <w:rsid w:val="00C17305"/>
    <w:rsid w:val="00C21303"/>
    <w:rsid w:val="00C42B8C"/>
    <w:rsid w:val="00C614D3"/>
    <w:rsid w:val="00C82DE5"/>
    <w:rsid w:val="00CB2746"/>
    <w:rsid w:val="00CF70D3"/>
    <w:rsid w:val="00D06506"/>
    <w:rsid w:val="00D164D5"/>
    <w:rsid w:val="00D24CBD"/>
    <w:rsid w:val="00D309E3"/>
    <w:rsid w:val="00D35B8A"/>
    <w:rsid w:val="00D36A33"/>
    <w:rsid w:val="00D45294"/>
    <w:rsid w:val="00D62BBA"/>
    <w:rsid w:val="00D84A75"/>
    <w:rsid w:val="00DA4463"/>
    <w:rsid w:val="00DC7F3A"/>
    <w:rsid w:val="00DD2657"/>
    <w:rsid w:val="00DE59EE"/>
    <w:rsid w:val="00DF0907"/>
    <w:rsid w:val="00DF3A2B"/>
    <w:rsid w:val="00DF588F"/>
    <w:rsid w:val="00E020BD"/>
    <w:rsid w:val="00E13888"/>
    <w:rsid w:val="00E32018"/>
    <w:rsid w:val="00E46FAA"/>
    <w:rsid w:val="00E555E2"/>
    <w:rsid w:val="00E8253C"/>
    <w:rsid w:val="00E8676B"/>
    <w:rsid w:val="00EB7AC0"/>
    <w:rsid w:val="00ED3838"/>
    <w:rsid w:val="00EE4DB7"/>
    <w:rsid w:val="00EE7736"/>
    <w:rsid w:val="00EF10A4"/>
    <w:rsid w:val="00EF2E79"/>
    <w:rsid w:val="00EF6947"/>
    <w:rsid w:val="00EF71C3"/>
    <w:rsid w:val="00F0045C"/>
    <w:rsid w:val="00F00D74"/>
    <w:rsid w:val="00F11A63"/>
    <w:rsid w:val="00F13008"/>
    <w:rsid w:val="00F35435"/>
    <w:rsid w:val="00F43F35"/>
    <w:rsid w:val="00F60F55"/>
    <w:rsid w:val="00F62641"/>
    <w:rsid w:val="00F75384"/>
    <w:rsid w:val="00F770C0"/>
    <w:rsid w:val="00F82601"/>
    <w:rsid w:val="00F9199D"/>
    <w:rsid w:val="00FA51D7"/>
    <w:rsid w:val="00FC1792"/>
    <w:rsid w:val="00FD687A"/>
    <w:rsid w:val="00FE25E2"/>
    <w:rsid w:val="00FE33D1"/>
    <w:rsid w:val="00FF0512"/>
    <w:rsid w:val="00FF10C2"/>
    <w:rsid w:val="00FF398A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78373CB"/>
  <w15:docId w15:val="{14969EF0-04C5-4D10-807C-BAA30BD6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0"/>
      <w:ind w:left="317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317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3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5"/>
      <w:ind w:left="1574" w:hanging="398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95"/>
      <w:ind w:left="1574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aliases w:val="Bullet point,Content descriptions,DDM Gen Text,FooterText,L,List Paragraph - bullets,List Paragraph Number,List Paragraph1,List Paragraph11,NFP GP Bulleted List,Recommendation,Report subheading,bullet point list,numbered,列出段落,列出段落1,列"/>
    <w:basedOn w:val="Normal"/>
    <w:link w:val="ListParagraphChar"/>
    <w:uiPriority w:val="34"/>
    <w:qFormat/>
    <w:pPr>
      <w:spacing w:before="170"/>
      <w:ind w:left="544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2872"/>
    <w:rPr>
      <w:rFonts w:ascii="Arial" w:eastAsia="Arial" w:hAnsi="Arial" w:cs="Arial"/>
      <w:sz w:val="20"/>
      <w:szCs w:val="20"/>
      <w:lang w:val="en-GB"/>
    </w:rPr>
  </w:style>
  <w:style w:type="character" w:customStyle="1" w:styleId="ListParagraphChar">
    <w:name w:val="List Paragraph Char"/>
    <w:aliases w:val="Bullet point Char,Content descriptions Char,DDM Gen Text Char,FooterText Char,L Char,List Paragraph - bullets Char,List Paragraph Number Char,List Paragraph1 Char,List Paragraph11 Char,NFP GP Bulleted List Char,Recommendation Char"/>
    <w:link w:val="ListParagraph"/>
    <w:uiPriority w:val="34"/>
    <w:locked/>
    <w:rsid w:val="006D2872"/>
    <w:rPr>
      <w:rFonts w:ascii="Arial" w:eastAsia="Arial" w:hAnsi="Arial" w:cs="Arial"/>
      <w:lang w:val="en-GB"/>
    </w:rPr>
  </w:style>
  <w:style w:type="paragraph" w:customStyle="1" w:styleId="squarebullet">
    <w:name w:val="square bullet"/>
    <w:basedOn w:val="TableParagraph"/>
    <w:qFormat/>
    <w:rsid w:val="001C0F32"/>
    <w:pPr>
      <w:numPr>
        <w:numId w:val="106"/>
      </w:numPr>
      <w:spacing w:before="144" w:line="254" w:lineRule="auto"/>
      <w:ind w:right="227"/>
    </w:pPr>
    <w:rPr>
      <w:color w:val="414042"/>
      <w:sz w:val="18"/>
    </w:rPr>
  </w:style>
  <w:style w:type="paragraph" w:customStyle="1" w:styleId="Tablefirstline">
    <w:name w:val="Table first line"/>
    <w:basedOn w:val="TableParagraph"/>
    <w:qFormat/>
    <w:rsid w:val="001C0F32"/>
    <w:pPr>
      <w:spacing w:before="166"/>
      <w:ind w:left="226"/>
    </w:pPr>
    <w:rPr>
      <w:color w:val="414042"/>
      <w:sz w:val="18"/>
    </w:rPr>
  </w:style>
  <w:style w:type="paragraph" w:styleId="Header">
    <w:name w:val="header"/>
    <w:basedOn w:val="Normal"/>
    <w:link w:val="Head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A9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A9A"/>
    <w:rPr>
      <w:rFonts w:ascii="Arial" w:eastAsia="Arial" w:hAnsi="Arial" w:cs="Arial"/>
      <w:lang w:val="en-GB"/>
    </w:rPr>
  </w:style>
  <w:style w:type="paragraph" w:customStyle="1" w:styleId="Squarebullets">
    <w:name w:val="Square bullets"/>
    <w:basedOn w:val="TableParagraph"/>
    <w:qFormat/>
    <w:rsid w:val="00B339A5"/>
    <w:pPr>
      <w:numPr>
        <w:numId w:val="140"/>
      </w:numPr>
      <w:spacing w:before="127"/>
      <w:ind w:right="397"/>
    </w:pPr>
    <w:rPr>
      <w:color w:val="41404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75"/>
    <w:rPr>
      <w:rFonts w:ascii="Arial" w:eastAsia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75"/>
    <w:rPr>
      <w:rFonts w:ascii="Arial" w:eastAsia="Arial" w:hAnsi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A75"/>
    <w:rPr>
      <w:rFonts w:ascii="Segoe UI" w:eastAsia="Arial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F1300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0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07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2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D6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0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5721900-5836-D84F-9CFE-8204BDFDC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ee Grieve</dc:creator>
  <cp:lastModifiedBy>Bethany Gazzara</cp:lastModifiedBy>
  <cp:revision>2</cp:revision>
  <cp:lastPrinted>2021-02-17T02:41:00Z</cp:lastPrinted>
  <dcterms:created xsi:type="dcterms:W3CDTF">2021-02-24T05:39:00Z</dcterms:created>
  <dcterms:modified xsi:type="dcterms:W3CDTF">2021-02-2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8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18T00:00:00Z</vt:filetime>
  </property>
</Properties>
</file>